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7EF7E8" w14:textId="77777777" w:rsidR="00DA7EA1" w:rsidRDefault="00CF451C">
      <w:bookmarkStart w:id="0" w:name="_GoBack"/>
      <w:bookmarkEnd w:id="0"/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2E139926" wp14:editId="40E7140E">
                <wp:simplePos x="0" y="0"/>
                <wp:positionH relativeFrom="column">
                  <wp:posOffset>-228600</wp:posOffset>
                </wp:positionH>
                <wp:positionV relativeFrom="paragraph">
                  <wp:posOffset>-228600</wp:posOffset>
                </wp:positionV>
                <wp:extent cx="6400800" cy="895350"/>
                <wp:effectExtent l="0" t="0" r="0" b="0"/>
                <wp:wrapNone/>
                <wp:docPr id="3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00800" cy="8953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FF66CC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7CA2D88" w14:textId="77777777" w:rsidR="000B20E5" w:rsidRPr="00E71B9E" w:rsidRDefault="000B20E5">
                            <w:pPr>
                              <w:pStyle w:val="Heading1"/>
                              <w:rPr>
                                <w:rFonts w:ascii="VAGRounded BT" w:hAnsi="VAGRounded BT"/>
                                <w:sz w:val="56"/>
                              </w:rPr>
                            </w:pPr>
                            <w:r w:rsidRPr="00E71B9E">
                              <w:rPr>
                                <w:rFonts w:ascii="VAGRounded BT" w:hAnsi="VAGRounded BT"/>
                                <w:sz w:val="56"/>
                              </w:rPr>
                              <w:t>VILLAGE COURT APARTMENTS</w:t>
                            </w:r>
                          </w:p>
                          <w:p w14:paraId="2241A0C3" w14:textId="453EFD03" w:rsidR="000B20E5" w:rsidRPr="004C6E69" w:rsidRDefault="00663BC2" w:rsidP="0080621C">
                            <w:pPr>
                              <w:jc w:val="center"/>
                              <w:rPr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sz w:val="36"/>
                                <w:szCs w:val="36"/>
                              </w:rPr>
                              <w:t>March</w:t>
                            </w:r>
                            <w:r w:rsidR="00185FA5">
                              <w:rPr>
                                <w:sz w:val="36"/>
                                <w:szCs w:val="36"/>
                              </w:rPr>
                              <w:t>, 20</w:t>
                            </w:r>
                            <w:r w:rsidR="006A3D40">
                              <w:rPr>
                                <w:sz w:val="36"/>
                                <w:szCs w:val="36"/>
                              </w:rPr>
                              <w:t>20</w:t>
                            </w:r>
                          </w:p>
                          <w:p w14:paraId="4AC1111C" w14:textId="77777777" w:rsidR="000B20E5" w:rsidRPr="0080621C" w:rsidRDefault="000B20E5" w:rsidP="0080621C">
                            <w:pPr>
                              <w:jc w:val="center"/>
                              <w:rPr>
                                <w:sz w:val="32"/>
                                <w:szCs w:val="32"/>
                              </w:rPr>
                            </w:pPr>
                          </w:p>
                          <w:p w14:paraId="6BBA48D2" w14:textId="77777777" w:rsidR="000B20E5" w:rsidRPr="0080621C" w:rsidRDefault="000B20E5" w:rsidP="0080621C"/>
                        </w:txbxContent>
                      </wps:txbx>
                      <wps:bodyPr rot="0" vert="horz" wrap="square" lIns="91440" tIns="13716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E139926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-18pt;margin-top:-18pt;width:7in;height:70.5pt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" filled="f" stroked="f" strokecolor="#f6c">
                <v:textbox inset=",10.8pt">
                  <w:txbxContent>
                    <w:p w14:paraId="77CA2D88" w14:textId="77777777" w:rsidR="000B20E5" w:rsidRPr="00E71B9E" w:rsidRDefault="000B20E5">
                      <w:pPr>
                        <w:pStyle w:val="Heading1"/>
                        <w:rPr>
                          <w:rFonts w:ascii="VAGRounded BT" w:hAnsi="VAGRounded BT"/>
                          <w:sz w:val="56"/>
                        </w:rPr>
                      </w:pPr>
                      <w:r w:rsidRPr="00E71B9E">
                        <w:rPr>
                          <w:rFonts w:ascii="VAGRounded BT" w:hAnsi="VAGRounded BT"/>
                          <w:sz w:val="56"/>
                        </w:rPr>
                        <w:t>VILLAGE COURT APARTMENTS</w:t>
                      </w:r>
                    </w:p>
                    <w:p w14:paraId="2241A0C3" w14:textId="453EFD03" w:rsidR="000B20E5" w:rsidRPr="004C6E69" w:rsidRDefault="00663BC2" w:rsidP="0080621C">
                      <w:pPr>
                        <w:jc w:val="center"/>
                        <w:rPr>
                          <w:sz w:val="36"/>
                          <w:szCs w:val="36"/>
                        </w:rPr>
                      </w:pPr>
                      <w:r>
                        <w:rPr>
                          <w:sz w:val="36"/>
                          <w:szCs w:val="36"/>
                        </w:rPr>
                        <w:t>March</w:t>
                      </w:r>
                      <w:r w:rsidR="00185FA5">
                        <w:rPr>
                          <w:sz w:val="36"/>
                          <w:szCs w:val="36"/>
                        </w:rPr>
                        <w:t>, 20</w:t>
                      </w:r>
                      <w:r w:rsidR="006A3D40">
                        <w:rPr>
                          <w:sz w:val="36"/>
                          <w:szCs w:val="36"/>
                        </w:rPr>
                        <w:t>20</w:t>
                      </w:r>
                    </w:p>
                    <w:p w14:paraId="4AC1111C" w14:textId="77777777" w:rsidR="000B20E5" w:rsidRPr="0080621C" w:rsidRDefault="000B20E5" w:rsidP="0080621C">
                      <w:pPr>
                        <w:jc w:val="center"/>
                        <w:rPr>
                          <w:sz w:val="32"/>
                          <w:szCs w:val="32"/>
                        </w:rPr>
                      </w:pPr>
                    </w:p>
                    <w:p w14:paraId="6BBA48D2" w14:textId="77777777" w:rsidR="000B20E5" w:rsidRPr="0080621C" w:rsidRDefault="000B20E5" w:rsidP="0080621C"/>
                  </w:txbxContent>
                </v:textbox>
              </v:shape>
            </w:pict>
          </mc:Fallback>
        </mc:AlternateContent>
      </w:r>
      <w:r w:rsidR="002E74E7">
        <w:rPr>
          <w:noProof/>
          <w:color w:val="365F91"/>
          <w:sz w:val="20"/>
        </w:rPr>
        <mc:AlternateContent>
          <mc:Choice Requires="wps">
            <w:drawing>
              <wp:anchor distT="0" distB="0" distL="114300" distR="114300" simplePos="0" relativeHeight="251646464" behindDoc="0" locked="0" layoutInCell="1" allowOverlap="1" wp14:anchorId="7BF94156" wp14:editId="244C81CC">
                <wp:simplePos x="0" y="0"/>
                <wp:positionH relativeFrom="column">
                  <wp:posOffset>-228600</wp:posOffset>
                </wp:positionH>
                <wp:positionV relativeFrom="paragraph">
                  <wp:posOffset>-228600</wp:posOffset>
                </wp:positionV>
                <wp:extent cx="6400800" cy="1371600"/>
                <wp:effectExtent l="0" t="0" r="19050" b="19050"/>
                <wp:wrapNone/>
                <wp:docPr id="34" name="AutoShap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00800" cy="1371600"/>
                        </a:xfrm>
                        <a:prstGeom prst="plaque">
                          <a:avLst>
                            <a:gd name="adj" fmla="val 16667"/>
                          </a:avLst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12700">
                          <a:solidFill>
                            <a:schemeClr val="accent4">
                              <a:lumMod val="40000"/>
                              <a:lumOff val="60000"/>
                            </a:schemeClr>
                          </a:solidFill>
                          <a:prstDash val="dash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68CE3B" w14:textId="77777777" w:rsidR="00CF451C" w:rsidRDefault="00CF451C" w:rsidP="00CF451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BF94156" id="_x0000_t21" coordsize="21600,21600" o:spt="21" adj="3600" path="m@0,qy0@0l0@2qx@0,21600l@1,21600qy21600@2l21600@0qx@1,xe">
                <v:stroke joinstyle="miter"/>
                <v:formulas>
                  <v:f eqn="val #0"/>
                  <v:f eqn="sum width 0 #0"/>
                  <v:f eqn="sum height 0 #0"/>
                  <v:f eqn="prod @0 7071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  <v:handles>
                  <v:h position="#0,topLeft" switch="" xrange="0,10800"/>
                </v:handles>
              </v:shapetype>
              <v:shape id="AutoShape 28" o:spid="_x0000_s1027" type="#_x0000_t21" style="position:absolute;margin-left:-18pt;margin-top:-18pt;width:7in;height:108pt;z-index:25164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" fillcolor="#95b3d7 [1940]" strokecolor="#ccc0d9 [1303]" strokeweight="1pt">
                <v:stroke dashstyle="dash"/>
                <v:textbox>
                  <w:txbxContent>
                    <w:p w14:paraId="6368CE3B" w14:textId="77777777" w:rsidR="00CF451C" w:rsidRDefault="00CF451C" w:rsidP="00CF451C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14:paraId="12F94FC2" w14:textId="77777777" w:rsidR="00DA7EA1" w:rsidRDefault="00DA7EA1"/>
    <w:p w14:paraId="01757C1A" w14:textId="77777777" w:rsidR="00DA7EA1" w:rsidRDefault="0055531B">
      <w:r>
        <w:rPr>
          <w:noProof/>
        </w:rPr>
        <w:drawing>
          <wp:anchor distT="0" distB="0" distL="114300" distR="114300" simplePos="0" relativeHeight="251661824" behindDoc="0" locked="0" layoutInCell="1" allowOverlap="1" wp14:anchorId="261C24D6" wp14:editId="20BDE249">
            <wp:simplePos x="0" y="0"/>
            <wp:positionH relativeFrom="margin">
              <wp:posOffset>5381625</wp:posOffset>
            </wp:positionH>
            <wp:positionV relativeFrom="margin">
              <wp:posOffset>390525</wp:posOffset>
            </wp:positionV>
            <wp:extent cx="788670" cy="723900"/>
            <wp:effectExtent l="19050" t="0" r="0" b="0"/>
            <wp:wrapNone/>
            <wp:docPr id="37" name="Picture 37" descr="Fair Housing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 descr="Fair Housing 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867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1326B4E2" w14:textId="77777777" w:rsidR="00DA7EA1" w:rsidRDefault="00CF451C">
      <w:r>
        <w:rPr>
          <w:noProof/>
        </w:rPr>
        <mc:AlternateContent>
          <mc:Choice Requires="wps">
            <w:drawing>
              <wp:anchor distT="0" distB="0" distL="114300" distR="114300" simplePos="0" relativeHeight="251787776" behindDoc="0" locked="0" layoutInCell="1" allowOverlap="1" wp14:anchorId="2F9EDB5E" wp14:editId="7C527E9C">
                <wp:simplePos x="0" y="0"/>
                <wp:positionH relativeFrom="column">
                  <wp:posOffset>-228600</wp:posOffset>
                </wp:positionH>
                <wp:positionV relativeFrom="paragraph">
                  <wp:posOffset>102869</wp:posOffset>
                </wp:positionV>
                <wp:extent cx="6410325" cy="485775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10325" cy="4857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F04FBE5" w14:textId="77777777" w:rsidR="007A2F9B" w:rsidRDefault="007A2F9B" w:rsidP="007A2F9B">
                            <w:pPr>
                              <w:jc w:val="center"/>
                            </w:pPr>
                            <w:r>
                              <w:t xml:space="preserve">“We provide a </w:t>
                            </w:r>
                            <w:r w:rsidR="00770FFC">
                              <w:t>saf</w:t>
                            </w:r>
                            <w:r>
                              <w:t xml:space="preserve">e, clean, friendly living environment for the </w:t>
                            </w:r>
                          </w:p>
                          <w:p w14:paraId="0D40663F" w14:textId="77777777" w:rsidR="00CF451C" w:rsidRDefault="007A2F9B" w:rsidP="007A2F9B">
                            <w:pPr>
                              <w:jc w:val="center"/>
                            </w:pPr>
                            <w:r>
                              <w:t>residents of our community with a positive attitude”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9EDB5E" id="Text Box 13" o:spid="_x0000_s1028" type="#_x0000_t202" style="position:absolute;margin-left:-18pt;margin-top:8.1pt;width:504.75pt;height:38.25pt;z-index:2517877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" filled="f" stroked="f" strokeweight=".5pt">
                <v:textbox>
                  <w:txbxContent>
                    <w:p w14:paraId="4F04FBE5" w14:textId="77777777" w:rsidR="007A2F9B" w:rsidRDefault="007A2F9B" w:rsidP="007A2F9B">
                      <w:pPr>
                        <w:jc w:val="center"/>
                      </w:pPr>
                      <w:r>
                        <w:t xml:space="preserve">“We provide a </w:t>
                      </w:r>
                      <w:r w:rsidR="00770FFC">
                        <w:t>saf</w:t>
                      </w:r>
                      <w:r>
                        <w:t xml:space="preserve">e, clean, friendly living environment for the </w:t>
                      </w:r>
                    </w:p>
                    <w:p w14:paraId="0D40663F" w14:textId="77777777" w:rsidR="00CF451C" w:rsidRDefault="007A2F9B" w:rsidP="007A2F9B">
                      <w:pPr>
                        <w:jc w:val="center"/>
                      </w:pPr>
                      <w:r>
                        <w:t>residents of our community with a positive attitude”</w:t>
                      </w:r>
                    </w:p>
                  </w:txbxContent>
                </v:textbox>
              </v:shape>
            </w:pict>
          </mc:Fallback>
        </mc:AlternateContent>
      </w:r>
    </w:p>
    <w:p w14:paraId="4EF607DC" w14:textId="77777777" w:rsidR="00DA7EA1" w:rsidRDefault="00064FC6">
      <w:r>
        <w:rPr>
          <w:noProof/>
          <w:sz w:val="20"/>
        </w:rPr>
        <w:drawing>
          <wp:anchor distT="0" distB="0" distL="114300" distR="114300" simplePos="0" relativeHeight="251805184" behindDoc="0" locked="0" layoutInCell="1" allowOverlap="1" wp14:anchorId="03D0223C" wp14:editId="62BDF923">
            <wp:simplePos x="0" y="0"/>
            <wp:positionH relativeFrom="leftMargin">
              <wp:posOffset>485140</wp:posOffset>
            </wp:positionH>
            <wp:positionV relativeFrom="margin">
              <wp:posOffset>923925</wp:posOffset>
            </wp:positionV>
            <wp:extent cx="742950" cy="734695"/>
            <wp:effectExtent l="0" t="0" r="0" b="8255"/>
            <wp:wrapSquare wrapText="bothSides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clover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742950" cy="7346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F986C62" w14:textId="77777777" w:rsidR="00DA7EA1" w:rsidRDefault="00DA7EA1"/>
    <w:p w14:paraId="2582CB83" w14:textId="77777777" w:rsidR="00F80C12" w:rsidRDefault="00F80C12">
      <w:pPr>
        <w:rPr>
          <w:noProof/>
          <w:sz w:val="20"/>
        </w:rPr>
      </w:pPr>
    </w:p>
    <w:p w14:paraId="25C62740" w14:textId="77777777" w:rsidR="00DA7EA1" w:rsidRDefault="00490E48">
      <w:r>
        <w:rPr>
          <w:noProof/>
          <w:sz w:val="20"/>
        </w:rPr>
        <w:drawing>
          <wp:anchor distT="0" distB="0" distL="114300" distR="114300" simplePos="0" relativeHeight="251803136" behindDoc="0" locked="0" layoutInCell="1" allowOverlap="1" wp14:anchorId="2D0BAD66" wp14:editId="3407FB4C">
            <wp:simplePos x="0" y="0"/>
            <wp:positionH relativeFrom="margin">
              <wp:posOffset>3676650</wp:posOffset>
            </wp:positionH>
            <wp:positionV relativeFrom="margin">
              <wp:posOffset>1209675</wp:posOffset>
            </wp:positionV>
            <wp:extent cx="720725" cy="714375"/>
            <wp:effectExtent l="0" t="0" r="3175" b="9525"/>
            <wp:wrapSquare wrapText="bothSides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clover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0725" cy="714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E74E7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314052E6" wp14:editId="0BB9158E">
                <wp:simplePos x="0" y="0"/>
                <wp:positionH relativeFrom="column">
                  <wp:posOffset>-442595</wp:posOffset>
                </wp:positionH>
                <wp:positionV relativeFrom="paragraph">
                  <wp:posOffset>83185</wp:posOffset>
                </wp:positionV>
                <wp:extent cx="6805295" cy="0"/>
                <wp:effectExtent l="24130" t="23495" r="19050" b="24130"/>
                <wp:wrapNone/>
                <wp:docPr id="33" name="Lin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05295" cy="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622423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584C4F2" id="Line 18" o:spid="_x0000_s1026" style="position:absolute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4.85pt,6.55pt" to="501pt,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" strokecolor="#622423" strokeweight="3pt"/>
            </w:pict>
          </mc:Fallback>
        </mc:AlternateContent>
      </w:r>
      <w:r w:rsidR="002E74E7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567C8D73" wp14:editId="034B5CB5">
                <wp:simplePos x="0" y="0"/>
                <wp:positionH relativeFrom="column">
                  <wp:posOffset>4343400</wp:posOffset>
                </wp:positionH>
                <wp:positionV relativeFrom="paragraph">
                  <wp:posOffset>83820</wp:posOffset>
                </wp:positionV>
                <wp:extent cx="0" cy="5257800"/>
                <wp:effectExtent l="19050" t="24130" r="19050" b="23495"/>
                <wp:wrapNone/>
                <wp:docPr id="31" name="Lin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525780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622423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3EA2AE1" id="Line 19" o:spid="_x0000_s1026" style="position:absolute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42pt,6.6pt" to="342pt,420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" strokecolor="#622423" strokeweight="3pt"/>
            </w:pict>
          </mc:Fallback>
        </mc:AlternateContent>
      </w:r>
      <w:r w:rsidR="00D76DE8">
        <w:rPr>
          <w:noProof/>
          <w:sz w:val="20"/>
        </w:rPr>
        <w:t xml:space="preserve"> </w:t>
      </w:r>
    </w:p>
    <w:p w14:paraId="3DDC80BE" w14:textId="7BCEC19F" w:rsidR="00DA7EA1" w:rsidRDefault="00161C62"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7D303CC1" wp14:editId="3085E034">
                <wp:simplePos x="0" y="0"/>
                <wp:positionH relativeFrom="column">
                  <wp:posOffset>-220436</wp:posOffset>
                </wp:positionH>
                <wp:positionV relativeFrom="paragraph">
                  <wp:posOffset>219166</wp:posOffset>
                </wp:positionV>
                <wp:extent cx="4438650" cy="2955471"/>
                <wp:effectExtent l="0" t="0" r="19050" b="16510"/>
                <wp:wrapNone/>
                <wp:docPr id="2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38650" cy="2955471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AA09155" w14:textId="77777777" w:rsidR="00DB1B83" w:rsidRDefault="00BF793B" w:rsidP="007757B2">
                            <w:pPr>
                              <w:rPr>
                                <w:rFonts w:ascii="Helvetica" w:hAnsi="Helvetica"/>
                                <w:b/>
                                <w:sz w:val="38"/>
                                <w:szCs w:val="20"/>
                                <w:u w:val="single"/>
                              </w:rPr>
                            </w:pPr>
                            <w:r w:rsidRPr="00DB1B83">
                              <w:rPr>
                                <w:rFonts w:ascii="Helvetica" w:hAnsi="Helvetica"/>
                                <w:b/>
                                <w:sz w:val="38"/>
                                <w:szCs w:val="20"/>
                                <w:u w:val="single"/>
                              </w:rPr>
                              <w:t>C</w:t>
                            </w:r>
                            <w:r w:rsidR="00E40254" w:rsidRPr="00DB1B83">
                              <w:rPr>
                                <w:rFonts w:ascii="Helvetica" w:hAnsi="Helvetica"/>
                                <w:b/>
                                <w:sz w:val="38"/>
                                <w:szCs w:val="20"/>
                                <w:u w:val="single"/>
                              </w:rPr>
                              <w:t>O</w:t>
                            </w:r>
                            <w:r w:rsidR="00420D95" w:rsidRPr="00DB1B83">
                              <w:rPr>
                                <w:rFonts w:ascii="Helvetica" w:hAnsi="Helvetica"/>
                                <w:b/>
                                <w:sz w:val="38"/>
                                <w:szCs w:val="20"/>
                                <w:u w:val="single"/>
                              </w:rPr>
                              <w:t xml:space="preserve">MMUNITY EVENT – </w:t>
                            </w:r>
                          </w:p>
                          <w:p w14:paraId="0CF44ED0" w14:textId="77777777" w:rsidR="00535BEC" w:rsidRDefault="00663BC2" w:rsidP="007757B2">
                            <w:pPr>
                              <w:rPr>
                                <w:rFonts w:ascii="Helvetica" w:hAnsi="Helvetica"/>
                                <w:b/>
                                <w:i/>
                                <w:sz w:val="32"/>
                                <w:szCs w:val="20"/>
                              </w:rPr>
                            </w:pPr>
                            <w:r w:rsidRPr="008018EB">
                              <w:rPr>
                                <w:rFonts w:ascii="Helvetica" w:hAnsi="Helvetica"/>
                                <w:b/>
                                <w:i/>
                                <w:sz w:val="32"/>
                                <w:szCs w:val="20"/>
                              </w:rPr>
                              <w:t>Find the hidden clovers and win a prize!</w:t>
                            </w:r>
                          </w:p>
                          <w:p w14:paraId="13802861" w14:textId="77777777" w:rsidR="008018EB" w:rsidRPr="008018EB" w:rsidRDefault="008018EB" w:rsidP="007757B2">
                            <w:pPr>
                              <w:rPr>
                                <w:rFonts w:ascii="Helvetica" w:hAnsi="Helvetica"/>
                                <w:b/>
                                <w:i/>
                                <w:sz w:val="32"/>
                                <w:szCs w:val="20"/>
                              </w:rPr>
                            </w:pPr>
                          </w:p>
                          <w:p w14:paraId="3699C829" w14:textId="77777777" w:rsidR="00B42762" w:rsidRDefault="00B42762" w:rsidP="007757B2">
                            <w:pPr>
                              <w:rPr>
                                <w:rFonts w:ascii="Helvetica" w:hAnsi="Helvetica"/>
                                <w:b/>
                                <w:sz w:val="32"/>
                                <w:szCs w:val="20"/>
                              </w:rPr>
                            </w:pPr>
                            <w:r>
                              <w:rPr>
                                <w:rFonts w:ascii="Helvetica" w:hAnsi="Helvetica"/>
                                <w:b/>
                                <w:sz w:val="32"/>
                                <w:szCs w:val="20"/>
                              </w:rPr>
                              <w:t xml:space="preserve">This month, we will be hiding a </w:t>
                            </w:r>
                            <w:proofErr w:type="gramStart"/>
                            <w:r>
                              <w:rPr>
                                <w:rFonts w:ascii="Helvetica" w:hAnsi="Helvetica"/>
                                <w:b/>
                                <w:sz w:val="32"/>
                                <w:szCs w:val="20"/>
                              </w:rPr>
                              <w:t>four leaf</w:t>
                            </w:r>
                            <w:proofErr w:type="gramEnd"/>
                            <w:r>
                              <w:rPr>
                                <w:rFonts w:ascii="Helvetica" w:hAnsi="Helvetica"/>
                                <w:b/>
                                <w:sz w:val="32"/>
                                <w:szCs w:val="20"/>
                              </w:rPr>
                              <w:t xml:space="preserve"> clover in each building at VCA. If you find the clover in your building, bring it to the VCA office to choose a prize! </w:t>
                            </w:r>
                          </w:p>
                          <w:p w14:paraId="44A0AC34" w14:textId="77777777" w:rsidR="00B42762" w:rsidRDefault="008018EB" w:rsidP="00B42762">
                            <w:pPr>
                              <w:pStyle w:val="ListParagraph"/>
                              <w:numPr>
                                <w:ilvl w:val="0"/>
                                <w:numId w:val="35"/>
                              </w:numPr>
                              <w:rPr>
                                <w:rFonts w:ascii="Helvetica" w:hAnsi="Helvetica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Helvetica" w:hAnsi="Helvetica"/>
                                <w:b/>
                                <w:sz w:val="20"/>
                                <w:szCs w:val="20"/>
                              </w:rPr>
                              <w:t>You must find the clover hidden in your own building.</w:t>
                            </w:r>
                          </w:p>
                          <w:p w14:paraId="62FB2287" w14:textId="77777777" w:rsidR="008018EB" w:rsidRDefault="008018EB" w:rsidP="00B42762">
                            <w:pPr>
                              <w:pStyle w:val="ListParagraph"/>
                              <w:numPr>
                                <w:ilvl w:val="0"/>
                                <w:numId w:val="35"/>
                              </w:numPr>
                              <w:rPr>
                                <w:rFonts w:ascii="Helvetica" w:hAnsi="Helvetica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Helvetica" w:hAnsi="Helvetica"/>
                                <w:b/>
                                <w:sz w:val="20"/>
                                <w:szCs w:val="20"/>
                              </w:rPr>
                              <w:t>You must be a VCA resident to claim a prize.</w:t>
                            </w:r>
                          </w:p>
                          <w:p w14:paraId="57687480" w14:textId="3F9199BA" w:rsidR="00E733E6" w:rsidRDefault="00E733E6" w:rsidP="00B42762">
                            <w:pPr>
                              <w:pStyle w:val="ListParagraph"/>
                              <w:numPr>
                                <w:ilvl w:val="0"/>
                                <w:numId w:val="35"/>
                              </w:numPr>
                              <w:rPr>
                                <w:rFonts w:ascii="Helvetica" w:hAnsi="Helvetica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Helvetica" w:hAnsi="Helvetica"/>
                                <w:b/>
                                <w:sz w:val="20"/>
                                <w:szCs w:val="20"/>
                              </w:rPr>
                              <w:t xml:space="preserve">Clovers will be hidden in each building on March </w:t>
                            </w:r>
                            <w:r w:rsidR="001E1F85">
                              <w:rPr>
                                <w:rFonts w:ascii="Helvetica" w:hAnsi="Helvetica"/>
                                <w:b/>
                                <w:sz w:val="20"/>
                                <w:szCs w:val="20"/>
                              </w:rPr>
                              <w:t>2</w:t>
                            </w:r>
                            <w:r w:rsidR="001E1F85">
                              <w:rPr>
                                <w:rFonts w:ascii="Helvetica" w:hAnsi="Helvetica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14:paraId="5D4A3C13" w14:textId="77777777" w:rsidR="00E733E6" w:rsidRDefault="00E733E6" w:rsidP="00B42762">
                            <w:pPr>
                              <w:pStyle w:val="ListParagraph"/>
                              <w:numPr>
                                <w:ilvl w:val="0"/>
                                <w:numId w:val="35"/>
                              </w:numPr>
                              <w:rPr>
                                <w:rFonts w:ascii="Helvetica" w:hAnsi="Helvetica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Helvetica" w:hAnsi="Helvetica"/>
                                <w:b/>
                                <w:sz w:val="20"/>
                                <w:szCs w:val="20"/>
                              </w:rPr>
                              <w:t>Clovers must be turned in to office by March 31 to win</w:t>
                            </w:r>
                          </w:p>
                          <w:p w14:paraId="03EF7C1F" w14:textId="77777777" w:rsidR="008018EB" w:rsidRPr="008018EB" w:rsidRDefault="008018EB" w:rsidP="008018EB">
                            <w:pPr>
                              <w:rPr>
                                <w:rFonts w:ascii="Helvetica" w:hAnsi="Helvetica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14:paraId="15797539" w14:textId="77777777" w:rsidR="00B42762" w:rsidRDefault="00B42762" w:rsidP="007757B2">
                            <w:pPr>
                              <w:rPr>
                                <w:rFonts w:ascii="Helvetica" w:hAnsi="Helvetica"/>
                                <w:b/>
                                <w:sz w:val="32"/>
                                <w:szCs w:val="20"/>
                              </w:rPr>
                            </w:pPr>
                          </w:p>
                          <w:p w14:paraId="6F92DBE1" w14:textId="77777777" w:rsidR="00663BC2" w:rsidRDefault="00663BC2" w:rsidP="007757B2">
                            <w:pPr>
                              <w:rPr>
                                <w:rFonts w:ascii="Helvetica" w:hAnsi="Helvetica"/>
                                <w:b/>
                                <w:sz w:val="32"/>
                                <w:szCs w:val="20"/>
                              </w:rPr>
                            </w:pPr>
                          </w:p>
                          <w:p w14:paraId="700A2E36" w14:textId="77777777" w:rsidR="00663BC2" w:rsidRPr="00D44C80" w:rsidRDefault="00663BC2" w:rsidP="007757B2">
                            <w:pPr>
                              <w:rPr>
                                <w:rFonts w:ascii="Helvetica" w:hAnsi="Helvetica"/>
                                <w:b/>
                                <w:sz w:val="32"/>
                                <w:szCs w:val="20"/>
                              </w:rPr>
                            </w:pPr>
                          </w:p>
                          <w:p w14:paraId="519BC7F9" w14:textId="77777777" w:rsidR="00EC2EE9" w:rsidRPr="00DC3015" w:rsidRDefault="00EC2EE9" w:rsidP="00EC2EE9">
                            <w:pPr>
                              <w:rPr>
                                <w:rFonts w:ascii="Helvetica" w:hAnsi="Helvetica"/>
                                <w:b/>
                                <w:sz w:val="32"/>
                                <w:szCs w:val="20"/>
                              </w:rPr>
                            </w:pPr>
                          </w:p>
                          <w:p w14:paraId="60538D1F" w14:textId="77777777" w:rsidR="00EC2EE9" w:rsidRPr="00DC3015" w:rsidRDefault="00EC2EE9" w:rsidP="00EC2EE9">
                            <w:pPr>
                              <w:rPr>
                                <w:rFonts w:ascii="Helvetica" w:hAnsi="Helvetica"/>
                                <w:b/>
                                <w:sz w:val="32"/>
                                <w:szCs w:val="20"/>
                              </w:rPr>
                            </w:pPr>
                          </w:p>
                          <w:p w14:paraId="0059CD29" w14:textId="77777777" w:rsidR="00232F33" w:rsidRPr="00232F33" w:rsidRDefault="00E733E6">
                            <w:pPr>
                              <w:rPr>
                                <w:rFonts w:ascii="Helvetica" w:hAnsi="Helvetica"/>
                                <w:i/>
                                <w:szCs w:val="20"/>
                              </w:rPr>
                            </w:pPr>
                            <w:r>
                              <w:rPr>
                                <w:rFonts w:ascii="Helvetica" w:hAnsi="Helvetica"/>
                                <w:i/>
                                <w:szCs w:val="20"/>
                              </w:rPr>
                              <w:t>C</w:t>
                            </w:r>
                          </w:p>
                        </w:txbxContent>
                      </wps:txbx>
                      <wps:bodyPr rot="0" vert="horz" wrap="square" lIns="45720" tIns="45720" rIns="4572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303CC1" id="Text Box 9" o:spid="_x0000_s1029" type="#_x0000_t202" style="position:absolute;margin-left:-17.35pt;margin-top:17.25pt;width:349.5pt;height:232.7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" filled="f" strokecolor="black [3213]" strokeweight=".25pt">
                <v:textbox inset="3.6pt,,3.6pt">
                  <w:txbxContent>
                    <w:p w14:paraId="4AA09155" w14:textId="77777777" w:rsidR="00DB1B83" w:rsidRDefault="00BF793B" w:rsidP="007757B2">
                      <w:pPr>
                        <w:rPr>
                          <w:rFonts w:ascii="Helvetica" w:hAnsi="Helvetica"/>
                          <w:b/>
                          <w:sz w:val="38"/>
                          <w:szCs w:val="20"/>
                          <w:u w:val="single"/>
                        </w:rPr>
                      </w:pPr>
                      <w:r w:rsidRPr="00DB1B83">
                        <w:rPr>
                          <w:rFonts w:ascii="Helvetica" w:hAnsi="Helvetica"/>
                          <w:b/>
                          <w:sz w:val="38"/>
                          <w:szCs w:val="20"/>
                          <w:u w:val="single"/>
                        </w:rPr>
                        <w:t>C</w:t>
                      </w:r>
                      <w:r w:rsidR="00E40254" w:rsidRPr="00DB1B83">
                        <w:rPr>
                          <w:rFonts w:ascii="Helvetica" w:hAnsi="Helvetica"/>
                          <w:b/>
                          <w:sz w:val="38"/>
                          <w:szCs w:val="20"/>
                          <w:u w:val="single"/>
                        </w:rPr>
                        <w:t>O</w:t>
                      </w:r>
                      <w:r w:rsidR="00420D95" w:rsidRPr="00DB1B83">
                        <w:rPr>
                          <w:rFonts w:ascii="Helvetica" w:hAnsi="Helvetica"/>
                          <w:b/>
                          <w:sz w:val="38"/>
                          <w:szCs w:val="20"/>
                          <w:u w:val="single"/>
                        </w:rPr>
                        <w:t xml:space="preserve">MMUNITY EVENT – </w:t>
                      </w:r>
                    </w:p>
                    <w:p w14:paraId="0CF44ED0" w14:textId="77777777" w:rsidR="00535BEC" w:rsidRDefault="00663BC2" w:rsidP="007757B2">
                      <w:pPr>
                        <w:rPr>
                          <w:rFonts w:ascii="Helvetica" w:hAnsi="Helvetica"/>
                          <w:b/>
                          <w:i/>
                          <w:sz w:val="32"/>
                          <w:szCs w:val="20"/>
                        </w:rPr>
                      </w:pPr>
                      <w:r w:rsidRPr="008018EB">
                        <w:rPr>
                          <w:rFonts w:ascii="Helvetica" w:hAnsi="Helvetica"/>
                          <w:b/>
                          <w:i/>
                          <w:sz w:val="32"/>
                          <w:szCs w:val="20"/>
                        </w:rPr>
                        <w:t>Find the hidden clovers and win a prize!</w:t>
                      </w:r>
                    </w:p>
                    <w:p w14:paraId="13802861" w14:textId="77777777" w:rsidR="008018EB" w:rsidRPr="008018EB" w:rsidRDefault="008018EB" w:rsidP="007757B2">
                      <w:pPr>
                        <w:rPr>
                          <w:rFonts w:ascii="Helvetica" w:hAnsi="Helvetica"/>
                          <w:b/>
                          <w:i/>
                          <w:sz w:val="32"/>
                          <w:szCs w:val="20"/>
                        </w:rPr>
                      </w:pPr>
                    </w:p>
                    <w:p w14:paraId="3699C829" w14:textId="77777777" w:rsidR="00B42762" w:rsidRDefault="00B42762" w:rsidP="007757B2">
                      <w:pPr>
                        <w:rPr>
                          <w:rFonts w:ascii="Helvetica" w:hAnsi="Helvetica"/>
                          <w:b/>
                          <w:sz w:val="32"/>
                          <w:szCs w:val="20"/>
                        </w:rPr>
                      </w:pPr>
                      <w:r>
                        <w:rPr>
                          <w:rFonts w:ascii="Helvetica" w:hAnsi="Helvetica"/>
                          <w:b/>
                          <w:sz w:val="32"/>
                          <w:szCs w:val="20"/>
                        </w:rPr>
                        <w:t xml:space="preserve">This month, we will be hiding a </w:t>
                      </w:r>
                      <w:proofErr w:type="gramStart"/>
                      <w:r>
                        <w:rPr>
                          <w:rFonts w:ascii="Helvetica" w:hAnsi="Helvetica"/>
                          <w:b/>
                          <w:sz w:val="32"/>
                          <w:szCs w:val="20"/>
                        </w:rPr>
                        <w:t>four leaf</w:t>
                      </w:r>
                      <w:proofErr w:type="gramEnd"/>
                      <w:r>
                        <w:rPr>
                          <w:rFonts w:ascii="Helvetica" w:hAnsi="Helvetica"/>
                          <w:b/>
                          <w:sz w:val="32"/>
                          <w:szCs w:val="20"/>
                        </w:rPr>
                        <w:t xml:space="preserve"> clover in each building at VCA. If you find the clover in your building, bring it to the VCA office to choose a prize! </w:t>
                      </w:r>
                    </w:p>
                    <w:p w14:paraId="44A0AC34" w14:textId="77777777" w:rsidR="00B42762" w:rsidRDefault="008018EB" w:rsidP="00B42762">
                      <w:pPr>
                        <w:pStyle w:val="ListParagraph"/>
                        <w:numPr>
                          <w:ilvl w:val="0"/>
                          <w:numId w:val="35"/>
                        </w:numPr>
                        <w:rPr>
                          <w:rFonts w:ascii="Helvetica" w:hAnsi="Helvetica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Helvetica" w:hAnsi="Helvetica"/>
                          <w:b/>
                          <w:sz w:val="20"/>
                          <w:szCs w:val="20"/>
                        </w:rPr>
                        <w:t>You must find the clover hidden in your own building.</w:t>
                      </w:r>
                    </w:p>
                    <w:p w14:paraId="62FB2287" w14:textId="77777777" w:rsidR="008018EB" w:rsidRDefault="008018EB" w:rsidP="00B42762">
                      <w:pPr>
                        <w:pStyle w:val="ListParagraph"/>
                        <w:numPr>
                          <w:ilvl w:val="0"/>
                          <w:numId w:val="35"/>
                        </w:numPr>
                        <w:rPr>
                          <w:rFonts w:ascii="Helvetica" w:hAnsi="Helvetica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Helvetica" w:hAnsi="Helvetica"/>
                          <w:b/>
                          <w:sz w:val="20"/>
                          <w:szCs w:val="20"/>
                        </w:rPr>
                        <w:t>You must be a VCA resident to claim a prize.</w:t>
                      </w:r>
                    </w:p>
                    <w:p w14:paraId="57687480" w14:textId="3F9199BA" w:rsidR="00E733E6" w:rsidRDefault="00E733E6" w:rsidP="00B42762">
                      <w:pPr>
                        <w:pStyle w:val="ListParagraph"/>
                        <w:numPr>
                          <w:ilvl w:val="0"/>
                          <w:numId w:val="35"/>
                        </w:numPr>
                        <w:rPr>
                          <w:rFonts w:ascii="Helvetica" w:hAnsi="Helvetica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Helvetica" w:hAnsi="Helvetica"/>
                          <w:b/>
                          <w:sz w:val="20"/>
                          <w:szCs w:val="20"/>
                        </w:rPr>
                        <w:t xml:space="preserve">Clovers will be hidden in each building on March </w:t>
                      </w:r>
                      <w:r w:rsidR="001E1F85">
                        <w:rPr>
                          <w:rFonts w:ascii="Helvetica" w:hAnsi="Helvetica"/>
                          <w:b/>
                          <w:sz w:val="20"/>
                          <w:szCs w:val="20"/>
                        </w:rPr>
                        <w:t>2</w:t>
                      </w:r>
                      <w:r w:rsidR="001E1F85">
                        <w:rPr>
                          <w:rFonts w:ascii="Helvetica" w:hAnsi="Helvetica"/>
                          <w:b/>
                          <w:sz w:val="20"/>
                          <w:szCs w:val="20"/>
                        </w:rPr>
                        <w:tab/>
                      </w:r>
                    </w:p>
                    <w:p w14:paraId="5D4A3C13" w14:textId="77777777" w:rsidR="00E733E6" w:rsidRDefault="00E733E6" w:rsidP="00B42762">
                      <w:pPr>
                        <w:pStyle w:val="ListParagraph"/>
                        <w:numPr>
                          <w:ilvl w:val="0"/>
                          <w:numId w:val="35"/>
                        </w:numPr>
                        <w:rPr>
                          <w:rFonts w:ascii="Helvetica" w:hAnsi="Helvetica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Helvetica" w:hAnsi="Helvetica"/>
                          <w:b/>
                          <w:sz w:val="20"/>
                          <w:szCs w:val="20"/>
                        </w:rPr>
                        <w:t>Clovers must be turned in to office by March 31 to win</w:t>
                      </w:r>
                    </w:p>
                    <w:p w14:paraId="03EF7C1F" w14:textId="77777777" w:rsidR="008018EB" w:rsidRPr="008018EB" w:rsidRDefault="008018EB" w:rsidP="008018EB">
                      <w:pPr>
                        <w:rPr>
                          <w:rFonts w:ascii="Helvetica" w:hAnsi="Helvetica"/>
                          <w:b/>
                          <w:sz w:val="20"/>
                          <w:szCs w:val="20"/>
                        </w:rPr>
                      </w:pPr>
                    </w:p>
                    <w:p w14:paraId="15797539" w14:textId="77777777" w:rsidR="00B42762" w:rsidRDefault="00B42762" w:rsidP="007757B2">
                      <w:pPr>
                        <w:rPr>
                          <w:rFonts w:ascii="Helvetica" w:hAnsi="Helvetica"/>
                          <w:b/>
                          <w:sz w:val="32"/>
                          <w:szCs w:val="20"/>
                        </w:rPr>
                      </w:pPr>
                    </w:p>
                    <w:p w14:paraId="6F92DBE1" w14:textId="77777777" w:rsidR="00663BC2" w:rsidRDefault="00663BC2" w:rsidP="007757B2">
                      <w:pPr>
                        <w:rPr>
                          <w:rFonts w:ascii="Helvetica" w:hAnsi="Helvetica"/>
                          <w:b/>
                          <w:sz w:val="32"/>
                          <w:szCs w:val="20"/>
                        </w:rPr>
                      </w:pPr>
                    </w:p>
                    <w:p w14:paraId="700A2E36" w14:textId="77777777" w:rsidR="00663BC2" w:rsidRPr="00D44C80" w:rsidRDefault="00663BC2" w:rsidP="007757B2">
                      <w:pPr>
                        <w:rPr>
                          <w:rFonts w:ascii="Helvetica" w:hAnsi="Helvetica"/>
                          <w:b/>
                          <w:sz w:val="32"/>
                          <w:szCs w:val="20"/>
                        </w:rPr>
                      </w:pPr>
                    </w:p>
                    <w:p w14:paraId="519BC7F9" w14:textId="77777777" w:rsidR="00EC2EE9" w:rsidRPr="00DC3015" w:rsidRDefault="00EC2EE9" w:rsidP="00EC2EE9">
                      <w:pPr>
                        <w:rPr>
                          <w:rFonts w:ascii="Helvetica" w:hAnsi="Helvetica"/>
                          <w:b/>
                          <w:sz w:val="32"/>
                          <w:szCs w:val="20"/>
                        </w:rPr>
                      </w:pPr>
                    </w:p>
                    <w:p w14:paraId="60538D1F" w14:textId="77777777" w:rsidR="00EC2EE9" w:rsidRPr="00DC3015" w:rsidRDefault="00EC2EE9" w:rsidP="00EC2EE9">
                      <w:pPr>
                        <w:rPr>
                          <w:rFonts w:ascii="Helvetica" w:hAnsi="Helvetica"/>
                          <w:b/>
                          <w:sz w:val="32"/>
                          <w:szCs w:val="20"/>
                        </w:rPr>
                      </w:pPr>
                    </w:p>
                    <w:p w14:paraId="0059CD29" w14:textId="77777777" w:rsidR="00232F33" w:rsidRPr="00232F33" w:rsidRDefault="00E733E6">
                      <w:pPr>
                        <w:rPr>
                          <w:rFonts w:ascii="Helvetica" w:hAnsi="Helvetica"/>
                          <w:i/>
                          <w:szCs w:val="20"/>
                        </w:rPr>
                      </w:pPr>
                      <w:r>
                        <w:rPr>
                          <w:rFonts w:ascii="Helvetica" w:hAnsi="Helvetica"/>
                          <w:i/>
                          <w:szCs w:val="20"/>
                        </w:rPr>
                        <w:t>C</w:t>
                      </w:r>
                    </w:p>
                  </w:txbxContent>
                </v:textbox>
              </v:shape>
            </w:pict>
          </mc:Fallback>
        </mc:AlternateContent>
      </w:r>
      <w:r w:rsidR="00454A3B">
        <w:rPr>
          <w:noProof/>
        </w:rPr>
        <mc:AlternateContent>
          <mc:Choice Requires="wps">
            <w:drawing>
              <wp:anchor distT="0" distB="0" distL="114300" distR="114300" simplePos="0" relativeHeight="251755008" behindDoc="0" locked="0" layoutInCell="1" allowOverlap="1" wp14:anchorId="5C5631CF" wp14:editId="723CAF2E">
                <wp:simplePos x="0" y="0"/>
                <wp:positionH relativeFrom="column">
                  <wp:posOffset>4514850</wp:posOffset>
                </wp:positionH>
                <wp:positionV relativeFrom="paragraph">
                  <wp:posOffset>6894</wp:posOffset>
                </wp:positionV>
                <wp:extent cx="1838325" cy="3314700"/>
                <wp:effectExtent l="0" t="0" r="15875" b="1270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38325" cy="3314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B1D0BA7" w14:textId="38878E76" w:rsidR="00011E19" w:rsidRDefault="00011E19" w:rsidP="00011E19">
                            <w:pPr>
                              <w:rPr>
                                <w:b/>
                                <w:bCs/>
                                <w:color w:val="000000" w:themeColor="text1"/>
                                <w:szCs w:val="26"/>
                              </w:rPr>
                            </w:pPr>
                            <w:r w:rsidRPr="00120AD8">
                              <w:rPr>
                                <w:b/>
                                <w:bCs/>
                                <w:color w:val="000000" w:themeColor="text1"/>
                                <w:szCs w:val="26"/>
                                <w:u w:val="single"/>
                              </w:rPr>
                              <w:t>Maintenance Request</w:t>
                            </w:r>
                          </w:p>
                          <w:p w14:paraId="07E42956" w14:textId="510B900D" w:rsidR="00011E19" w:rsidRDefault="002F1566" w:rsidP="00011E19">
                            <w:pPr>
                              <w:rPr>
                                <w:b/>
                                <w:bCs/>
                                <w:color w:val="000000" w:themeColor="text1"/>
                                <w:szCs w:val="26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  <w:szCs w:val="26"/>
                              </w:rPr>
                              <w:t>You can make</w:t>
                            </w:r>
                            <w:r w:rsidR="00011E19">
                              <w:rPr>
                                <w:b/>
                                <w:bCs/>
                                <w:color w:val="000000" w:themeColor="text1"/>
                                <w:szCs w:val="26"/>
                              </w:rPr>
                              <w:t xml:space="preserve"> a maintenance request:</w:t>
                            </w:r>
                          </w:p>
                          <w:p w14:paraId="040E8C9E" w14:textId="393B8E1A" w:rsidR="00011E19" w:rsidRDefault="00011E19" w:rsidP="00011E19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rPr>
                                <w:b/>
                                <w:bCs/>
                                <w:color w:val="000000" w:themeColor="text1"/>
                                <w:szCs w:val="26"/>
                              </w:rPr>
                            </w:pPr>
                            <w:r w:rsidRPr="00011E19">
                              <w:rPr>
                                <w:b/>
                                <w:bCs/>
                                <w:color w:val="000000" w:themeColor="text1"/>
                                <w:szCs w:val="26"/>
                              </w:rPr>
                              <w:t>Call the office at 970-369-8232</w:t>
                            </w:r>
                          </w:p>
                          <w:p w14:paraId="3CC754C3" w14:textId="20837FCB" w:rsidR="00011E19" w:rsidRDefault="00011E19" w:rsidP="00011E19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rPr>
                                <w:b/>
                                <w:bCs/>
                                <w:color w:val="000000" w:themeColor="text1"/>
                                <w:szCs w:val="26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  <w:szCs w:val="26"/>
                              </w:rPr>
                              <w:t>On-line at townofmountainvillage.com</w:t>
                            </w:r>
                          </w:p>
                          <w:p w14:paraId="6FCA52B4" w14:textId="0729E583" w:rsidR="00011E19" w:rsidRDefault="00011E19" w:rsidP="00011E19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rPr>
                                <w:b/>
                                <w:bCs/>
                                <w:color w:val="000000" w:themeColor="text1"/>
                                <w:szCs w:val="26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  <w:szCs w:val="26"/>
                              </w:rPr>
                              <w:t>Email: ladamson@mtnvillage.org</w:t>
                            </w:r>
                          </w:p>
                          <w:p w14:paraId="1716BF78" w14:textId="0D3E0903" w:rsidR="00011E19" w:rsidRDefault="00011E19" w:rsidP="00011E19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rPr>
                                <w:b/>
                                <w:bCs/>
                                <w:color w:val="000000" w:themeColor="text1"/>
                                <w:szCs w:val="26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  <w:szCs w:val="26"/>
                              </w:rPr>
                              <w:t>Fill out form in office.</w:t>
                            </w:r>
                          </w:p>
                          <w:p w14:paraId="1FEC60EE" w14:textId="5CFF523F" w:rsidR="00011E19" w:rsidRPr="00011E19" w:rsidRDefault="00011E19" w:rsidP="002F1566">
                            <w:pPr>
                              <w:pStyle w:val="ListParagraph"/>
                              <w:rPr>
                                <w:b/>
                                <w:bCs/>
                                <w:color w:val="000000" w:themeColor="text1"/>
                                <w:szCs w:val="26"/>
                              </w:rPr>
                            </w:pPr>
                            <w:r>
                              <w:rPr>
                                <w:b/>
                                <w:bCs/>
                                <w:noProof/>
                                <w:color w:val="000000" w:themeColor="text1"/>
                                <w:szCs w:val="26"/>
                              </w:rPr>
                              <w:drawing>
                                <wp:inline distT="0" distB="0" distL="0" distR="0" wp14:anchorId="4A0320A4" wp14:editId="69DF59DE">
                                  <wp:extent cx="1123950" cy="723900"/>
                                  <wp:effectExtent l="0" t="0" r="0" b="0"/>
                                  <wp:docPr id="8" name="Picture 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maintenance-1151312_960_720.png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837473B0-CC2E-450A-ABE3-18F120FF3D39}">
                                                <a1611:picAttrSrcUrl xmlns:a1611="http://schemas.microsoft.com/office/drawing/2016/11/main" r:id="rId12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141176" cy="7349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33ECD5D1" w14:textId="77777777" w:rsidR="00011E19" w:rsidRPr="00011E19" w:rsidRDefault="00011E19" w:rsidP="00011E19">
                            <w:pPr>
                              <w:rPr>
                                <w:color w:val="000000" w:themeColor="text1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5631CF" id="Text Box 1" o:spid="_x0000_s1030" type="#_x0000_t202" style="position:absolute;margin-left:355.5pt;margin-top:.55pt;width:144.75pt;height:261pt;z-index:2517550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" fillcolor="white [3201]" strokeweight=".5pt">
                <v:textbox>
                  <w:txbxContent>
                    <w:p w14:paraId="6B1D0BA7" w14:textId="38878E76" w:rsidR="00011E19" w:rsidRDefault="00011E19" w:rsidP="00011E19">
                      <w:pPr>
                        <w:rPr>
                          <w:b/>
                          <w:bCs/>
                          <w:color w:val="000000" w:themeColor="text1"/>
                          <w:szCs w:val="26"/>
                        </w:rPr>
                      </w:pPr>
                      <w:r w:rsidRPr="00120AD8">
                        <w:rPr>
                          <w:b/>
                          <w:bCs/>
                          <w:color w:val="000000" w:themeColor="text1"/>
                          <w:szCs w:val="26"/>
                          <w:u w:val="single"/>
                        </w:rPr>
                        <w:t>Maintenance Request</w:t>
                      </w:r>
                    </w:p>
                    <w:p w14:paraId="07E42956" w14:textId="510B900D" w:rsidR="00011E19" w:rsidRDefault="002F1566" w:rsidP="00011E19">
                      <w:pPr>
                        <w:rPr>
                          <w:b/>
                          <w:bCs/>
                          <w:color w:val="000000" w:themeColor="text1"/>
                          <w:szCs w:val="26"/>
                        </w:rPr>
                      </w:pPr>
                      <w:r>
                        <w:rPr>
                          <w:b/>
                          <w:bCs/>
                          <w:color w:val="000000" w:themeColor="text1"/>
                          <w:szCs w:val="26"/>
                        </w:rPr>
                        <w:t>You can make</w:t>
                      </w:r>
                      <w:r w:rsidR="00011E19">
                        <w:rPr>
                          <w:b/>
                          <w:bCs/>
                          <w:color w:val="000000" w:themeColor="text1"/>
                          <w:szCs w:val="26"/>
                        </w:rPr>
                        <w:t xml:space="preserve"> a maintenance request:</w:t>
                      </w:r>
                    </w:p>
                    <w:p w14:paraId="040E8C9E" w14:textId="393B8E1A" w:rsidR="00011E19" w:rsidRDefault="00011E19" w:rsidP="00011E19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rPr>
                          <w:b/>
                          <w:bCs/>
                          <w:color w:val="000000" w:themeColor="text1"/>
                          <w:szCs w:val="26"/>
                        </w:rPr>
                      </w:pPr>
                      <w:r w:rsidRPr="00011E19">
                        <w:rPr>
                          <w:b/>
                          <w:bCs/>
                          <w:color w:val="000000" w:themeColor="text1"/>
                          <w:szCs w:val="26"/>
                        </w:rPr>
                        <w:t>Call the office at 970-369-8232</w:t>
                      </w:r>
                    </w:p>
                    <w:p w14:paraId="3CC754C3" w14:textId="20837FCB" w:rsidR="00011E19" w:rsidRDefault="00011E19" w:rsidP="00011E19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rPr>
                          <w:b/>
                          <w:bCs/>
                          <w:color w:val="000000" w:themeColor="text1"/>
                          <w:szCs w:val="26"/>
                        </w:rPr>
                      </w:pPr>
                      <w:r>
                        <w:rPr>
                          <w:b/>
                          <w:bCs/>
                          <w:color w:val="000000" w:themeColor="text1"/>
                          <w:szCs w:val="26"/>
                        </w:rPr>
                        <w:t>On-line at townofmountainvillage.com</w:t>
                      </w:r>
                    </w:p>
                    <w:p w14:paraId="6FCA52B4" w14:textId="0729E583" w:rsidR="00011E19" w:rsidRDefault="00011E19" w:rsidP="00011E19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rPr>
                          <w:b/>
                          <w:bCs/>
                          <w:color w:val="000000" w:themeColor="text1"/>
                          <w:szCs w:val="26"/>
                        </w:rPr>
                      </w:pPr>
                      <w:r>
                        <w:rPr>
                          <w:b/>
                          <w:bCs/>
                          <w:color w:val="000000" w:themeColor="text1"/>
                          <w:szCs w:val="26"/>
                        </w:rPr>
                        <w:t>Email: ladamson@mtnvillage.org</w:t>
                      </w:r>
                    </w:p>
                    <w:p w14:paraId="1716BF78" w14:textId="0D3E0903" w:rsidR="00011E19" w:rsidRDefault="00011E19" w:rsidP="00011E19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rPr>
                          <w:b/>
                          <w:bCs/>
                          <w:color w:val="000000" w:themeColor="text1"/>
                          <w:szCs w:val="26"/>
                        </w:rPr>
                      </w:pPr>
                      <w:r>
                        <w:rPr>
                          <w:b/>
                          <w:bCs/>
                          <w:color w:val="000000" w:themeColor="text1"/>
                          <w:szCs w:val="26"/>
                        </w:rPr>
                        <w:t>Fill out form in office.</w:t>
                      </w:r>
                    </w:p>
                    <w:p w14:paraId="1FEC60EE" w14:textId="5CFF523F" w:rsidR="00011E19" w:rsidRPr="00011E19" w:rsidRDefault="00011E19" w:rsidP="002F1566">
                      <w:pPr>
                        <w:pStyle w:val="ListParagraph"/>
                        <w:rPr>
                          <w:b/>
                          <w:bCs/>
                          <w:color w:val="000000" w:themeColor="text1"/>
                          <w:szCs w:val="26"/>
                        </w:rPr>
                      </w:pPr>
                      <w:r>
                        <w:rPr>
                          <w:b/>
                          <w:bCs/>
                          <w:noProof/>
                          <w:color w:val="000000" w:themeColor="text1"/>
                          <w:szCs w:val="26"/>
                        </w:rPr>
                        <w:drawing>
                          <wp:inline distT="0" distB="0" distL="0" distR="0" wp14:anchorId="4A0320A4" wp14:editId="69DF59DE">
                            <wp:extent cx="1123950" cy="723900"/>
                            <wp:effectExtent l="0" t="0" r="0" b="0"/>
                            <wp:docPr id="8" name="Picture 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8" name="maintenance-1151312_960_720.png"/>
                                    <pic:cNvPicPr/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837473B0-CC2E-450A-ABE3-18F120FF3D39}">
                                          <a1611:picAttrSrcUrl xmlns:a1611="http://schemas.microsoft.com/office/drawing/2016/11/main" r:id="rId12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141176" cy="7349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33ECD5D1" w14:textId="77777777" w:rsidR="00011E19" w:rsidRPr="00011E19" w:rsidRDefault="00011E19" w:rsidP="00011E19">
                      <w:pPr>
                        <w:rPr>
                          <w:color w:val="000000" w:themeColor="text1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F43BF3B" w14:textId="4E3B396E" w:rsidR="00DA7EA1" w:rsidRDefault="00DA7EA1"/>
    <w:p w14:paraId="750C1BD6" w14:textId="77777777" w:rsidR="00DA7EA1" w:rsidRDefault="00DA7EA1"/>
    <w:p w14:paraId="6C94E60A" w14:textId="77777777" w:rsidR="00DA7EA1" w:rsidRDefault="00DA7EA1"/>
    <w:p w14:paraId="2749ECDE" w14:textId="77777777" w:rsidR="00DA7EA1" w:rsidRDefault="00DA7EA1"/>
    <w:p w14:paraId="5A10D564" w14:textId="77777777" w:rsidR="00DA7EA1" w:rsidRDefault="00DA7EA1"/>
    <w:p w14:paraId="52D747E0" w14:textId="77777777" w:rsidR="00DA7EA1" w:rsidRDefault="00DA7EA1"/>
    <w:p w14:paraId="27ED4174" w14:textId="77777777" w:rsidR="00DA7EA1" w:rsidRDefault="00DA7EA1"/>
    <w:p w14:paraId="53F4DA41" w14:textId="77777777" w:rsidR="00DA7EA1" w:rsidRDefault="00DA7EA1"/>
    <w:p w14:paraId="7365C4A7" w14:textId="77777777" w:rsidR="00DA7EA1" w:rsidRDefault="00DA7EA1"/>
    <w:p w14:paraId="22364117" w14:textId="77777777" w:rsidR="00DA7EA1" w:rsidRDefault="00DA7EA1"/>
    <w:p w14:paraId="166BE41A" w14:textId="77777777" w:rsidR="00DA7EA1" w:rsidRDefault="00DA7EA1"/>
    <w:p w14:paraId="441A7DA1" w14:textId="5042D0BF" w:rsidR="00DA7EA1" w:rsidRDefault="00064FC6">
      <w:r>
        <w:rPr>
          <w:noProof/>
          <w:sz w:val="20"/>
        </w:rPr>
        <w:drawing>
          <wp:anchor distT="0" distB="0" distL="114300" distR="114300" simplePos="0" relativeHeight="251807232" behindDoc="0" locked="0" layoutInCell="1" allowOverlap="1" wp14:anchorId="2EBDE420" wp14:editId="28BA4C66">
            <wp:simplePos x="0" y="0"/>
            <wp:positionH relativeFrom="margin">
              <wp:posOffset>-695325</wp:posOffset>
            </wp:positionH>
            <wp:positionV relativeFrom="margin">
              <wp:posOffset>3733799</wp:posOffset>
            </wp:positionV>
            <wp:extent cx="720725" cy="714375"/>
            <wp:effectExtent l="57150" t="76200" r="79375" b="66675"/>
            <wp:wrapSquare wrapText="bothSides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clover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2639931">
                      <a:off x="0" y="0"/>
                      <a:ext cx="720725" cy="714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526E91" w14:textId="09B8790F" w:rsidR="00DA7EA1" w:rsidRDefault="00064FC6">
      <w:r>
        <w:rPr>
          <w:noProof/>
          <w:sz w:val="20"/>
        </w:rPr>
        <w:drawing>
          <wp:anchor distT="0" distB="0" distL="114300" distR="114300" simplePos="0" relativeHeight="251809280" behindDoc="0" locked="0" layoutInCell="1" allowOverlap="1" wp14:anchorId="0BC88611" wp14:editId="240EDC21">
            <wp:simplePos x="0" y="0"/>
            <wp:positionH relativeFrom="margin">
              <wp:posOffset>3622675</wp:posOffset>
            </wp:positionH>
            <wp:positionV relativeFrom="margin">
              <wp:posOffset>3658235</wp:posOffset>
            </wp:positionV>
            <wp:extent cx="720725" cy="714375"/>
            <wp:effectExtent l="0" t="0" r="3175" b="9525"/>
            <wp:wrapSquare wrapText="bothSides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clover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0725" cy="714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0688BCA" w14:textId="3E658C25" w:rsidR="00DA7EA1" w:rsidRDefault="00DA7EA1"/>
    <w:p w14:paraId="05C7996E" w14:textId="2D3ED6FD" w:rsidR="00DA7EA1" w:rsidRDefault="00DA7EA1"/>
    <w:p w14:paraId="5555CAA8" w14:textId="15C1CC0D" w:rsidR="00DA7EA1" w:rsidRDefault="00DA7EA1"/>
    <w:p w14:paraId="574C63A0" w14:textId="0499FDA4" w:rsidR="00EB031D" w:rsidRDefault="00016F22"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2BA998C0" wp14:editId="0F83DE62">
                <wp:simplePos x="0" y="0"/>
                <wp:positionH relativeFrom="margin">
                  <wp:posOffset>-438150</wp:posOffset>
                </wp:positionH>
                <wp:positionV relativeFrom="margin">
                  <wp:posOffset>4572000</wp:posOffset>
                </wp:positionV>
                <wp:extent cx="1971675" cy="876300"/>
                <wp:effectExtent l="0" t="0" r="28575" b="19050"/>
                <wp:wrapSquare wrapText="bothSides"/>
                <wp:docPr id="24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71675" cy="876300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prstDash val="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1DDA360" w14:textId="77777777" w:rsidR="000B20E5" w:rsidRPr="00232F33" w:rsidRDefault="000B20E5" w:rsidP="002E40EB">
                            <w:pPr>
                              <w:jc w:val="center"/>
                              <w:rPr>
                                <w:b/>
                                <w:color w:val="632423" w:themeColor="accent2" w:themeShade="80"/>
                                <w:sz w:val="32"/>
                                <w:szCs w:val="28"/>
                                <w:u w:val="single"/>
                              </w:rPr>
                            </w:pPr>
                            <w:r w:rsidRPr="00232F33">
                              <w:rPr>
                                <w:b/>
                                <w:sz w:val="28"/>
                                <w:szCs w:val="32"/>
                                <w:u w:val="single"/>
                              </w:rPr>
                              <w:t>EMERGENCY LINE</w:t>
                            </w:r>
                          </w:p>
                          <w:p w14:paraId="0ED18E04" w14:textId="77777777" w:rsidR="000B20E5" w:rsidRPr="00232F33" w:rsidRDefault="000B20E5" w:rsidP="00A37FCF">
                            <w:pPr>
                              <w:jc w:val="center"/>
                              <w:rPr>
                                <w:b/>
                                <w:szCs w:val="22"/>
                              </w:rPr>
                            </w:pPr>
                            <w:r w:rsidRPr="00232F33">
                              <w:rPr>
                                <w:b/>
                                <w:szCs w:val="22"/>
                              </w:rPr>
                              <w:t>In case of afterhours emergency, please call:</w:t>
                            </w:r>
                          </w:p>
                          <w:p w14:paraId="1841F7C3" w14:textId="77777777" w:rsidR="000B20E5" w:rsidRPr="00232F33" w:rsidRDefault="000B20E5" w:rsidP="00A37FCF">
                            <w:pPr>
                              <w:jc w:val="center"/>
                              <w:rPr>
                                <w:b/>
                                <w:szCs w:val="22"/>
                              </w:rPr>
                            </w:pPr>
                            <w:r w:rsidRPr="00232F33">
                              <w:rPr>
                                <w:b/>
                                <w:szCs w:val="22"/>
                              </w:rPr>
                              <w:t xml:space="preserve"> 1-844-293-9145</w:t>
                            </w:r>
                          </w:p>
                        </w:txbxContent>
                      </wps:txbx>
                      <wps:bodyPr rot="0" vert="horz" wrap="square" lIns="45720" tIns="45720" rIns="4572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BA998C0" id="Text Box 10" o:spid="_x0000_s1031" type="#_x0000_t202" style="position:absolute;margin-left:-34.5pt;margin-top:5in;width:155.25pt;height:69pt;z-index:2516505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" filled="f" strokecolor="black [3213]" strokeweight=".25pt">
                <v:stroke dashstyle="dash"/>
                <v:textbox inset="3.6pt,,3.6pt">
                  <w:txbxContent>
                    <w:p w14:paraId="61DDA360" w14:textId="77777777" w:rsidR="000B20E5" w:rsidRPr="00232F33" w:rsidRDefault="000B20E5" w:rsidP="002E40EB">
                      <w:pPr>
                        <w:jc w:val="center"/>
                        <w:rPr>
                          <w:b/>
                          <w:color w:val="632423" w:themeColor="accent2" w:themeShade="80"/>
                          <w:sz w:val="32"/>
                          <w:szCs w:val="28"/>
                          <w:u w:val="single"/>
                        </w:rPr>
                      </w:pPr>
                      <w:r w:rsidRPr="00232F33">
                        <w:rPr>
                          <w:b/>
                          <w:sz w:val="28"/>
                          <w:szCs w:val="32"/>
                          <w:u w:val="single"/>
                        </w:rPr>
                        <w:t>EMERGENCY LINE</w:t>
                      </w:r>
                    </w:p>
                    <w:p w14:paraId="0ED18E04" w14:textId="77777777" w:rsidR="000B20E5" w:rsidRPr="00232F33" w:rsidRDefault="000B20E5" w:rsidP="00A37FCF">
                      <w:pPr>
                        <w:jc w:val="center"/>
                        <w:rPr>
                          <w:b/>
                          <w:szCs w:val="22"/>
                        </w:rPr>
                      </w:pPr>
                      <w:r w:rsidRPr="00232F33">
                        <w:rPr>
                          <w:b/>
                          <w:szCs w:val="22"/>
                        </w:rPr>
                        <w:t>In case of afterhours emergency, please call:</w:t>
                      </w:r>
                    </w:p>
                    <w:p w14:paraId="1841F7C3" w14:textId="77777777" w:rsidR="000B20E5" w:rsidRPr="00232F33" w:rsidRDefault="000B20E5" w:rsidP="00A37FCF">
                      <w:pPr>
                        <w:jc w:val="center"/>
                        <w:rPr>
                          <w:b/>
                          <w:szCs w:val="22"/>
                        </w:rPr>
                      </w:pPr>
                      <w:r w:rsidRPr="00232F33">
                        <w:rPr>
                          <w:b/>
                          <w:szCs w:val="22"/>
                        </w:rPr>
                        <w:t xml:space="preserve"> 1-844-293-9145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2E74E7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090F1221" wp14:editId="22373E60">
                <wp:simplePos x="0" y="0"/>
                <wp:positionH relativeFrom="column">
                  <wp:posOffset>-442595</wp:posOffset>
                </wp:positionH>
                <wp:positionV relativeFrom="paragraph">
                  <wp:posOffset>130175</wp:posOffset>
                </wp:positionV>
                <wp:extent cx="4785995" cy="0"/>
                <wp:effectExtent l="24130" t="24130" r="19050" b="23495"/>
                <wp:wrapNone/>
                <wp:docPr id="26" name="Lin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785995" cy="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622423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B240AC2" id="Line 21" o:spid="_x0000_s1026" style="position:absolute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4.85pt,10.25pt" to="342pt,1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" strokecolor="#622423" strokeweight="3pt"/>
            </w:pict>
          </mc:Fallback>
        </mc:AlternateContent>
      </w:r>
      <w:r w:rsidR="002E74E7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3C60C02B" wp14:editId="66B8FC8C">
                <wp:simplePos x="0" y="0"/>
                <wp:positionH relativeFrom="column">
                  <wp:posOffset>1600200</wp:posOffset>
                </wp:positionH>
                <wp:positionV relativeFrom="paragraph">
                  <wp:posOffset>130175</wp:posOffset>
                </wp:positionV>
                <wp:extent cx="0" cy="4343400"/>
                <wp:effectExtent l="19050" t="24130" r="19050" b="23495"/>
                <wp:wrapNone/>
                <wp:docPr id="25" name="Lin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434340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622423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D0545BF" id="Line 22" o:spid="_x0000_s1026" style="position:absolute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26pt,10.25pt" to="126pt,35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" strokecolor="#622423" strokeweight="3pt"/>
            </w:pict>
          </mc:Fallback>
        </mc:AlternateContent>
      </w:r>
    </w:p>
    <w:p w14:paraId="2896CDBD" w14:textId="4DAB832D" w:rsidR="00A37FCF" w:rsidRDefault="00011E19">
      <w:pPr>
        <w:rPr>
          <w:rFonts w:ascii="VAGRounded BT" w:hAnsi="VAGRounded BT"/>
          <w:b/>
          <w:i/>
          <w:color w:val="FF0000"/>
          <w:sz w:val="44"/>
          <w:szCs w:val="44"/>
          <w:u w:val="single"/>
        </w:rPr>
      </w:pP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787470D2" wp14:editId="7B701D8A">
                <wp:simplePos x="0" y="0"/>
                <wp:positionH relativeFrom="margin">
                  <wp:posOffset>4514850</wp:posOffset>
                </wp:positionH>
                <wp:positionV relativeFrom="margin">
                  <wp:posOffset>4743450</wp:posOffset>
                </wp:positionV>
                <wp:extent cx="1828800" cy="1708150"/>
                <wp:effectExtent l="0" t="0" r="12700" b="19050"/>
                <wp:wrapSquare wrapText="bothSides"/>
                <wp:docPr id="30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708150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prstDash val="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8C86269" w14:textId="22021CD3" w:rsidR="0037081B" w:rsidRDefault="0037081B" w:rsidP="0037081B">
                            <w:pPr>
                              <w:rPr>
                                <w:b/>
                                <w:sz w:val="22"/>
                              </w:rPr>
                            </w:pPr>
                            <w:r>
                              <w:rPr>
                                <w:b/>
                                <w:sz w:val="22"/>
                              </w:rPr>
                              <w:t>March Projects:</w:t>
                            </w:r>
                          </w:p>
                          <w:p w14:paraId="1B8179ED" w14:textId="01270296" w:rsidR="0037081B" w:rsidRDefault="0037081B" w:rsidP="0037081B">
                            <w:pPr>
                              <w:pStyle w:val="ListParagraph"/>
                              <w:numPr>
                                <w:ilvl w:val="0"/>
                                <w:numId w:val="38"/>
                              </w:num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Start installing new hallway lights</w:t>
                            </w:r>
                          </w:p>
                          <w:p w14:paraId="509AF0BC" w14:textId="43077E77" w:rsidR="0037081B" w:rsidRDefault="0037081B" w:rsidP="0037081B">
                            <w:pPr>
                              <w:pStyle w:val="ListParagraph"/>
                              <w:numPr>
                                <w:ilvl w:val="0"/>
                                <w:numId w:val="38"/>
                              </w:num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Start Installing programmable thermostats</w:t>
                            </w:r>
                          </w:p>
                          <w:p w14:paraId="118B6B2F" w14:textId="74351145" w:rsidR="00120AD8" w:rsidRPr="0037081B" w:rsidRDefault="00120AD8" w:rsidP="0037081B">
                            <w:pPr>
                              <w:pStyle w:val="ListParagraph"/>
                              <w:numPr>
                                <w:ilvl w:val="0"/>
                                <w:numId w:val="38"/>
                              </w:num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Installing new building numbers</w:t>
                            </w:r>
                          </w:p>
                        </w:txbxContent>
                      </wps:txbx>
                      <wps:bodyPr rot="0" vert="horz" wrap="square" lIns="137160" tIns="45720" rIns="4572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87470D2" id="Text Box 7" o:spid="_x0000_s1032" type="#_x0000_t202" style="position:absolute;margin-left:355.5pt;margin-top:373.5pt;width:2in;height:134.5pt;z-index:2516515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" filled="f" strokeweight=".25pt">
                <v:stroke dashstyle="dash"/>
                <v:textbox inset="10.8pt,,3.6pt">
                  <w:txbxContent>
                    <w:p w14:paraId="78C86269" w14:textId="22021CD3" w:rsidR="0037081B" w:rsidRDefault="0037081B" w:rsidP="0037081B">
                      <w:pPr>
                        <w:rPr>
                          <w:b/>
                          <w:sz w:val="22"/>
                        </w:rPr>
                      </w:pPr>
                      <w:r>
                        <w:rPr>
                          <w:b/>
                          <w:sz w:val="22"/>
                        </w:rPr>
                        <w:t>March Projects:</w:t>
                      </w:r>
                    </w:p>
                    <w:p w14:paraId="1B8179ED" w14:textId="01270296" w:rsidR="0037081B" w:rsidRDefault="0037081B" w:rsidP="0037081B">
                      <w:pPr>
                        <w:pStyle w:val="ListParagraph"/>
                        <w:numPr>
                          <w:ilvl w:val="0"/>
                          <w:numId w:val="38"/>
                        </w:num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Start installing new hallway lights</w:t>
                      </w:r>
                    </w:p>
                    <w:p w14:paraId="509AF0BC" w14:textId="43077E77" w:rsidR="0037081B" w:rsidRDefault="0037081B" w:rsidP="0037081B">
                      <w:pPr>
                        <w:pStyle w:val="ListParagraph"/>
                        <w:numPr>
                          <w:ilvl w:val="0"/>
                          <w:numId w:val="38"/>
                        </w:num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Start Installing programmable thermostats</w:t>
                      </w:r>
                    </w:p>
                    <w:p w14:paraId="118B6B2F" w14:textId="74351145" w:rsidR="00120AD8" w:rsidRPr="0037081B" w:rsidRDefault="00120AD8" w:rsidP="0037081B">
                      <w:pPr>
                        <w:pStyle w:val="ListParagraph"/>
                        <w:numPr>
                          <w:ilvl w:val="0"/>
                          <w:numId w:val="38"/>
                        </w:num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Installing new building numbers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5904C8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61BD7946" wp14:editId="037A4938">
                <wp:simplePos x="0" y="0"/>
                <wp:positionH relativeFrom="margin">
                  <wp:posOffset>1600200</wp:posOffset>
                </wp:positionH>
                <wp:positionV relativeFrom="paragraph">
                  <wp:posOffset>16510</wp:posOffset>
                </wp:positionV>
                <wp:extent cx="2743200" cy="1962150"/>
                <wp:effectExtent l="0" t="0" r="0" b="0"/>
                <wp:wrapNone/>
                <wp:docPr id="27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43200" cy="1962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B8A1EB0" w14:textId="60526585" w:rsidR="005904C8" w:rsidRDefault="001C712A" w:rsidP="005904C8">
                            <w:pPr>
                              <w:rPr>
                                <w:color w:val="000000" w:themeColor="text1"/>
                                <w:sz w:val="28"/>
                              </w:rPr>
                            </w:pPr>
                            <w:r>
                              <w:rPr>
                                <w:color w:val="000000" w:themeColor="text1"/>
                                <w:sz w:val="28"/>
                              </w:rPr>
                              <w:t>Farm to Community Program will continue in 2020!</w:t>
                            </w:r>
                          </w:p>
                          <w:p w14:paraId="540D8285" w14:textId="2E360B25" w:rsidR="001C712A" w:rsidRDefault="001C712A" w:rsidP="005904C8">
                            <w:pPr>
                              <w:rPr>
                                <w:color w:val="000000" w:themeColor="text1"/>
                                <w:sz w:val="28"/>
                              </w:rPr>
                            </w:pPr>
                            <w:r>
                              <w:rPr>
                                <w:color w:val="000000" w:themeColor="text1"/>
                                <w:sz w:val="28"/>
                              </w:rPr>
                              <w:t xml:space="preserve">Contact Zoe Dohnal at 970-369-8236 or </w:t>
                            </w:r>
                            <w:hyperlink r:id="rId13" w:history="1">
                              <w:r w:rsidRPr="007D5D57">
                                <w:rPr>
                                  <w:rStyle w:val="Hyperlink"/>
                                  <w:sz w:val="28"/>
                                </w:rPr>
                                <w:t>zdohnal@mtnvillage.org</w:t>
                              </w:r>
                            </w:hyperlink>
                            <w:r>
                              <w:rPr>
                                <w:color w:val="000000" w:themeColor="text1"/>
                                <w:sz w:val="28"/>
                              </w:rPr>
                              <w:t xml:space="preserve"> to apply or visit townofmountainvillage.com/farm-to-community.</w:t>
                            </w:r>
                          </w:p>
                          <w:p w14:paraId="32AA1B91" w14:textId="621D092D" w:rsidR="005904C8" w:rsidRPr="003D60F5" w:rsidRDefault="00120AD8" w:rsidP="005904C8">
                            <w:pPr>
                              <w:rPr>
                                <w:color w:val="000000" w:themeColor="text1"/>
                                <w:sz w:val="28"/>
                              </w:rPr>
                            </w:pPr>
                            <w:r>
                              <w:rPr>
                                <w:noProof/>
                                <w:color w:val="000000" w:themeColor="text1"/>
                                <w:sz w:val="28"/>
                              </w:rPr>
                              <w:drawing>
                                <wp:inline distT="0" distB="0" distL="0" distR="0" wp14:anchorId="0EF5F8D7" wp14:editId="35A7B9F4">
                                  <wp:extent cx="2560320" cy="457200"/>
                                  <wp:effectExtent l="0" t="0" r="0" b="0"/>
                                  <wp:docPr id="15" name="Picture 1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5" name="1200px-Broccoli_and_cross_section_edit.jpg"/>
                                          <pic:cNvPicPr/>
                                        </pic:nvPicPr>
                                        <pic:blipFill>
                                          <a:blip r:embed="rId1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837473B0-CC2E-450A-ABE3-18F120FF3D39}">
                                                <a1611:picAttrSrcUrl xmlns:a1611="http://schemas.microsoft.com/office/drawing/2016/11/main" r:id="rId15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560320" cy="4572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1BD7946" id="Text Box 25" o:spid="_x0000_s1033" type="#_x0000_t202" style="position:absolute;margin-left:126pt;margin-top:1.3pt;width:3in;height:154.5pt;z-index:251657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" filled="f" stroked="f">
                <v:textbox>
                  <w:txbxContent>
                    <w:p w14:paraId="7B8A1EB0" w14:textId="60526585" w:rsidR="005904C8" w:rsidRDefault="001C712A" w:rsidP="005904C8">
                      <w:pPr>
                        <w:rPr>
                          <w:color w:val="000000" w:themeColor="text1"/>
                          <w:sz w:val="28"/>
                        </w:rPr>
                      </w:pPr>
                      <w:r>
                        <w:rPr>
                          <w:color w:val="000000" w:themeColor="text1"/>
                          <w:sz w:val="28"/>
                        </w:rPr>
                        <w:t>Farm to Community Program will continue in 2020!</w:t>
                      </w:r>
                    </w:p>
                    <w:p w14:paraId="540D8285" w14:textId="2E360B25" w:rsidR="001C712A" w:rsidRDefault="001C712A" w:rsidP="005904C8">
                      <w:pPr>
                        <w:rPr>
                          <w:color w:val="000000" w:themeColor="text1"/>
                          <w:sz w:val="28"/>
                        </w:rPr>
                      </w:pPr>
                      <w:r>
                        <w:rPr>
                          <w:color w:val="000000" w:themeColor="text1"/>
                          <w:sz w:val="28"/>
                        </w:rPr>
                        <w:t xml:space="preserve">Contact Zoe Dohnal at 970-369-8236 or </w:t>
                      </w:r>
                      <w:hyperlink r:id="rId16" w:history="1">
                        <w:r w:rsidRPr="007D5D57">
                          <w:rPr>
                            <w:rStyle w:val="Hyperlink"/>
                            <w:sz w:val="28"/>
                          </w:rPr>
                          <w:t>zdohnal@mtnvillage.org</w:t>
                        </w:r>
                      </w:hyperlink>
                      <w:r>
                        <w:rPr>
                          <w:color w:val="000000" w:themeColor="text1"/>
                          <w:sz w:val="28"/>
                        </w:rPr>
                        <w:t xml:space="preserve"> to apply or visit townofmountainvillage.com/farm-to-community.</w:t>
                      </w:r>
                    </w:p>
                    <w:p w14:paraId="32AA1B91" w14:textId="621D092D" w:rsidR="005904C8" w:rsidRPr="003D60F5" w:rsidRDefault="00120AD8" w:rsidP="005904C8">
                      <w:pPr>
                        <w:rPr>
                          <w:color w:val="000000" w:themeColor="text1"/>
                          <w:sz w:val="28"/>
                        </w:rPr>
                      </w:pPr>
                      <w:r>
                        <w:rPr>
                          <w:noProof/>
                          <w:color w:val="000000" w:themeColor="text1"/>
                          <w:sz w:val="28"/>
                        </w:rPr>
                        <w:drawing>
                          <wp:inline distT="0" distB="0" distL="0" distR="0" wp14:anchorId="0EF5F8D7" wp14:editId="35A7B9F4">
                            <wp:extent cx="2560320" cy="457200"/>
                            <wp:effectExtent l="0" t="0" r="0" b="0"/>
                            <wp:docPr id="15" name="Picture 1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5" name="1200px-Broccoli_and_cross_section_edit.jpg"/>
                                    <pic:cNvPicPr/>
                                  </pic:nvPicPr>
                                  <pic:blipFill>
                                    <a:blip r:embed="rId1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837473B0-CC2E-450A-ABE3-18F120FF3D39}">
                                          <a1611:picAttrSrcUrl xmlns:a1611="http://schemas.microsoft.com/office/drawing/2016/11/main" r:id="rId15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560320" cy="4572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C5F929E" w14:textId="5FE41FF9" w:rsidR="00EB031D" w:rsidRDefault="00EB031D">
      <w:pPr>
        <w:rPr>
          <w:rFonts w:ascii="VAGRounded BT" w:hAnsi="VAGRounded BT"/>
          <w:b/>
          <w:i/>
          <w:color w:val="FF0000"/>
          <w:sz w:val="44"/>
          <w:szCs w:val="44"/>
          <w:u w:val="single"/>
        </w:rPr>
      </w:pPr>
    </w:p>
    <w:p w14:paraId="398891C3" w14:textId="3A4A785C" w:rsidR="00EB031D" w:rsidRDefault="00EB031D"/>
    <w:p w14:paraId="474CC1ED" w14:textId="0FD8C12A" w:rsidR="00DA7EA1" w:rsidRDefault="00B02CC6">
      <w:r>
        <w:rPr>
          <w:noProof/>
        </w:rPr>
        <mc:AlternateContent>
          <mc:Choice Requires="wps">
            <w:drawing>
              <wp:anchor distT="0" distB="0" distL="114300" distR="114300" simplePos="0" relativeHeight="251677184" behindDoc="0" locked="0" layoutInCell="1" allowOverlap="1" wp14:anchorId="29781C64" wp14:editId="6ADA6120">
                <wp:simplePos x="0" y="0"/>
                <wp:positionH relativeFrom="margin">
                  <wp:posOffset>-590550</wp:posOffset>
                </wp:positionH>
                <wp:positionV relativeFrom="margin">
                  <wp:posOffset>5514340</wp:posOffset>
                </wp:positionV>
                <wp:extent cx="2090420" cy="2809875"/>
                <wp:effectExtent l="0" t="0" r="24130" b="28575"/>
                <wp:wrapSquare wrapText="bothSides"/>
                <wp:docPr id="23" name="Text Box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90420" cy="2809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514306" w14:textId="77777777" w:rsidR="00B02CC6" w:rsidRDefault="00B02CC6" w:rsidP="00B02CC6">
                            <w:pPr>
                              <w:pStyle w:val="ListParagraph"/>
                              <w:ind w:left="0"/>
                              <w:jc w:val="center"/>
                              <w:rPr>
                                <w:u w:val="single"/>
                              </w:rPr>
                            </w:pPr>
                            <w:r>
                              <w:rPr>
                                <w:u w:val="single"/>
                              </w:rPr>
                              <w:t>DID YOU KNOW???</w:t>
                            </w:r>
                          </w:p>
                          <w:p w14:paraId="4F8516CB" w14:textId="77777777" w:rsidR="00B02CC6" w:rsidRDefault="00B02CC6" w:rsidP="00B02CC6">
                            <w:pPr>
                              <w:jc w:val="center"/>
                            </w:pPr>
                            <w:r w:rsidRPr="006A3D40">
                              <w:t>Garbage Disposal C</w:t>
                            </w:r>
                            <w:r>
                              <w:t>are</w:t>
                            </w:r>
                          </w:p>
                          <w:p w14:paraId="3FC84CE0" w14:textId="77777777" w:rsidR="00B02CC6" w:rsidRDefault="00B02CC6" w:rsidP="00B02CC6">
                            <w:pPr>
                              <w:pStyle w:val="ListParagraph"/>
                              <w:numPr>
                                <w:ilvl w:val="0"/>
                                <w:numId w:val="36"/>
                              </w:numPr>
                            </w:pPr>
                            <w:r>
                              <w:t>Run every few days with cold water</w:t>
                            </w:r>
                          </w:p>
                          <w:p w14:paraId="023A1322" w14:textId="77777777" w:rsidR="00B02CC6" w:rsidRDefault="00B02CC6" w:rsidP="00B02CC6">
                            <w:pPr>
                              <w:pStyle w:val="ListParagraph"/>
                              <w:numPr>
                                <w:ilvl w:val="0"/>
                                <w:numId w:val="36"/>
                              </w:numPr>
                            </w:pPr>
                            <w:r>
                              <w:t>Ward off odors with warm (not hot) water and cut-up lemons</w:t>
                            </w:r>
                          </w:p>
                          <w:p w14:paraId="08FCA618" w14:textId="77777777" w:rsidR="00B02CC6" w:rsidRDefault="00B02CC6" w:rsidP="00B02CC6">
                            <w:pPr>
                              <w:pStyle w:val="ListParagraph"/>
                              <w:numPr>
                                <w:ilvl w:val="0"/>
                                <w:numId w:val="36"/>
                              </w:numPr>
                            </w:pPr>
                            <w:r>
                              <w:t>Don’t pour hot water into a clogged unit</w:t>
                            </w:r>
                          </w:p>
                          <w:p w14:paraId="5F7C96AC" w14:textId="62DE10F4" w:rsidR="00B02CC6" w:rsidRPr="006A3D40" w:rsidRDefault="00B02CC6" w:rsidP="00B02CC6">
                            <w:pPr>
                              <w:pStyle w:val="ListParagraph"/>
                              <w:numPr>
                                <w:ilvl w:val="0"/>
                                <w:numId w:val="36"/>
                              </w:numPr>
                            </w:pPr>
                            <w:r>
                              <w:t xml:space="preserve">Clean every two weeks by filling with ice cubes and a cup of rock salt, run for a minute. </w:t>
                            </w:r>
                          </w:p>
                          <w:p w14:paraId="4E704070" w14:textId="1C7D401F" w:rsidR="007B25D8" w:rsidRPr="00B847E0" w:rsidRDefault="007B25D8" w:rsidP="00B847E0">
                            <w:pPr>
                              <w:pStyle w:val="ListParagraph"/>
                              <w:ind w:left="0"/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781C64" id="Text Box 37" o:spid="_x0000_s1034" type="#_x0000_t202" style="position:absolute;margin-left:-46.5pt;margin-top:434.2pt;width:164.6pt;height:221.25pt;z-index:2516771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">
                <v:textbox>
                  <w:txbxContent>
                    <w:p w14:paraId="33514306" w14:textId="77777777" w:rsidR="00B02CC6" w:rsidRDefault="00B02CC6" w:rsidP="00B02CC6">
                      <w:pPr>
                        <w:pStyle w:val="ListParagraph"/>
                        <w:ind w:left="0"/>
                        <w:jc w:val="center"/>
                        <w:rPr>
                          <w:u w:val="single"/>
                        </w:rPr>
                      </w:pPr>
                      <w:r>
                        <w:rPr>
                          <w:u w:val="single"/>
                        </w:rPr>
                        <w:t>DID YOU KNOW???</w:t>
                      </w:r>
                    </w:p>
                    <w:p w14:paraId="4F8516CB" w14:textId="77777777" w:rsidR="00B02CC6" w:rsidRDefault="00B02CC6" w:rsidP="00B02CC6">
                      <w:pPr>
                        <w:jc w:val="center"/>
                      </w:pPr>
                      <w:r w:rsidRPr="006A3D40">
                        <w:t>Garbage Disposal C</w:t>
                      </w:r>
                      <w:r>
                        <w:t>are</w:t>
                      </w:r>
                    </w:p>
                    <w:p w14:paraId="3FC84CE0" w14:textId="77777777" w:rsidR="00B02CC6" w:rsidRDefault="00B02CC6" w:rsidP="00B02CC6">
                      <w:pPr>
                        <w:pStyle w:val="ListParagraph"/>
                        <w:numPr>
                          <w:ilvl w:val="0"/>
                          <w:numId w:val="36"/>
                        </w:numPr>
                      </w:pPr>
                      <w:r>
                        <w:t>Run every few days with cold water</w:t>
                      </w:r>
                    </w:p>
                    <w:p w14:paraId="023A1322" w14:textId="77777777" w:rsidR="00B02CC6" w:rsidRDefault="00B02CC6" w:rsidP="00B02CC6">
                      <w:pPr>
                        <w:pStyle w:val="ListParagraph"/>
                        <w:numPr>
                          <w:ilvl w:val="0"/>
                          <w:numId w:val="36"/>
                        </w:numPr>
                      </w:pPr>
                      <w:r>
                        <w:t>Ward off odors with warm (not hot) water and cut-up lemons</w:t>
                      </w:r>
                    </w:p>
                    <w:p w14:paraId="08FCA618" w14:textId="77777777" w:rsidR="00B02CC6" w:rsidRDefault="00B02CC6" w:rsidP="00B02CC6">
                      <w:pPr>
                        <w:pStyle w:val="ListParagraph"/>
                        <w:numPr>
                          <w:ilvl w:val="0"/>
                          <w:numId w:val="36"/>
                        </w:numPr>
                      </w:pPr>
                      <w:r>
                        <w:t>Don’t pour hot water into a clogged unit</w:t>
                      </w:r>
                    </w:p>
                    <w:p w14:paraId="5F7C96AC" w14:textId="62DE10F4" w:rsidR="00B02CC6" w:rsidRPr="006A3D40" w:rsidRDefault="00B02CC6" w:rsidP="00B02CC6">
                      <w:pPr>
                        <w:pStyle w:val="ListParagraph"/>
                        <w:numPr>
                          <w:ilvl w:val="0"/>
                          <w:numId w:val="36"/>
                        </w:numPr>
                      </w:pPr>
                      <w:r>
                        <w:t xml:space="preserve">Clean every two weeks by filling with ice cubes and a cup of rock salt, run for a minute. </w:t>
                      </w:r>
                    </w:p>
                    <w:p w14:paraId="4E704070" w14:textId="1C7D401F" w:rsidR="007B25D8" w:rsidRPr="00B847E0" w:rsidRDefault="007B25D8" w:rsidP="00B847E0">
                      <w:pPr>
                        <w:pStyle w:val="ListParagraph"/>
                        <w:ind w:left="0"/>
                        <w:jc w:val="center"/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p w14:paraId="66B88400" w14:textId="77777777" w:rsidR="00A37FCF" w:rsidRDefault="00A37FCF"/>
    <w:p w14:paraId="4FACEB36" w14:textId="77777777" w:rsidR="00DA7EA1" w:rsidRDefault="00DA7EA1"/>
    <w:p w14:paraId="37C85015" w14:textId="77777777" w:rsidR="00DA7EA1" w:rsidRDefault="00DA7EA1"/>
    <w:p w14:paraId="1AB50AD3" w14:textId="77777777" w:rsidR="00DA7EA1" w:rsidRDefault="00DA7EA1"/>
    <w:p w14:paraId="2E6D0849" w14:textId="77777777" w:rsidR="00DA7EA1" w:rsidRDefault="00DA7EA1"/>
    <w:p w14:paraId="27E3A4E0" w14:textId="77777777" w:rsidR="00DA7EA1" w:rsidRDefault="00420BEA">
      <w:r>
        <w:rPr>
          <w:noProof/>
        </w:rPr>
        <mc:AlternateContent>
          <mc:Choice Requires="wps">
            <w:drawing>
              <wp:anchor distT="0" distB="0" distL="114300" distR="114300" simplePos="0" relativeHeight="251732480" behindDoc="0" locked="0" layoutInCell="1" allowOverlap="1" wp14:anchorId="31FD0AB0" wp14:editId="538FD016">
                <wp:simplePos x="0" y="0"/>
                <wp:positionH relativeFrom="margin">
                  <wp:posOffset>1733550</wp:posOffset>
                </wp:positionH>
                <wp:positionV relativeFrom="paragraph">
                  <wp:posOffset>165100</wp:posOffset>
                </wp:positionV>
                <wp:extent cx="4126865" cy="2047875"/>
                <wp:effectExtent l="0" t="0" r="26035" b="28575"/>
                <wp:wrapNone/>
                <wp:docPr id="9" name="Text Box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26865" cy="2047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3BD0BC" w14:textId="77777777" w:rsidR="004A7C03" w:rsidRDefault="0077637B" w:rsidP="004A7C03">
                            <w:pPr>
                              <w:rPr>
                                <w:b/>
                                <w:color w:val="000000" w:themeColor="text1"/>
                                <w:sz w:val="36"/>
                                <w:szCs w:val="36"/>
                                <w:u w:val="single"/>
                              </w:rPr>
                            </w:pPr>
                            <w:r w:rsidRPr="0077637B">
                              <w:rPr>
                                <w:b/>
                                <w:color w:val="000000" w:themeColor="text1"/>
                                <w:sz w:val="36"/>
                                <w:szCs w:val="36"/>
                                <w:u w:val="single"/>
                              </w:rPr>
                              <w:t>SNOW REMOVAL</w:t>
                            </w:r>
                          </w:p>
                          <w:p w14:paraId="1BC36549" w14:textId="77777777" w:rsidR="000B013C" w:rsidRPr="000B013C" w:rsidRDefault="000B013C" w:rsidP="000B013C">
                            <w:pPr>
                              <w:pStyle w:val="ListParagraph"/>
                              <w:rPr>
                                <w:color w:val="000000" w:themeColor="text1"/>
                                <w:sz w:val="24"/>
                                <w:szCs w:val="36"/>
                              </w:rPr>
                            </w:pPr>
                          </w:p>
                          <w:p w14:paraId="321162B5" w14:textId="77777777" w:rsidR="0077637B" w:rsidRPr="000775D4" w:rsidRDefault="0077637B" w:rsidP="0077637B">
                            <w:pPr>
                              <w:pStyle w:val="ListParagraph"/>
                              <w:numPr>
                                <w:ilvl w:val="0"/>
                                <w:numId w:val="32"/>
                              </w:numPr>
                              <w:rPr>
                                <w:color w:val="000000" w:themeColor="text1"/>
                                <w:sz w:val="24"/>
                                <w:szCs w:val="36"/>
                              </w:rPr>
                            </w:pPr>
                            <w:r w:rsidRPr="0077637B">
                              <w:rPr>
                                <w:color w:val="000000" w:themeColor="text1"/>
                                <w:szCs w:val="36"/>
                              </w:rPr>
                              <w:t xml:space="preserve">Any time it snows at VCA, you must move your car to a cleared parking space within 24 hours so that ice does not build up beneath your car. </w:t>
                            </w:r>
                          </w:p>
                          <w:p w14:paraId="600494A4" w14:textId="77777777" w:rsidR="000775D4" w:rsidRPr="0077637B" w:rsidRDefault="000775D4" w:rsidP="0077637B">
                            <w:pPr>
                              <w:pStyle w:val="ListParagraph"/>
                              <w:numPr>
                                <w:ilvl w:val="0"/>
                                <w:numId w:val="32"/>
                              </w:numPr>
                              <w:rPr>
                                <w:color w:val="000000" w:themeColor="text1"/>
                                <w:sz w:val="24"/>
                                <w:szCs w:val="36"/>
                              </w:rPr>
                            </w:pPr>
                            <w:r>
                              <w:rPr>
                                <w:color w:val="000000" w:themeColor="text1"/>
                                <w:szCs w:val="36"/>
                              </w:rPr>
                              <w:t>Any car that is not moved to a cleared space within 24 hours will be booted or towed at owner’s expense.</w:t>
                            </w:r>
                          </w:p>
                          <w:p w14:paraId="2AC73E15" w14:textId="77777777" w:rsidR="0077637B" w:rsidRPr="0077637B" w:rsidRDefault="0077637B" w:rsidP="0077637B">
                            <w:pPr>
                              <w:pStyle w:val="ListParagraph"/>
                              <w:numPr>
                                <w:ilvl w:val="0"/>
                                <w:numId w:val="32"/>
                              </w:numPr>
                              <w:rPr>
                                <w:color w:val="000000" w:themeColor="text1"/>
                                <w:sz w:val="24"/>
                                <w:szCs w:val="36"/>
                              </w:rPr>
                            </w:pPr>
                            <w:r>
                              <w:rPr>
                                <w:color w:val="000000" w:themeColor="text1"/>
                                <w:szCs w:val="36"/>
                              </w:rPr>
                              <w:t xml:space="preserve">Please do not park with the end of your car hanging over the sidewalk. This prevents us from plowing the snow. </w:t>
                            </w:r>
                          </w:p>
                          <w:p w14:paraId="38A571B0" w14:textId="77777777" w:rsidR="0077637B" w:rsidRPr="000775D4" w:rsidRDefault="0077637B" w:rsidP="000775D4">
                            <w:pPr>
                              <w:ind w:left="360"/>
                              <w:rPr>
                                <w:color w:val="000000" w:themeColor="text1"/>
                                <w:szCs w:val="36"/>
                              </w:rPr>
                            </w:pPr>
                          </w:p>
                          <w:p w14:paraId="3E074068" w14:textId="77777777" w:rsidR="0077637B" w:rsidRPr="0077637B" w:rsidRDefault="0077637B" w:rsidP="004A7C03">
                            <w:pPr>
                              <w:rPr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FD0AB0" id="Text Box 39" o:spid="_x0000_s1035" type="#_x0000_t202" style="position:absolute;margin-left:136.5pt;margin-top:13pt;width:324.95pt;height:161.25pt;z-index:251732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">
                <v:textbox>
                  <w:txbxContent>
                    <w:p w14:paraId="123BD0BC" w14:textId="77777777" w:rsidR="004A7C03" w:rsidRDefault="0077637B" w:rsidP="004A7C03">
                      <w:pPr>
                        <w:rPr>
                          <w:b/>
                          <w:color w:val="000000" w:themeColor="text1"/>
                          <w:sz w:val="36"/>
                          <w:szCs w:val="36"/>
                          <w:u w:val="single"/>
                        </w:rPr>
                      </w:pPr>
                      <w:r w:rsidRPr="0077637B">
                        <w:rPr>
                          <w:b/>
                          <w:color w:val="000000" w:themeColor="text1"/>
                          <w:sz w:val="36"/>
                          <w:szCs w:val="36"/>
                          <w:u w:val="single"/>
                        </w:rPr>
                        <w:t>SNOW REMOVAL</w:t>
                      </w:r>
                    </w:p>
                    <w:p w14:paraId="1BC36549" w14:textId="77777777" w:rsidR="000B013C" w:rsidRPr="000B013C" w:rsidRDefault="000B013C" w:rsidP="000B013C">
                      <w:pPr>
                        <w:pStyle w:val="ListParagraph"/>
                        <w:rPr>
                          <w:color w:val="000000" w:themeColor="text1"/>
                          <w:sz w:val="24"/>
                          <w:szCs w:val="36"/>
                        </w:rPr>
                      </w:pPr>
                    </w:p>
                    <w:p w14:paraId="321162B5" w14:textId="77777777" w:rsidR="0077637B" w:rsidRPr="000775D4" w:rsidRDefault="0077637B" w:rsidP="0077637B">
                      <w:pPr>
                        <w:pStyle w:val="ListParagraph"/>
                        <w:numPr>
                          <w:ilvl w:val="0"/>
                          <w:numId w:val="32"/>
                        </w:numPr>
                        <w:rPr>
                          <w:color w:val="000000" w:themeColor="text1"/>
                          <w:sz w:val="24"/>
                          <w:szCs w:val="36"/>
                        </w:rPr>
                      </w:pPr>
                      <w:r w:rsidRPr="0077637B">
                        <w:rPr>
                          <w:color w:val="000000" w:themeColor="text1"/>
                          <w:szCs w:val="36"/>
                        </w:rPr>
                        <w:t xml:space="preserve">Any time it snows at VCA, you must move your car to a cleared parking space within 24 hours so that ice does not build up beneath your car. </w:t>
                      </w:r>
                    </w:p>
                    <w:p w14:paraId="600494A4" w14:textId="77777777" w:rsidR="000775D4" w:rsidRPr="0077637B" w:rsidRDefault="000775D4" w:rsidP="0077637B">
                      <w:pPr>
                        <w:pStyle w:val="ListParagraph"/>
                        <w:numPr>
                          <w:ilvl w:val="0"/>
                          <w:numId w:val="32"/>
                        </w:numPr>
                        <w:rPr>
                          <w:color w:val="000000" w:themeColor="text1"/>
                          <w:sz w:val="24"/>
                          <w:szCs w:val="36"/>
                        </w:rPr>
                      </w:pPr>
                      <w:r>
                        <w:rPr>
                          <w:color w:val="000000" w:themeColor="text1"/>
                          <w:szCs w:val="36"/>
                        </w:rPr>
                        <w:t>Any car that is not moved to a cleared space within 24 hours will be booted or towed at owner’s expense.</w:t>
                      </w:r>
                    </w:p>
                    <w:p w14:paraId="2AC73E15" w14:textId="77777777" w:rsidR="0077637B" w:rsidRPr="0077637B" w:rsidRDefault="0077637B" w:rsidP="0077637B">
                      <w:pPr>
                        <w:pStyle w:val="ListParagraph"/>
                        <w:numPr>
                          <w:ilvl w:val="0"/>
                          <w:numId w:val="32"/>
                        </w:numPr>
                        <w:rPr>
                          <w:color w:val="000000" w:themeColor="text1"/>
                          <w:sz w:val="24"/>
                          <w:szCs w:val="36"/>
                        </w:rPr>
                      </w:pPr>
                      <w:r>
                        <w:rPr>
                          <w:color w:val="000000" w:themeColor="text1"/>
                          <w:szCs w:val="36"/>
                        </w:rPr>
                        <w:t xml:space="preserve">Please do not park with the end of your car hanging over the sidewalk. This prevents us from plowing the snow. </w:t>
                      </w:r>
                    </w:p>
                    <w:p w14:paraId="38A571B0" w14:textId="77777777" w:rsidR="0077637B" w:rsidRPr="000775D4" w:rsidRDefault="0077637B" w:rsidP="000775D4">
                      <w:pPr>
                        <w:ind w:left="360"/>
                        <w:rPr>
                          <w:color w:val="000000" w:themeColor="text1"/>
                          <w:szCs w:val="36"/>
                        </w:rPr>
                      </w:pPr>
                    </w:p>
                    <w:p w14:paraId="3E074068" w14:textId="77777777" w:rsidR="0077637B" w:rsidRPr="0077637B" w:rsidRDefault="0077637B" w:rsidP="004A7C03">
                      <w:pPr>
                        <w:rPr>
                          <w:color w:val="000000" w:themeColor="text1"/>
                          <w:sz w:val="36"/>
                          <w:szCs w:val="3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31056F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4F2EC724" wp14:editId="509A802D">
                <wp:simplePos x="0" y="0"/>
                <wp:positionH relativeFrom="margin">
                  <wp:posOffset>1524000</wp:posOffset>
                </wp:positionH>
                <wp:positionV relativeFrom="paragraph">
                  <wp:posOffset>89535</wp:posOffset>
                </wp:positionV>
                <wp:extent cx="4962525" cy="0"/>
                <wp:effectExtent l="0" t="19050" r="28575" b="19050"/>
                <wp:wrapNone/>
                <wp:docPr id="22" name="Lin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962525" cy="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622423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E8A0CE7" id="Line 23" o:spid="_x0000_s1026" style="position:absolute;z-index:2516567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120pt,7.05pt" to="510.75pt,7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" strokecolor="#622423" strokeweight="3pt">
                <w10:wrap anchorx="margin"/>
              </v:line>
            </w:pict>
          </mc:Fallback>
        </mc:AlternateContent>
      </w:r>
    </w:p>
    <w:p w14:paraId="6338DC5F" w14:textId="77777777" w:rsidR="00DA7EA1" w:rsidRDefault="00D44C80">
      <w:r>
        <w:rPr>
          <w:noProof/>
        </w:rPr>
        <w:drawing>
          <wp:anchor distT="0" distB="0" distL="114300" distR="114300" simplePos="0" relativeHeight="251786752" behindDoc="0" locked="0" layoutInCell="1" allowOverlap="1" wp14:anchorId="52341EDB" wp14:editId="34908F9A">
            <wp:simplePos x="0" y="0"/>
            <wp:positionH relativeFrom="margin">
              <wp:posOffset>4600575</wp:posOffset>
            </wp:positionH>
            <wp:positionV relativeFrom="margin">
              <wp:posOffset>6619875</wp:posOffset>
            </wp:positionV>
            <wp:extent cx="514350" cy="466090"/>
            <wp:effectExtent l="0" t="0" r="0" b="0"/>
            <wp:wrapSquare wrapText="bothSides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car.jp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350" cy="466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C2EE9">
        <w:rPr>
          <w:noProof/>
        </w:rPr>
        <w:drawing>
          <wp:anchor distT="0" distB="0" distL="114300" distR="114300" simplePos="0" relativeHeight="251761152" behindDoc="0" locked="0" layoutInCell="1" allowOverlap="1" wp14:anchorId="28E1CAD5" wp14:editId="792F1695">
            <wp:simplePos x="0" y="0"/>
            <wp:positionH relativeFrom="margin">
              <wp:posOffset>5276850</wp:posOffset>
            </wp:positionH>
            <wp:positionV relativeFrom="margin">
              <wp:posOffset>6706235</wp:posOffset>
            </wp:positionV>
            <wp:extent cx="542925" cy="419100"/>
            <wp:effectExtent l="0" t="0" r="0" b="635"/>
            <wp:wrapSquare wrapText="bothSides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snow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2925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B013C">
        <w:rPr>
          <w:noProof/>
        </w:rPr>
        <w:drawing>
          <wp:anchor distT="0" distB="0" distL="114300" distR="114300" simplePos="0" relativeHeight="251757056" behindDoc="0" locked="0" layoutInCell="1" allowOverlap="1" wp14:anchorId="1E823DBA" wp14:editId="0586DC1F">
            <wp:simplePos x="0" y="0"/>
            <wp:positionH relativeFrom="margin">
              <wp:posOffset>3876675</wp:posOffset>
            </wp:positionH>
            <wp:positionV relativeFrom="margin">
              <wp:posOffset>6677025</wp:posOffset>
            </wp:positionV>
            <wp:extent cx="542925" cy="419100"/>
            <wp:effectExtent l="0" t="0" r="0" b="0"/>
            <wp:wrapSquare wrapText="bothSides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snow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2925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76B0ECB" w14:textId="77777777" w:rsidR="00DA7EA1" w:rsidRDefault="00DA7EA1"/>
    <w:p w14:paraId="012332E7" w14:textId="77777777" w:rsidR="00DA7EA1" w:rsidRDefault="00DA7EA1"/>
    <w:p w14:paraId="3E648163" w14:textId="299F6B5A" w:rsidR="00DA7EA1" w:rsidRDefault="006C10FA">
      <w:r>
        <w:rPr>
          <w:noProof/>
        </w:rPr>
        <w:drawing>
          <wp:anchor distT="0" distB="0" distL="114300" distR="114300" simplePos="0" relativeHeight="251667968" behindDoc="0" locked="0" layoutInCell="1" allowOverlap="1" wp14:anchorId="46325E9E" wp14:editId="09568E47">
            <wp:simplePos x="0" y="0"/>
            <wp:positionH relativeFrom="column">
              <wp:posOffset>5505450</wp:posOffset>
            </wp:positionH>
            <wp:positionV relativeFrom="paragraph">
              <wp:posOffset>142875</wp:posOffset>
            </wp:positionV>
            <wp:extent cx="1647825" cy="1000125"/>
            <wp:effectExtent l="0" t="285750" r="0" b="257175"/>
            <wp:wrapNone/>
            <wp:docPr id="45" name="Picture 45" descr="Facebook_logo-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 descr="Facebook_logo-17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1647825" cy="10001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30C49905" w14:textId="1A0D0DB0" w:rsidR="00DA7EA1" w:rsidRDefault="00DA7EA1"/>
    <w:p w14:paraId="012F22E5" w14:textId="0A9227F0" w:rsidR="00DB2D62" w:rsidRDefault="00DB2D62"/>
    <w:p w14:paraId="085A6903" w14:textId="1F07B7B1" w:rsidR="00DB2D62" w:rsidRDefault="00DB2D62"/>
    <w:p w14:paraId="0F7B45F3" w14:textId="04FBA0AD" w:rsidR="00DB2D62" w:rsidRDefault="00DB2D62"/>
    <w:p w14:paraId="0737408D" w14:textId="63E62174" w:rsidR="00DB2D62" w:rsidRDefault="00B02CC6">
      <w:r>
        <w:rPr>
          <w:noProof/>
        </w:rPr>
        <mc:AlternateContent>
          <mc:Choice Requires="wps">
            <w:drawing>
              <wp:anchor distT="0" distB="0" distL="114300" distR="114300" simplePos="0" relativeHeight="251746816" behindDoc="0" locked="0" layoutInCell="1" allowOverlap="1" wp14:anchorId="21B732AF" wp14:editId="091DA409">
                <wp:simplePos x="0" y="0"/>
                <wp:positionH relativeFrom="margin">
                  <wp:posOffset>-600075</wp:posOffset>
                </wp:positionH>
                <wp:positionV relativeFrom="margin">
                  <wp:posOffset>8372475</wp:posOffset>
                </wp:positionV>
                <wp:extent cx="2090420" cy="657225"/>
                <wp:effectExtent l="0" t="0" r="24130" b="28575"/>
                <wp:wrapSquare wrapText="bothSides"/>
                <wp:docPr id="10" name="Text Box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90420" cy="657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B7A5DF" w14:textId="00523950" w:rsidR="00736F9A" w:rsidRPr="00F04E9A" w:rsidRDefault="00F04E9A" w:rsidP="00BF3F14">
                            <w:pPr>
                              <w:pStyle w:val="ListParagraph"/>
                              <w:ind w:left="0"/>
                              <w:jc w:val="center"/>
                              <w:rPr>
                                <w:sz w:val="32"/>
                                <w:szCs w:val="32"/>
                              </w:rPr>
                            </w:pPr>
                            <w:r w:rsidRPr="00F04E9A">
                              <w:rPr>
                                <w:sz w:val="32"/>
                                <w:szCs w:val="32"/>
                              </w:rPr>
                              <w:t>May the Luck of the Irish be with you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B732AF" id="_x0000_s1036" type="#_x0000_t202" style="position:absolute;margin-left:-47.25pt;margin-top:659.25pt;width:164.6pt;height:51.75pt;z-index:2517468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">
                <v:textbox>
                  <w:txbxContent>
                    <w:p w14:paraId="62B7A5DF" w14:textId="00523950" w:rsidR="00736F9A" w:rsidRPr="00F04E9A" w:rsidRDefault="00F04E9A" w:rsidP="00BF3F14">
                      <w:pPr>
                        <w:pStyle w:val="ListParagraph"/>
                        <w:ind w:left="0"/>
                        <w:jc w:val="center"/>
                        <w:rPr>
                          <w:sz w:val="32"/>
                          <w:szCs w:val="32"/>
                        </w:rPr>
                      </w:pPr>
                      <w:r w:rsidRPr="00F04E9A">
                        <w:rPr>
                          <w:sz w:val="32"/>
                          <w:szCs w:val="32"/>
                        </w:rPr>
                        <w:t>May the Luck of the Irish be with you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p w14:paraId="6DB42511" w14:textId="77777777" w:rsidR="00DB2D62" w:rsidRDefault="00770FFC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93568" behindDoc="0" locked="0" layoutInCell="1" allowOverlap="1" wp14:anchorId="5450B812" wp14:editId="37B26787">
                <wp:simplePos x="0" y="0"/>
                <wp:positionH relativeFrom="column">
                  <wp:posOffset>-104775</wp:posOffset>
                </wp:positionH>
                <wp:positionV relativeFrom="paragraph">
                  <wp:posOffset>-238126</wp:posOffset>
                </wp:positionV>
                <wp:extent cx="6400800" cy="1343025"/>
                <wp:effectExtent l="0" t="0" r="0" b="9525"/>
                <wp:wrapNone/>
                <wp:docPr id="19" name="Text Box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00800" cy="1343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FF66CC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DD03E72" w14:textId="77777777" w:rsidR="000B20E5" w:rsidRPr="006A3D40" w:rsidRDefault="000B20E5" w:rsidP="00DB2D62">
                            <w:pPr>
                              <w:pStyle w:val="Heading1"/>
                              <w:rPr>
                                <w:rFonts w:ascii="VAGRounded BT" w:hAnsi="VAGRounded BT"/>
                                <w:sz w:val="58"/>
                                <w:lang w:val="es-ES"/>
                              </w:rPr>
                            </w:pPr>
                            <w:r w:rsidRPr="006A3D40">
                              <w:rPr>
                                <w:rFonts w:ascii="VAGRounded BT" w:hAnsi="VAGRounded BT"/>
                                <w:sz w:val="58"/>
                                <w:lang w:val="es-ES"/>
                              </w:rPr>
                              <w:t>VILLAGE COURT APARTMENTS</w:t>
                            </w:r>
                          </w:p>
                          <w:p w14:paraId="08F84A79" w14:textId="12DB8615" w:rsidR="000B20E5" w:rsidRPr="006A3D40" w:rsidRDefault="00E733E6" w:rsidP="00DB2D62">
                            <w:pPr>
                              <w:jc w:val="center"/>
                              <w:rPr>
                                <w:sz w:val="36"/>
                                <w:szCs w:val="36"/>
                                <w:lang w:val="es-ES"/>
                              </w:rPr>
                            </w:pPr>
                            <w:r w:rsidRPr="006A3D40">
                              <w:rPr>
                                <w:sz w:val="36"/>
                                <w:szCs w:val="36"/>
                                <w:lang w:val="es-ES"/>
                              </w:rPr>
                              <w:t>Marzo</w:t>
                            </w:r>
                            <w:r w:rsidR="000C40C5" w:rsidRPr="006A3D40">
                              <w:rPr>
                                <w:sz w:val="36"/>
                                <w:szCs w:val="36"/>
                                <w:lang w:val="es-ES"/>
                              </w:rPr>
                              <w:t>,</w:t>
                            </w:r>
                            <w:r w:rsidR="003E67F1" w:rsidRPr="006A3D40">
                              <w:rPr>
                                <w:sz w:val="36"/>
                                <w:szCs w:val="36"/>
                                <w:lang w:val="es-ES"/>
                              </w:rPr>
                              <w:t xml:space="preserve"> 20</w:t>
                            </w:r>
                            <w:r w:rsidR="00B02CC6">
                              <w:rPr>
                                <w:sz w:val="36"/>
                                <w:szCs w:val="36"/>
                                <w:lang w:val="es-ES"/>
                              </w:rPr>
                              <w:t>20</w:t>
                            </w:r>
                          </w:p>
                          <w:p w14:paraId="384DBA22" w14:textId="77777777" w:rsidR="00770FFC" w:rsidRDefault="00770FFC" w:rsidP="00770FFC">
                            <w:pPr>
                              <w:jc w:val="center"/>
                              <w:rPr>
                                <w:lang w:val="es-ES"/>
                              </w:rPr>
                            </w:pPr>
                            <w:r w:rsidRPr="00DA144F">
                              <w:rPr>
                                <w:lang w:val="es-ES"/>
                              </w:rPr>
                              <w:t>“Un ambiente amigable, limpio</w:t>
                            </w:r>
                            <w:r>
                              <w:rPr>
                                <w:lang w:val="es-ES"/>
                              </w:rPr>
                              <w:t xml:space="preserve"> y</w:t>
                            </w:r>
                            <w:r w:rsidRPr="00DA144F">
                              <w:rPr>
                                <w:lang w:val="es-ES"/>
                              </w:rPr>
                              <w:t xml:space="preserve"> cordial para nuestro residente con una</w:t>
                            </w:r>
                          </w:p>
                          <w:p w14:paraId="18EA6A58" w14:textId="77777777" w:rsidR="000B20E5" w:rsidRPr="00770FFC" w:rsidRDefault="00770FFC" w:rsidP="00770FFC">
                            <w:pPr>
                              <w:jc w:val="center"/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  <w:r w:rsidRPr="00DA144F">
                              <w:rPr>
                                <w:lang w:val="es-ES"/>
                              </w:rPr>
                              <w:t xml:space="preserve"> actitud positiva</w:t>
                            </w:r>
                            <w:r>
                              <w:t>”</w:t>
                            </w:r>
                          </w:p>
                          <w:p w14:paraId="73FE6A16" w14:textId="77777777" w:rsidR="000B20E5" w:rsidRPr="0080621C" w:rsidRDefault="000B20E5" w:rsidP="00DB2D62"/>
                        </w:txbxContent>
                      </wps:txbx>
                      <wps:bodyPr rot="0" vert="horz" wrap="square" lIns="91440" tIns="13716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50B812" id="Text Box 46" o:spid="_x0000_s1037" type="#_x0000_t202" style="position:absolute;margin-left:-8.25pt;margin-top:-18.75pt;width:7in;height:105.75pt;z-index:251693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" filled="f" stroked="f" strokecolor="#f6c">
                <v:textbox inset=",10.8pt">
                  <w:txbxContent>
                    <w:p w14:paraId="0DD03E72" w14:textId="77777777" w:rsidR="000B20E5" w:rsidRPr="006A3D40" w:rsidRDefault="000B20E5" w:rsidP="00DB2D62">
                      <w:pPr>
                        <w:pStyle w:val="Heading1"/>
                        <w:rPr>
                          <w:rFonts w:ascii="VAGRounded BT" w:hAnsi="VAGRounded BT"/>
                          <w:sz w:val="58"/>
                          <w:lang w:val="es-ES"/>
                        </w:rPr>
                      </w:pPr>
                      <w:r w:rsidRPr="006A3D40">
                        <w:rPr>
                          <w:rFonts w:ascii="VAGRounded BT" w:hAnsi="VAGRounded BT"/>
                          <w:sz w:val="58"/>
                          <w:lang w:val="es-ES"/>
                        </w:rPr>
                        <w:t>VILLAGE COURT APARTMENTS</w:t>
                      </w:r>
                    </w:p>
                    <w:p w14:paraId="08F84A79" w14:textId="12DB8615" w:rsidR="000B20E5" w:rsidRPr="006A3D40" w:rsidRDefault="00E733E6" w:rsidP="00DB2D62">
                      <w:pPr>
                        <w:jc w:val="center"/>
                        <w:rPr>
                          <w:sz w:val="36"/>
                          <w:szCs w:val="36"/>
                          <w:lang w:val="es-ES"/>
                        </w:rPr>
                      </w:pPr>
                      <w:r w:rsidRPr="006A3D40">
                        <w:rPr>
                          <w:sz w:val="36"/>
                          <w:szCs w:val="36"/>
                          <w:lang w:val="es-ES"/>
                        </w:rPr>
                        <w:t>Marzo</w:t>
                      </w:r>
                      <w:r w:rsidR="000C40C5" w:rsidRPr="006A3D40">
                        <w:rPr>
                          <w:sz w:val="36"/>
                          <w:szCs w:val="36"/>
                          <w:lang w:val="es-ES"/>
                        </w:rPr>
                        <w:t>,</w:t>
                      </w:r>
                      <w:r w:rsidR="003E67F1" w:rsidRPr="006A3D40">
                        <w:rPr>
                          <w:sz w:val="36"/>
                          <w:szCs w:val="36"/>
                          <w:lang w:val="es-ES"/>
                        </w:rPr>
                        <w:t xml:space="preserve"> 20</w:t>
                      </w:r>
                      <w:r w:rsidR="00B02CC6">
                        <w:rPr>
                          <w:sz w:val="36"/>
                          <w:szCs w:val="36"/>
                          <w:lang w:val="es-ES"/>
                        </w:rPr>
                        <w:t>20</w:t>
                      </w:r>
                    </w:p>
                    <w:p w14:paraId="384DBA22" w14:textId="77777777" w:rsidR="00770FFC" w:rsidRDefault="00770FFC" w:rsidP="00770FFC">
                      <w:pPr>
                        <w:jc w:val="center"/>
                        <w:rPr>
                          <w:lang w:val="es-ES"/>
                        </w:rPr>
                      </w:pPr>
                      <w:r w:rsidRPr="00DA144F">
                        <w:rPr>
                          <w:lang w:val="es-ES"/>
                        </w:rPr>
                        <w:t>“Un ambiente amigable, limpio</w:t>
                      </w:r>
                      <w:r>
                        <w:rPr>
                          <w:lang w:val="es-ES"/>
                        </w:rPr>
                        <w:t xml:space="preserve"> y</w:t>
                      </w:r>
                      <w:r w:rsidRPr="00DA144F">
                        <w:rPr>
                          <w:lang w:val="es-ES"/>
                        </w:rPr>
                        <w:t xml:space="preserve"> cordial para nuestro residente con una</w:t>
                      </w:r>
                    </w:p>
                    <w:p w14:paraId="18EA6A58" w14:textId="77777777" w:rsidR="000B20E5" w:rsidRPr="00770FFC" w:rsidRDefault="00770FFC" w:rsidP="00770FFC">
                      <w:pPr>
                        <w:jc w:val="center"/>
                        <w:rPr>
                          <w:b/>
                          <w:sz w:val="32"/>
                          <w:szCs w:val="32"/>
                        </w:rPr>
                      </w:pPr>
                      <w:r w:rsidRPr="00DA144F">
                        <w:rPr>
                          <w:lang w:val="es-ES"/>
                        </w:rPr>
                        <w:t xml:space="preserve"> actitud positiva</w:t>
                      </w:r>
                      <w:r>
                        <w:t>”</w:t>
                      </w:r>
                    </w:p>
                    <w:p w14:paraId="73FE6A16" w14:textId="77777777" w:rsidR="000B20E5" w:rsidRPr="0080621C" w:rsidRDefault="000B20E5" w:rsidP="00DB2D62"/>
                  </w:txbxContent>
                </v:textbox>
              </v:shape>
            </w:pict>
          </mc:Fallback>
        </mc:AlternateContent>
      </w:r>
      <w:r w:rsidR="002E74E7">
        <w:rPr>
          <w:noProof/>
        </w:rPr>
        <mc:AlternateContent>
          <mc:Choice Requires="wps">
            <w:drawing>
              <wp:anchor distT="0" distB="0" distL="114300" distR="114300" simplePos="0" relativeHeight="251692544" behindDoc="0" locked="0" layoutInCell="1" allowOverlap="1" wp14:anchorId="523A697A" wp14:editId="25ED5972">
                <wp:simplePos x="0" y="0"/>
                <wp:positionH relativeFrom="column">
                  <wp:posOffset>-76200</wp:posOffset>
                </wp:positionH>
                <wp:positionV relativeFrom="paragraph">
                  <wp:posOffset>-243840</wp:posOffset>
                </wp:positionV>
                <wp:extent cx="6400800" cy="1371600"/>
                <wp:effectExtent l="0" t="0" r="19050" b="19050"/>
                <wp:wrapNone/>
                <wp:docPr id="20" name="AutoShape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00800" cy="1371600"/>
                        </a:xfrm>
                        <a:prstGeom prst="plaque">
                          <a:avLst>
                            <a:gd name="adj" fmla="val 16667"/>
                          </a:avLst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12700">
                          <a:solidFill>
                            <a:schemeClr val="accent6">
                              <a:lumMod val="75000"/>
                              <a:lumOff val="0"/>
                            </a:schemeClr>
                          </a:solidFill>
                          <a:prstDash val="dash"/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E11AC3" id="AutoShape 45" o:spid="_x0000_s1026" type="#_x0000_t21" style="position:absolute;margin-left:-6pt;margin-top:-19.2pt;width:7in;height:108pt;z-index:251692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" fillcolor="#95b3d7 [1940]" strokecolor="#e36c0a [2409]" strokeweight="1pt">
                <v:stroke dashstyle="dash"/>
              </v:shape>
            </w:pict>
          </mc:Fallback>
        </mc:AlternateContent>
      </w:r>
    </w:p>
    <w:p w14:paraId="32FEFC71" w14:textId="77777777" w:rsidR="00DB2D62" w:rsidRDefault="00DB2D62"/>
    <w:p w14:paraId="7B2755A3" w14:textId="77777777" w:rsidR="00DB2D62" w:rsidRDefault="000B6AFC">
      <w:r>
        <w:rPr>
          <w:noProof/>
        </w:rPr>
        <w:drawing>
          <wp:anchor distT="0" distB="0" distL="114300" distR="114300" simplePos="0" relativeHeight="251695616" behindDoc="0" locked="0" layoutInCell="1" allowOverlap="1" wp14:anchorId="1D8D2203" wp14:editId="4A5E9E63">
            <wp:simplePos x="0" y="0"/>
            <wp:positionH relativeFrom="margin">
              <wp:posOffset>5562600</wp:posOffset>
            </wp:positionH>
            <wp:positionV relativeFrom="margin">
              <wp:posOffset>400050</wp:posOffset>
            </wp:positionV>
            <wp:extent cx="790575" cy="723900"/>
            <wp:effectExtent l="19050" t="0" r="9525" b="0"/>
            <wp:wrapNone/>
            <wp:docPr id="2" name="Picture 37" descr="Fair Housing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 descr="Fair Housing 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0575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2F0D3F35" w14:textId="77777777" w:rsidR="00DB2D62" w:rsidRDefault="00064FC6">
      <w:r>
        <w:rPr>
          <w:noProof/>
          <w:sz w:val="20"/>
        </w:rPr>
        <w:drawing>
          <wp:anchor distT="0" distB="0" distL="114300" distR="114300" simplePos="0" relativeHeight="251817472" behindDoc="0" locked="0" layoutInCell="1" allowOverlap="1" wp14:anchorId="2AEF18E1" wp14:editId="319A2C35">
            <wp:simplePos x="0" y="0"/>
            <wp:positionH relativeFrom="margin">
              <wp:posOffset>-438150</wp:posOffset>
            </wp:positionH>
            <wp:positionV relativeFrom="margin">
              <wp:posOffset>790575</wp:posOffset>
            </wp:positionV>
            <wp:extent cx="720725" cy="714375"/>
            <wp:effectExtent l="0" t="0" r="3175" b="9525"/>
            <wp:wrapSquare wrapText="bothSides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clover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720725" cy="714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A3EAACC" w14:textId="77777777" w:rsidR="00DB2D62" w:rsidRDefault="00DB2D62"/>
    <w:p w14:paraId="412B2615" w14:textId="77777777" w:rsidR="00DB2D62" w:rsidRDefault="00DB2D62"/>
    <w:p w14:paraId="2F60C288" w14:textId="70D5D672" w:rsidR="00DA7EA1" w:rsidRPr="00D373C0" w:rsidRDefault="00161C62">
      <w:pPr>
        <w:rPr>
          <w:lang w:val="es-ES"/>
        </w:rPr>
      </w:pPr>
      <w:r w:rsidRPr="00D373C0">
        <w:rPr>
          <w:noProof/>
          <w:sz w:val="20"/>
          <w:lang w:val="es-ES"/>
        </w:rPr>
        <mc:AlternateContent>
          <mc:Choice Requires="wps">
            <w:drawing>
              <wp:anchor distT="0" distB="0" distL="114300" distR="114300" simplePos="0" relativeHeight="251795968" behindDoc="0" locked="0" layoutInCell="1" allowOverlap="1" wp14:anchorId="1015F741" wp14:editId="40BE4EEF">
                <wp:simplePos x="0" y="0"/>
                <wp:positionH relativeFrom="column">
                  <wp:posOffset>-212271</wp:posOffset>
                </wp:positionH>
                <wp:positionV relativeFrom="paragraph">
                  <wp:posOffset>377190</wp:posOffset>
                </wp:positionV>
                <wp:extent cx="4438650" cy="3004457"/>
                <wp:effectExtent l="0" t="0" r="19050" b="18415"/>
                <wp:wrapNone/>
                <wp:docPr id="48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38650" cy="3004457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E306554" w14:textId="77777777" w:rsidR="00770FFC" w:rsidRPr="00862B53" w:rsidRDefault="00770FFC" w:rsidP="00770FFC">
                            <w:pPr>
                              <w:rPr>
                                <w:rFonts w:ascii="Helvetica" w:hAnsi="Helvetica"/>
                                <w:b/>
                                <w:sz w:val="38"/>
                                <w:szCs w:val="20"/>
                                <w:u w:val="single"/>
                                <w:lang w:val="es-ES"/>
                              </w:rPr>
                            </w:pPr>
                            <w:r w:rsidRPr="00862B53">
                              <w:rPr>
                                <w:rFonts w:ascii="Helvetica" w:hAnsi="Helvetica"/>
                                <w:b/>
                                <w:sz w:val="38"/>
                                <w:szCs w:val="20"/>
                                <w:u w:val="single"/>
                                <w:lang w:val="es-ES"/>
                              </w:rPr>
                              <w:t xml:space="preserve">EVENTO DE LA COMUNIDAD – </w:t>
                            </w:r>
                          </w:p>
                          <w:p w14:paraId="21AC5163" w14:textId="77777777" w:rsidR="00770FFC" w:rsidRPr="00862B53" w:rsidRDefault="00770FFC" w:rsidP="00770FFC">
                            <w:pPr>
                              <w:rPr>
                                <w:rFonts w:ascii="Helvetica" w:hAnsi="Helvetica"/>
                                <w:b/>
                                <w:i/>
                                <w:sz w:val="32"/>
                                <w:szCs w:val="20"/>
                                <w:lang w:val="es-ES"/>
                              </w:rPr>
                            </w:pPr>
                            <w:r w:rsidRPr="00862B53">
                              <w:rPr>
                                <w:rFonts w:ascii="Helvetica" w:hAnsi="Helvetica"/>
                                <w:b/>
                                <w:i/>
                                <w:sz w:val="32"/>
                                <w:szCs w:val="20"/>
                                <w:lang w:val="es-ES"/>
                              </w:rPr>
                              <w:t>¡Encuentre los tréboles escondidos y gane un premio sorpresa!</w:t>
                            </w:r>
                          </w:p>
                          <w:p w14:paraId="22CF103D" w14:textId="77777777" w:rsidR="00770FFC" w:rsidRPr="00862B53" w:rsidRDefault="00770FFC" w:rsidP="00770FFC">
                            <w:pPr>
                              <w:rPr>
                                <w:rFonts w:ascii="Helvetica" w:hAnsi="Helvetica"/>
                                <w:b/>
                                <w:sz w:val="32"/>
                                <w:szCs w:val="20"/>
                                <w:lang w:val="es-ES"/>
                              </w:rPr>
                            </w:pPr>
                            <w:r w:rsidRPr="00862B53">
                              <w:rPr>
                                <w:rFonts w:ascii="Helvetica" w:hAnsi="Helvetica"/>
                                <w:b/>
                                <w:sz w:val="32"/>
                                <w:szCs w:val="20"/>
                                <w:lang w:val="es-ES"/>
                              </w:rPr>
                              <w:t xml:space="preserve">Este mes, estaremos escondiendo 4 tréboles en cada edificio de VCA. ¡Si encuentra un trébol en su edificio llévelo a la oficina de VCA y recoja su premio! </w:t>
                            </w:r>
                          </w:p>
                          <w:p w14:paraId="7CAECC59" w14:textId="77777777" w:rsidR="00770FFC" w:rsidRPr="00161C62" w:rsidRDefault="00770FFC" w:rsidP="00770FFC">
                            <w:pPr>
                              <w:pStyle w:val="ListParagraph"/>
                              <w:numPr>
                                <w:ilvl w:val="0"/>
                                <w:numId w:val="35"/>
                              </w:numPr>
                              <w:rPr>
                                <w:rFonts w:ascii="Helvetica" w:hAnsi="Helvetica"/>
                                <w:b/>
                                <w:sz w:val="18"/>
                                <w:szCs w:val="18"/>
                                <w:lang w:val="es-ES"/>
                              </w:rPr>
                            </w:pPr>
                            <w:r w:rsidRPr="00161C62">
                              <w:rPr>
                                <w:rFonts w:ascii="Helvetica" w:hAnsi="Helvetica"/>
                                <w:b/>
                                <w:sz w:val="18"/>
                                <w:szCs w:val="18"/>
                                <w:lang w:val="es-ES"/>
                              </w:rPr>
                              <w:t>El trébol que encuentre ser a en su propio edificio.</w:t>
                            </w:r>
                          </w:p>
                          <w:p w14:paraId="58E26A84" w14:textId="77777777" w:rsidR="00770FFC" w:rsidRPr="00161C62" w:rsidRDefault="00770FFC" w:rsidP="00770FFC">
                            <w:pPr>
                              <w:pStyle w:val="ListParagraph"/>
                              <w:numPr>
                                <w:ilvl w:val="0"/>
                                <w:numId w:val="35"/>
                              </w:numPr>
                              <w:rPr>
                                <w:rFonts w:ascii="Helvetica" w:hAnsi="Helvetica"/>
                                <w:b/>
                                <w:sz w:val="18"/>
                                <w:szCs w:val="18"/>
                                <w:lang w:val="es-ES"/>
                              </w:rPr>
                            </w:pPr>
                            <w:r w:rsidRPr="00161C62">
                              <w:rPr>
                                <w:rFonts w:ascii="Helvetica" w:hAnsi="Helvetica"/>
                                <w:b/>
                                <w:sz w:val="18"/>
                                <w:szCs w:val="18"/>
                                <w:lang w:val="es-ES"/>
                              </w:rPr>
                              <w:t>Tiene que ser residente de VCA para reclamar el premio.</w:t>
                            </w:r>
                          </w:p>
                          <w:p w14:paraId="011D3149" w14:textId="2DE139A7" w:rsidR="00770FFC" w:rsidRPr="00161C62" w:rsidRDefault="00770FFC" w:rsidP="00770FFC">
                            <w:pPr>
                              <w:pStyle w:val="ListParagraph"/>
                              <w:numPr>
                                <w:ilvl w:val="0"/>
                                <w:numId w:val="35"/>
                              </w:numPr>
                              <w:rPr>
                                <w:rFonts w:ascii="Helvetica" w:hAnsi="Helvetica"/>
                                <w:b/>
                                <w:sz w:val="18"/>
                                <w:szCs w:val="18"/>
                                <w:lang w:val="es-ES"/>
                              </w:rPr>
                            </w:pPr>
                            <w:r w:rsidRPr="00161C62">
                              <w:rPr>
                                <w:rFonts w:ascii="Helvetica" w:hAnsi="Helvetica"/>
                                <w:b/>
                                <w:sz w:val="18"/>
                                <w:szCs w:val="18"/>
                                <w:lang w:val="es-ES"/>
                              </w:rPr>
                              <w:t>Los tréboles estarán escondidos en cada edificio el</w:t>
                            </w:r>
                            <w:r w:rsidR="00161C62">
                              <w:rPr>
                                <w:rFonts w:ascii="Helvetica" w:hAnsi="Helvetica"/>
                                <w:b/>
                                <w:sz w:val="18"/>
                                <w:szCs w:val="18"/>
                                <w:lang w:val="es-ES"/>
                              </w:rPr>
                              <w:t xml:space="preserve"> 2 </w:t>
                            </w:r>
                            <w:r w:rsidRPr="00161C62">
                              <w:rPr>
                                <w:rFonts w:ascii="Helvetica" w:hAnsi="Helvetica"/>
                                <w:b/>
                                <w:sz w:val="18"/>
                                <w:szCs w:val="18"/>
                                <w:lang w:val="es-ES"/>
                              </w:rPr>
                              <w:t>de marzo.</w:t>
                            </w:r>
                          </w:p>
                          <w:p w14:paraId="57F85D23" w14:textId="77777777" w:rsidR="00770FFC" w:rsidRPr="00161C62" w:rsidRDefault="00770FFC" w:rsidP="00770FFC">
                            <w:pPr>
                              <w:pStyle w:val="ListParagraph"/>
                              <w:numPr>
                                <w:ilvl w:val="0"/>
                                <w:numId w:val="35"/>
                              </w:numPr>
                              <w:rPr>
                                <w:rFonts w:ascii="Helvetica" w:hAnsi="Helvetica"/>
                                <w:b/>
                                <w:sz w:val="18"/>
                                <w:szCs w:val="18"/>
                                <w:lang w:val="es-ES"/>
                              </w:rPr>
                            </w:pPr>
                            <w:r w:rsidRPr="00161C62">
                              <w:rPr>
                                <w:rFonts w:ascii="Helvetica" w:hAnsi="Helvetica"/>
                                <w:b/>
                                <w:sz w:val="18"/>
                                <w:szCs w:val="18"/>
                                <w:lang w:val="es-ES"/>
                              </w:rPr>
                              <w:t>Los tréboles deben entregarse en la oficina antes del 31 de marzo para ganar</w:t>
                            </w:r>
                          </w:p>
                          <w:p w14:paraId="6E19FA94" w14:textId="77777777" w:rsidR="00770FFC" w:rsidRPr="00770FFC" w:rsidRDefault="00770FFC" w:rsidP="00770FFC">
                            <w:pPr>
                              <w:rPr>
                                <w:rFonts w:ascii="Helvetica" w:hAnsi="Helvetica"/>
                                <w:b/>
                                <w:sz w:val="32"/>
                                <w:szCs w:val="20"/>
                                <w:lang w:val="es-ES"/>
                              </w:rPr>
                            </w:pPr>
                          </w:p>
                          <w:p w14:paraId="75AEF686" w14:textId="77777777" w:rsidR="00770FFC" w:rsidRPr="00770FFC" w:rsidRDefault="00770FFC" w:rsidP="00770FFC">
                            <w:pPr>
                              <w:rPr>
                                <w:rFonts w:ascii="Helvetica" w:hAnsi="Helvetica"/>
                                <w:b/>
                                <w:sz w:val="32"/>
                                <w:szCs w:val="20"/>
                                <w:lang w:val="es-ES"/>
                              </w:rPr>
                            </w:pPr>
                          </w:p>
                          <w:p w14:paraId="54346F22" w14:textId="77777777" w:rsidR="00770FFC" w:rsidRPr="00770FFC" w:rsidRDefault="00770FFC" w:rsidP="00770FFC">
                            <w:pPr>
                              <w:rPr>
                                <w:rFonts w:ascii="Helvetica" w:hAnsi="Helvetica"/>
                                <w:b/>
                                <w:sz w:val="32"/>
                                <w:szCs w:val="20"/>
                                <w:lang w:val="es-ES"/>
                              </w:rPr>
                            </w:pPr>
                          </w:p>
                          <w:p w14:paraId="7A986050" w14:textId="77777777" w:rsidR="00770FFC" w:rsidRPr="00770FFC" w:rsidRDefault="00770FFC" w:rsidP="00770FFC">
                            <w:pPr>
                              <w:rPr>
                                <w:rFonts w:ascii="Helvetica" w:hAnsi="Helvetica"/>
                                <w:b/>
                                <w:sz w:val="32"/>
                                <w:szCs w:val="20"/>
                                <w:lang w:val="es-ES"/>
                              </w:rPr>
                            </w:pPr>
                          </w:p>
                          <w:p w14:paraId="42B3CBA8" w14:textId="77777777" w:rsidR="00770FFC" w:rsidRPr="00770FFC" w:rsidRDefault="00770FFC" w:rsidP="00770FFC">
                            <w:pPr>
                              <w:rPr>
                                <w:rFonts w:ascii="Helvetica" w:hAnsi="Helvetica"/>
                                <w:b/>
                                <w:sz w:val="32"/>
                                <w:szCs w:val="20"/>
                                <w:lang w:val="es-ES"/>
                              </w:rPr>
                            </w:pPr>
                          </w:p>
                          <w:p w14:paraId="0698C9C5" w14:textId="77777777" w:rsidR="00770FFC" w:rsidRPr="00232F33" w:rsidRDefault="00770FFC" w:rsidP="00770FFC">
                            <w:pPr>
                              <w:rPr>
                                <w:rFonts w:ascii="Helvetica" w:hAnsi="Helvetica"/>
                                <w:i/>
                                <w:szCs w:val="20"/>
                              </w:rPr>
                            </w:pPr>
                            <w:r>
                              <w:rPr>
                                <w:rFonts w:ascii="Helvetica" w:hAnsi="Helvetica"/>
                                <w:i/>
                                <w:szCs w:val="20"/>
                              </w:rPr>
                              <w:t>C</w:t>
                            </w:r>
                          </w:p>
                        </w:txbxContent>
                      </wps:txbx>
                      <wps:bodyPr rot="0" vert="horz" wrap="square" lIns="45720" tIns="45720" rIns="4572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15F741" id="_x0000_s1038" type="#_x0000_t202" style="position:absolute;margin-left:-16.7pt;margin-top:29.7pt;width:349.5pt;height:236.55pt;z-index:251795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" filled="f" strokecolor="black [3213]" strokeweight=".25pt">
                <v:textbox inset="3.6pt,,3.6pt">
                  <w:txbxContent>
                    <w:p w14:paraId="7E306554" w14:textId="77777777" w:rsidR="00770FFC" w:rsidRPr="00862B53" w:rsidRDefault="00770FFC" w:rsidP="00770FFC">
                      <w:pPr>
                        <w:rPr>
                          <w:rFonts w:ascii="Helvetica" w:hAnsi="Helvetica"/>
                          <w:b/>
                          <w:sz w:val="38"/>
                          <w:szCs w:val="20"/>
                          <w:u w:val="single"/>
                          <w:lang w:val="es-ES"/>
                        </w:rPr>
                      </w:pPr>
                      <w:r w:rsidRPr="00862B53">
                        <w:rPr>
                          <w:rFonts w:ascii="Helvetica" w:hAnsi="Helvetica"/>
                          <w:b/>
                          <w:sz w:val="38"/>
                          <w:szCs w:val="20"/>
                          <w:u w:val="single"/>
                          <w:lang w:val="es-ES"/>
                        </w:rPr>
                        <w:t xml:space="preserve">EVENTO DE LA COMUNIDAD – </w:t>
                      </w:r>
                    </w:p>
                    <w:p w14:paraId="21AC5163" w14:textId="77777777" w:rsidR="00770FFC" w:rsidRPr="00862B53" w:rsidRDefault="00770FFC" w:rsidP="00770FFC">
                      <w:pPr>
                        <w:rPr>
                          <w:rFonts w:ascii="Helvetica" w:hAnsi="Helvetica"/>
                          <w:b/>
                          <w:i/>
                          <w:sz w:val="32"/>
                          <w:szCs w:val="20"/>
                          <w:lang w:val="es-ES"/>
                        </w:rPr>
                      </w:pPr>
                      <w:r w:rsidRPr="00862B53">
                        <w:rPr>
                          <w:rFonts w:ascii="Helvetica" w:hAnsi="Helvetica"/>
                          <w:b/>
                          <w:i/>
                          <w:sz w:val="32"/>
                          <w:szCs w:val="20"/>
                          <w:lang w:val="es-ES"/>
                        </w:rPr>
                        <w:t>¡Encuentre los tréboles escondidos y gane un premio sorpresa!</w:t>
                      </w:r>
                    </w:p>
                    <w:p w14:paraId="22CF103D" w14:textId="77777777" w:rsidR="00770FFC" w:rsidRPr="00862B53" w:rsidRDefault="00770FFC" w:rsidP="00770FFC">
                      <w:pPr>
                        <w:rPr>
                          <w:rFonts w:ascii="Helvetica" w:hAnsi="Helvetica"/>
                          <w:b/>
                          <w:sz w:val="32"/>
                          <w:szCs w:val="20"/>
                          <w:lang w:val="es-ES"/>
                        </w:rPr>
                      </w:pPr>
                      <w:r w:rsidRPr="00862B53">
                        <w:rPr>
                          <w:rFonts w:ascii="Helvetica" w:hAnsi="Helvetica"/>
                          <w:b/>
                          <w:sz w:val="32"/>
                          <w:szCs w:val="20"/>
                          <w:lang w:val="es-ES"/>
                        </w:rPr>
                        <w:t xml:space="preserve">Este mes, estaremos escondiendo 4 tréboles en cada edificio de VCA. ¡Si encuentra un trébol en su edificio llévelo a la oficina de VCA y recoja su premio! </w:t>
                      </w:r>
                    </w:p>
                    <w:p w14:paraId="7CAECC59" w14:textId="77777777" w:rsidR="00770FFC" w:rsidRPr="00161C62" w:rsidRDefault="00770FFC" w:rsidP="00770FFC">
                      <w:pPr>
                        <w:pStyle w:val="ListParagraph"/>
                        <w:numPr>
                          <w:ilvl w:val="0"/>
                          <w:numId w:val="35"/>
                        </w:numPr>
                        <w:rPr>
                          <w:rFonts w:ascii="Helvetica" w:hAnsi="Helvetica"/>
                          <w:b/>
                          <w:sz w:val="18"/>
                          <w:szCs w:val="18"/>
                          <w:lang w:val="es-ES"/>
                        </w:rPr>
                      </w:pPr>
                      <w:r w:rsidRPr="00161C62">
                        <w:rPr>
                          <w:rFonts w:ascii="Helvetica" w:hAnsi="Helvetica"/>
                          <w:b/>
                          <w:sz w:val="18"/>
                          <w:szCs w:val="18"/>
                          <w:lang w:val="es-ES"/>
                        </w:rPr>
                        <w:t>El trébol que encuentre ser a en su propio edificio.</w:t>
                      </w:r>
                    </w:p>
                    <w:p w14:paraId="58E26A84" w14:textId="77777777" w:rsidR="00770FFC" w:rsidRPr="00161C62" w:rsidRDefault="00770FFC" w:rsidP="00770FFC">
                      <w:pPr>
                        <w:pStyle w:val="ListParagraph"/>
                        <w:numPr>
                          <w:ilvl w:val="0"/>
                          <w:numId w:val="35"/>
                        </w:numPr>
                        <w:rPr>
                          <w:rFonts w:ascii="Helvetica" w:hAnsi="Helvetica"/>
                          <w:b/>
                          <w:sz w:val="18"/>
                          <w:szCs w:val="18"/>
                          <w:lang w:val="es-ES"/>
                        </w:rPr>
                      </w:pPr>
                      <w:r w:rsidRPr="00161C62">
                        <w:rPr>
                          <w:rFonts w:ascii="Helvetica" w:hAnsi="Helvetica"/>
                          <w:b/>
                          <w:sz w:val="18"/>
                          <w:szCs w:val="18"/>
                          <w:lang w:val="es-ES"/>
                        </w:rPr>
                        <w:t>Tiene que ser residente de VCA para reclamar el premio.</w:t>
                      </w:r>
                    </w:p>
                    <w:p w14:paraId="011D3149" w14:textId="2DE139A7" w:rsidR="00770FFC" w:rsidRPr="00161C62" w:rsidRDefault="00770FFC" w:rsidP="00770FFC">
                      <w:pPr>
                        <w:pStyle w:val="ListParagraph"/>
                        <w:numPr>
                          <w:ilvl w:val="0"/>
                          <w:numId w:val="35"/>
                        </w:numPr>
                        <w:rPr>
                          <w:rFonts w:ascii="Helvetica" w:hAnsi="Helvetica"/>
                          <w:b/>
                          <w:sz w:val="18"/>
                          <w:szCs w:val="18"/>
                          <w:lang w:val="es-ES"/>
                        </w:rPr>
                      </w:pPr>
                      <w:r w:rsidRPr="00161C62">
                        <w:rPr>
                          <w:rFonts w:ascii="Helvetica" w:hAnsi="Helvetica"/>
                          <w:b/>
                          <w:sz w:val="18"/>
                          <w:szCs w:val="18"/>
                          <w:lang w:val="es-ES"/>
                        </w:rPr>
                        <w:t>Los tréboles estarán escondidos en cada edificio el</w:t>
                      </w:r>
                      <w:r w:rsidR="00161C62">
                        <w:rPr>
                          <w:rFonts w:ascii="Helvetica" w:hAnsi="Helvetica"/>
                          <w:b/>
                          <w:sz w:val="18"/>
                          <w:szCs w:val="18"/>
                          <w:lang w:val="es-ES"/>
                        </w:rPr>
                        <w:t xml:space="preserve"> 2 </w:t>
                      </w:r>
                      <w:r w:rsidRPr="00161C62">
                        <w:rPr>
                          <w:rFonts w:ascii="Helvetica" w:hAnsi="Helvetica"/>
                          <w:b/>
                          <w:sz w:val="18"/>
                          <w:szCs w:val="18"/>
                          <w:lang w:val="es-ES"/>
                        </w:rPr>
                        <w:t>de marzo.</w:t>
                      </w:r>
                    </w:p>
                    <w:p w14:paraId="57F85D23" w14:textId="77777777" w:rsidR="00770FFC" w:rsidRPr="00161C62" w:rsidRDefault="00770FFC" w:rsidP="00770FFC">
                      <w:pPr>
                        <w:pStyle w:val="ListParagraph"/>
                        <w:numPr>
                          <w:ilvl w:val="0"/>
                          <w:numId w:val="35"/>
                        </w:numPr>
                        <w:rPr>
                          <w:rFonts w:ascii="Helvetica" w:hAnsi="Helvetica"/>
                          <w:b/>
                          <w:sz w:val="18"/>
                          <w:szCs w:val="18"/>
                          <w:lang w:val="es-ES"/>
                        </w:rPr>
                      </w:pPr>
                      <w:r w:rsidRPr="00161C62">
                        <w:rPr>
                          <w:rFonts w:ascii="Helvetica" w:hAnsi="Helvetica"/>
                          <w:b/>
                          <w:sz w:val="18"/>
                          <w:szCs w:val="18"/>
                          <w:lang w:val="es-ES"/>
                        </w:rPr>
                        <w:t>Los tréboles deben entregarse en la oficina antes del 31 de marzo para ganar</w:t>
                      </w:r>
                    </w:p>
                    <w:p w14:paraId="6E19FA94" w14:textId="77777777" w:rsidR="00770FFC" w:rsidRPr="00770FFC" w:rsidRDefault="00770FFC" w:rsidP="00770FFC">
                      <w:pPr>
                        <w:rPr>
                          <w:rFonts w:ascii="Helvetica" w:hAnsi="Helvetica"/>
                          <w:b/>
                          <w:sz w:val="32"/>
                          <w:szCs w:val="20"/>
                          <w:lang w:val="es-ES"/>
                        </w:rPr>
                      </w:pPr>
                    </w:p>
                    <w:p w14:paraId="75AEF686" w14:textId="77777777" w:rsidR="00770FFC" w:rsidRPr="00770FFC" w:rsidRDefault="00770FFC" w:rsidP="00770FFC">
                      <w:pPr>
                        <w:rPr>
                          <w:rFonts w:ascii="Helvetica" w:hAnsi="Helvetica"/>
                          <w:b/>
                          <w:sz w:val="32"/>
                          <w:szCs w:val="20"/>
                          <w:lang w:val="es-ES"/>
                        </w:rPr>
                      </w:pPr>
                    </w:p>
                    <w:p w14:paraId="54346F22" w14:textId="77777777" w:rsidR="00770FFC" w:rsidRPr="00770FFC" w:rsidRDefault="00770FFC" w:rsidP="00770FFC">
                      <w:pPr>
                        <w:rPr>
                          <w:rFonts w:ascii="Helvetica" w:hAnsi="Helvetica"/>
                          <w:b/>
                          <w:sz w:val="32"/>
                          <w:szCs w:val="20"/>
                          <w:lang w:val="es-ES"/>
                        </w:rPr>
                      </w:pPr>
                    </w:p>
                    <w:p w14:paraId="7A986050" w14:textId="77777777" w:rsidR="00770FFC" w:rsidRPr="00770FFC" w:rsidRDefault="00770FFC" w:rsidP="00770FFC">
                      <w:pPr>
                        <w:rPr>
                          <w:rFonts w:ascii="Helvetica" w:hAnsi="Helvetica"/>
                          <w:b/>
                          <w:sz w:val="32"/>
                          <w:szCs w:val="20"/>
                          <w:lang w:val="es-ES"/>
                        </w:rPr>
                      </w:pPr>
                    </w:p>
                    <w:p w14:paraId="42B3CBA8" w14:textId="77777777" w:rsidR="00770FFC" w:rsidRPr="00770FFC" w:rsidRDefault="00770FFC" w:rsidP="00770FFC">
                      <w:pPr>
                        <w:rPr>
                          <w:rFonts w:ascii="Helvetica" w:hAnsi="Helvetica"/>
                          <w:b/>
                          <w:sz w:val="32"/>
                          <w:szCs w:val="20"/>
                          <w:lang w:val="es-ES"/>
                        </w:rPr>
                      </w:pPr>
                    </w:p>
                    <w:p w14:paraId="0698C9C5" w14:textId="77777777" w:rsidR="00770FFC" w:rsidRPr="00232F33" w:rsidRDefault="00770FFC" w:rsidP="00770FFC">
                      <w:pPr>
                        <w:rPr>
                          <w:rFonts w:ascii="Helvetica" w:hAnsi="Helvetica"/>
                          <w:i/>
                          <w:szCs w:val="20"/>
                        </w:rPr>
                      </w:pPr>
                      <w:r>
                        <w:rPr>
                          <w:rFonts w:ascii="Helvetica" w:hAnsi="Helvetica"/>
                          <w:i/>
                          <w:szCs w:val="20"/>
                        </w:rPr>
                        <w:t>C</w:t>
                      </w:r>
                    </w:p>
                  </w:txbxContent>
                </v:textbox>
              </v:shape>
            </w:pict>
          </mc:Fallback>
        </mc:AlternateContent>
      </w:r>
      <w:r w:rsidR="006031E8" w:rsidRPr="00D373C0">
        <w:rPr>
          <w:noProof/>
          <w:lang w:val="es-ES"/>
        </w:rPr>
        <mc:AlternateContent>
          <mc:Choice Requires="wps">
            <w:drawing>
              <wp:anchor distT="0" distB="0" distL="114300" distR="114300" simplePos="0" relativeHeight="251800064" behindDoc="0" locked="0" layoutInCell="1" allowOverlap="1" wp14:anchorId="18011687" wp14:editId="799708DF">
                <wp:simplePos x="0" y="0"/>
                <wp:positionH relativeFrom="margin">
                  <wp:posOffset>-424815</wp:posOffset>
                </wp:positionH>
                <wp:positionV relativeFrom="bottomMargin">
                  <wp:posOffset>121920</wp:posOffset>
                </wp:positionV>
                <wp:extent cx="2090420" cy="709930"/>
                <wp:effectExtent l="0" t="0" r="17780" b="13970"/>
                <wp:wrapSquare wrapText="bothSides"/>
                <wp:docPr id="50" name="Text Box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90420" cy="7099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0A3EA6" w14:textId="655241AB" w:rsidR="00490E48" w:rsidRPr="001A4CAC" w:rsidRDefault="00161C62" w:rsidP="00490E48">
                            <w:pPr>
                              <w:pStyle w:val="ListParagraph"/>
                              <w:ind w:left="0"/>
                              <w:jc w:val="center"/>
                              <w:rPr>
                                <w:sz w:val="18"/>
                                <w:lang w:val="es-ES"/>
                              </w:rPr>
                            </w:pPr>
                            <w:r w:rsidRPr="00161C62">
                              <w:rPr>
                                <w:sz w:val="21"/>
                                <w:szCs w:val="21"/>
                                <w:lang w:val="es-ES"/>
                              </w:rPr>
                              <w:t xml:space="preserve">Que la buena suerte de esta celebración </w:t>
                            </w:r>
                            <w:proofErr w:type="gramStart"/>
                            <w:r w:rsidR="00D373C0">
                              <w:rPr>
                                <w:sz w:val="21"/>
                                <w:szCs w:val="21"/>
                                <w:lang w:val="es-ES"/>
                              </w:rPr>
                              <w:t>I</w:t>
                            </w:r>
                            <w:r w:rsidRPr="00161C62">
                              <w:rPr>
                                <w:sz w:val="21"/>
                                <w:szCs w:val="21"/>
                                <w:lang w:val="es-ES"/>
                              </w:rPr>
                              <w:t>rlandesa</w:t>
                            </w:r>
                            <w:proofErr w:type="gramEnd"/>
                            <w:r w:rsidRPr="00161C62">
                              <w:rPr>
                                <w:sz w:val="21"/>
                                <w:szCs w:val="21"/>
                                <w:lang w:val="es-ES"/>
                              </w:rPr>
                              <w:t xml:space="preserve"> llegue a sus hogares</w:t>
                            </w:r>
                            <w:r>
                              <w:rPr>
                                <w:sz w:val="18"/>
                                <w:lang w:val="es-ES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011687" id="_x0000_s1039" type="#_x0000_t202" style="position:absolute;margin-left:-33.45pt;margin-top:9.6pt;width:164.6pt;height:55.9pt;z-index:2518000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">
                <v:textbox>
                  <w:txbxContent>
                    <w:p w14:paraId="600A3EA6" w14:textId="655241AB" w:rsidR="00490E48" w:rsidRPr="001A4CAC" w:rsidRDefault="00161C62" w:rsidP="00490E48">
                      <w:pPr>
                        <w:pStyle w:val="ListParagraph"/>
                        <w:ind w:left="0"/>
                        <w:jc w:val="center"/>
                        <w:rPr>
                          <w:sz w:val="18"/>
                          <w:lang w:val="es-ES"/>
                        </w:rPr>
                      </w:pPr>
                      <w:r w:rsidRPr="00161C62">
                        <w:rPr>
                          <w:sz w:val="21"/>
                          <w:szCs w:val="21"/>
                          <w:lang w:val="es-ES"/>
                        </w:rPr>
                        <w:t xml:space="preserve">Que la buena suerte de esta celebración </w:t>
                      </w:r>
                      <w:proofErr w:type="gramStart"/>
                      <w:r w:rsidR="00D373C0">
                        <w:rPr>
                          <w:sz w:val="21"/>
                          <w:szCs w:val="21"/>
                          <w:lang w:val="es-ES"/>
                        </w:rPr>
                        <w:t>I</w:t>
                      </w:r>
                      <w:r w:rsidRPr="00161C62">
                        <w:rPr>
                          <w:sz w:val="21"/>
                          <w:szCs w:val="21"/>
                          <w:lang w:val="es-ES"/>
                        </w:rPr>
                        <w:t>rlandesa</w:t>
                      </w:r>
                      <w:proofErr w:type="gramEnd"/>
                      <w:r w:rsidRPr="00161C62">
                        <w:rPr>
                          <w:sz w:val="21"/>
                          <w:szCs w:val="21"/>
                          <w:lang w:val="es-ES"/>
                        </w:rPr>
                        <w:t xml:space="preserve"> llegue a sus hogares</w:t>
                      </w:r>
                      <w:r>
                        <w:rPr>
                          <w:sz w:val="18"/>
                          <w:lang w:val="es-ES"/>
                        </w:rPr>
                        <w:t>.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6031E8" w:rsidRPr="00D373C0">
        <w:rPr>
          <w:noProof/>
          <w:lang w:val="es-ES"/>
        </w:rPr>
        <mc:AlternateContent>
          <mc:Choice Requires="wps">
            <w:drawing>
              <wp:anchor distT="0" distB="0" distL="114300" distR="114300" simplePos="0" relativeHeight="251798016" behindDoc="0" locked="0" layoutInCell="1" allowOverlap="1" wp14:anchorId="6B918452" wp14:editId="35EC49E5">
                <wp:simplePos x="0" y="0"/>
                <wp:positionH relativeFrom="margin">
                  <wp:posOffset>-408305</wp:posOffset>
                </wp:positionH>
                <wp:positionV relativeFrom="margin">
                  <wp:posOffset>5372100</wp:posOffset>
                </wp:positionV>
                <wp:extent cx="2090420" cy="2930525"/>
                <wp:effectExtent l="0" t="0" r="17780" b="15875"/>
                <wp:wrapSquare wrapText="bothSides"/>
                <wp:docPr id="49" name="Text Box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90420" cy="2930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3FFDC0" w14:textId="038EE946" w:rsidR="006031E8" w:rsidRPr="00D373C0" w:rsidRDefault="00D373C0" w:rsidP="006031E8">
                            <w:pPr>
                              <w:pStyle w:val="ListParagraph"/>
                              <w:ind w:left="0"/>
                              <w:jc w:val="center"/>
                              <w:rPr>
                                <w:u w:val="single"/>
                                <w:lang w:val="es-ES"/>
                              </w:rPr>
                            </w:pPr>
                            <w:r w:rsidRPr="00D373C0">
                              <w:rPr>
                                <w:u w:val="single"/>
                                <w:lang w:val="es-ES"/>
                              </w:rPr>
                              <w:t>¿Sabia Ud.?</w:t>
                            </w:r>
                          </w:p>
                          <w:p w14:paraId="2FF66872" w14:textId="6DCD6847" w:rsidR="006031E8" w:rsidRPr="00D373C0" w:rsidRDefault="006031E8" w:rsidP="006031E8">
                            <w:pPr>
                              <w:rPr>
                                <w:sz w:val="20"/>
                                <w:szCs w:val="20"/>
                                <w:lang w:val="es-ES"/>
                              </w:rPr>
                            </w:pPr>
                            <w:r w:rsidRPr="00D373C0">
                              <w:rPr>
                                <w:sz w:val="20"/>
                                <w:szCs w:val="20"/>
                                <w:lang w:val="es-ES"/>
                              </w:rPr>
                              <w:t>Cuidado del triturador de basura:</w:t>
                            </w:r>
                          </w:p>
                          <w:p w14:paraId="1B11B203" w14:textId="4700023D" w:rsidR="006031E8" w:rsidRPr="00D373C0" w:rsidRDefault="006031E8" w:rsidP="006031E8">
                            <w:pPr>
                              <w:pStyle w:val="ListParagraph"/>
                              <w:numPr>
                                <w:ilvl w:val="0"/>
                                <w:numId w:val="36"/>
                              </w:numPr>
                              <w:rPr>
                                <w:sz w:val="20"/>
                                <w:szCs w:val="20"/>
                                <w:lang w:val="es-ES"/>
                              </w:rPr>
                            </w:pPr>
                            <w:r w:rsidRPr="00D373C0">
                              <w:rPr>
                                <w:sz w:val="20"/>
                                <w:szCs w:val="20"/>
                                <w:lang w:val="es-ES"/>
                              </w:rPr>
                              <w:t xml:space="preserve">Usarlo </w:t>
                            </w:r>
                            <w:r w:rsidR="00D373C0" w:rsidRPr="00D373C0">
                              <w:rPr>
                                <w:sz w:val="20"/>
                                <w:szCs w:val="20"/>
                                <w:lang w:val="es-ES"/>
                              </w:rPr>
                              <w:t>cada cierto día</w:t>
                            </w:r>
                            <w:r w:rsidRPr="00D373C0">
                              <w:rPr>
                                <w:sz w:val="20"/>
                                <w:szCs w:val="20"/>
                                <w:lang w:val="es-ES"/>
                              </w:rPr>
                              <w:t xml:space="preserve"> con agua </w:t>
                            </w:r>
                            <w:r w:rsidR="00D373C0" w:rsidRPr="00D373C0">
                              <w:rPr>
                                <w:sz w:val="20"/>
                                <w:szCs w:val="20"/>
                                <w:lang w:val="es-ES"/>
                              </w:rPr>
                              <w:t>fría</w:t>
                            </w:r>
                            <w:r w:rsidRPr="00D373C0">
                              <w:rPr>
                                <w:sz w:val="20"/>
                                <w:szCs w:val="20"/>
                                <w:lang w:val="es-ES"/>
                              </w:rPr>
                              <w:t>.</w:t>
                            </w:r>
                          </w:p>
                          <w:p w14:paraId="10E6D357" w14:textId="215DED3D" w:rsidR="006031E8" w:rsidRPr="00D373C0" w:rsidRDefault="006031E8" w:rsidP="006031E8">
                            <w:pPr>
                              <w:pStyle w:val="ListParagraph"/>
                              <w:numPr>
                                <w:ilvl w:val="0"/>
                                <w:numId w:val="36"/>
                              </w:numPr>
                              <w:rPr>
                                <w:sz w:val="20"/>
                                <w:szCs w:val="20"/>
                                <w:lang w:val="es-ES"/>
                              </w:rPr>
                            </w:pPr>
                            <w:r w:rsidRPr="00D373C0">
                              <w:rPr>
                                <w:sz w:val="20"/>
                                <w:szCs w:val="20"/>
                                <w:lang w:val="es-ES"/>
                              </w:rPr>
                              <w:t xml:space="preserve">Combata los malos olores con agua </w:t>
                            </w:r>
                            <w:r w:rsidR="00D373C0" w:rsidRPr="00D373C0">
                              <w:rPr>
                                <w:sz w:val="20"/>
                                <w:szCs w:val="20"/>
                                <w:lang w:val="es-ES"/>
                              </w:rPr>
                              <w:t>tibia (No</w:t>
                            </w:r>
                            <w:r w:rsidRPr="00D373C0">
                              <w:rPr>
                                <w:sz w:val="20"/>
                                <w:szCs w:val="20"/>
                                <w:lang w:val="es-ES"/>
                              </w:rPr>
                              <w:t xml:space="preserve"> caliente con el zumo del </w:t>
                            </w:r>
                            <w:r w:rsidR="00D373C0" w:rsidRPr="00D373C0">
                              <w:rPr>
                                <w:sz w:val="20"/>
                                <w:szCs w:val="20"/>
                                <w:lang w:val="es-ES"/>
                              </w:rPr>
                              <w:t>limón</w:t>
                            </w:r>
                            <w:r w:rsidRPr="00D373C0">
                              <w:rPr>
                                <w:sz w:val="20"/>
                                <w:szCs w:val="20"/>
                                <w:lang w:val="es-ES"/>
                              </w:rPr>
                              <w:t>.</w:t>
                            </w:r>
                          </w:p>
                          <w:p w14:paraId="50EBC53D" w14:textId="77777777" w:rsidR="006031E8" w:rsidRPr="00D373C0" w:rsidRDefault="006031E8" w:rsidP="006031E8">
                            <w:pPr>
                              <w:pStyle w:val="ListParagraph"/>
                              <w:numPr>
                                <w:ilvl w:val="0"/>
                                <w:numId w:val="36"/>
                              </w:numPr>
                              <w:rPr>
                                <w:sz w:val="20"/>
                                <w:szCs w:val="20"/>
                                <w:lang w:val="es-ES"/>
                              </w:rPr>
                            </w:pPr>
                            <w:r w:rsidRPr="00D373C0">
                              <w:rPr>
                                <w:sz w:val="20"/>
                                <w:szCs w:val="20"/>
                                <w:lang w:val="es-ES"/>
                              </w:rPr>
                              <w:t>No ponga agua caliente cuando se atore.</w:t>
                            </w:r>
                          </w:p>
                          <w:p w14:paraId="6465A9AD" w14:textId="6FFA0D51" w:rsidR="006031E8" w:rsidRPr="00D373C0" w:rsidRDefault="006031E8" w:rsidP="006031E8">
                            <w:pPr>
                              <w:pStyle w:val="ListParagraph"/>
                              <w:numPr>
                                <w:ilvl w:val="0"/>
                                <w:numId w:val="36"/>
                              </w:numPr>
                              <w:rPr>
                                <w:lang w:val="es-ES"/>
                              </w:rPr>
                            </w:pPr>
                            <w:r w:rsidRPr="00D373C0">
                              <w:rPr>
                                <w:sz w:val="20"/>
                                <w:szCs w:val="20"/>
                                <w:lang w:val="es-ES"/>
                              </w:rPr>
                              <w:t xml:space="preserve">Limpie cada dos semanas con cubos de </w:t>
                            </w:r>
                            <w:r w:rsidR="00D373C0" w:rsidRPr="00D373C0">
                              <w:rPr>
                                <w:sz w:val="20"/>
                                <w:szCs w:val="20"/>
                                <w:lang w:val="es-ES"/>
                              </w:rPr>
                              <w:t>hielo,</w:t>
                            </w:r>
                            <w:r w:rsidRPr="00D373C0">
                              <w:rPr>
                                <w:sz w:val="20"/>
                                <w:szCs w:val="20"/>
                                <w:lang w:val="es-ES"/>
                              </w:rPr>
                              <w:t xml:space="preserve"> una taza de sal cristalina y </w:t>
                            </w:r>
                            <w:r w:rsidR="00D373C0" w:rsidRPr="00D373C0">
                              <w:rPr>
                                <w:sz w:val="20"/>
                                <w:szCs w:val="20"/>
                                <w:lang w:val="es-ES"/>
                              </w:rPr>
                              <w:t>hágalo</w:t>
                            </w:r>
                            <w:r w:rsidRPr="00D373C0">
                              <w:rPr>
                                <w:sz w:val="20"/>
                                <w:szCs w:val="20"/>
                                <w:lang w:val="es-ES"/>
                              </w:rPr>
                              <w:t xml:space="preserve"> </w:t>
                            </w:r>
                            <w:r w:rsidR="00D373C0" w:rsidRPr="00D373C0">
                              <w:rPr>
                                <w:sz w:val="20"/>
                                <w:szCs w:val="20"/>
                                <w:lang w:val="es-ES"/>
                              </w:rPr>
                              <w:t>funcionar</w:t>
                            </w:r>
                            <w:r w:rsidRPr="00D373C0">
                              <w:rPr>
                                <w:sz w:val="20"/>
                                <w:szCs w:val="20"/>
                                <w:lang w:val="es-ES"/>
                              </w:rPr>
                              <w:t xml:space="preserve"> p</w:t>
                            </w:r>
                            <w:r w:rsidR="00D373C0">
                              <w:rPr>
                                <w:sz w:val="20"/>
                                <w:szCs w:val="20"/>
                                <w:lang w:val="es-ES"/>
                              </w:rPr>
                              <w:t>o</w:t>
                            </w:r>
                            <w:r w:rsidRPr="00D373C0">
                              <w:rPr>
                                <w:sz w:val="20"/>
                                <w:szCs w:val="20"/>
                                <w:lang w:val="es-ES"/>
                              </w:rPr>
                              <w:t>r unos minutos.</w:t>
                            </w:r>
                          </w:p>
                          <w:p w14:paraId="4906EC02" w14:textId="1FCD95ED" w:rsidR="00B02CC6" w:rsidRPr="006A3D40" w:rsidRDefault="00B02CC6" w:rsidP="00B02CC6">
                            <w:pPr>
                              <w:pStyle w:val="ListParagraph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918452" id="_x0000_s1040" type="#_x0000_t202" style="position:absolute;margin-left:-32.15pt;margin-top:423pt;width:164.6pt;height:230.75pt;z-index:2517980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">
                <v:textbox>
                  <w:txbxContent>
                    <w:p w14:paraId="163FFDC0" w14:textId="038EE946" w:rsidR="006031E8" w:rsidRPr="00D373C0" w:rsidRDefault="00D373C0" w:rsidP="006031E8">
                      <w:pPr>
                        <w:pStyle w:val="ListParagraph"/>
                        <w:ind w:left="0"/>
                        <w:jc w:val="center"/>
                        <w:rPr>
                          <w:u w:val="single"/>
                          <w:lang w:val="es-ES"/>
                        </w:rPr>
                      </w:pPr>
                      <w:r w:rsidRPr="00D373C0">
                        <w:rPr>
                          <w:u w:val="single"/>
                          <w:lang w:val="es-ES"/>
                        </w:rPr>
                        <w:t>¿Sabia Ud.?</w:t>
                      </w:r>
                    </w:p>
                    <w:p w14:paraId="2FF66872" w14:textId="6DCD6847" w:rsidR="006031E8" w:rsidRPr="00D373C0" w:rsidRDefault="006031E8" w:rsidP="006031E8">
                      <w:pPr>
                        <w:rPr>
                          <w:sz w:val="20"/>
                          <w:szCs w:val="20"/>
                          <w:lang w:val="es-ES"/>
                        </w:rPr>
                      </w:pPr>
                      <w:r w:rsidRPr="00D373C0">
                        <w:rPr>
                          <w:sz w:val="20"/>
                          <w:szCs w:val="20"/>
                          <w:lang w:val="es-ES"/>
                        </w:rPr>
                        <w:t>Cuidado del triturador de basura:</w:t>
                      </w:r>
                    </w:p>
                    <w:p w14:paraId="1B11B203" w14:textId="4700023D" w:rsidR="006031E8" w:rsidRPr="00D373C0" w:rsidRDefault="006031E8" w:rsidP="006031E8">
                      <w:pPr>
                        <w:pStyle w:val="ListParagraph"/>
                        <w:numPr>
                          <w:ilvl w:val="0"/>
                          <w:numId w:val="36"/>
                        </w:numPr>
                        <w:rPr>
                          <w:sz w:val="20"/>
                          <w:szCs w:val="20"/>
                          <w:lang w:val="es-ES"/>
                        </w:rPr>
                      </w:pPr>
                      <w:r w:rsidRPr="00D373C0">
                        <w:rPr>
                          <w:sz w:val="20"/>
                          <w:szCs w:val="20"/>
                          <w:lang w:val="es-ES"/>
                        </w:rPr>
                        <w:t xml:space="preserve">Usarlo </w:t>
                      </w:r>
                      <w:r w:rsidR="00D373C0" w:rsidRPr="00D373C0">
                        <w:rPr>
                          <w:sz w:val="20"/>
                          <w:szCs w:val="20"/>
                          <w:lang w:val="es-ES"/>
                        </w:rPr>
                        <w:t>cada cierto día</w:t>
                      </w:r>
                      <w:r w:rsidRPr="00D373C0">
                        <w:rPr>
                          <w:sz w:val="20"/>
                          <w:szCs w:val="20"/>
                          <w:lang w:val="es-ES"/>
                        </w:rPr>
                        <w:t xml:space="preserve"> con agua </w:t>
                      </w:r>
                      <w:r w:rsidR="00D373C0" w:rsidRPr="00D373C0">
                        <w:rPr>
                          <w:sz w:val="20"/>
                          <w:szCs w:val="20"/>
                          <w:lang w:val="es-ES"/>
                        </w:rPr>
                        <w:t>fría</w:t>
                      </w:r>
                      <w:r w:rsidRPr="00D373C0">
                        <w:rPr>
                          <w:sz w:val="20"/>
                          <w:szCs w:val="20"/>
                          <w:lang w:val="es-ES"/>
                        </w:rPr>
                        <w:t>.</w:t>
                      </w:r>
                    </w:p>
                    <w:p w14:paraId="10E6D357" w14:textId="215DED3D" w:rsidR="006031E8" w:rsidRPr="00D373C0" w:rsidRDefault="006031E8" w:rsidP="006031E8">
                      <w:pPr>
                        <w:pStyle w:val="ListParagraph"/>
                        <w:numPr>
                          <w:ilvl w:val="0"/>
                          <w:numId w:val="36"/>
                        </w:numPr>
                        <w:rPr>
                          <w:sz w:val="20"/>
                          <w:szCs w:val="20"/>
                          <w:lang w:val="es-ES"/>
                        </w:rPr>
                      </w:pPr>
                      <w:r w:rsidRPr="00D373C0">
                        <w:rPr>
                          <w:sz w:val="20"/>
                          <w:szCs w:val="20"/>
                          <w:lang w:val="es-ES"/>
                        </w:rPr>
                        <w:t xml:space="preserve">Combata los malos olores con agua </w:t>
                      </w:r>
                      <w:r w:rsidR="00D373C0" w:rsidRPr="00D373C0">
                        <w:rPr>
                          <w:sz w:val="20"/>
                          <w:szCs w:val="20"/>
                          <w:lang w:val="es-ES"/>
                        </w:rPr>
                        <w:t>tibia (No</w:t>
                      </w:r>
                      <w:r w:rsidRPr="00D373C0">
                        <w:rPr>
                          <w:sz w:val="20"/>
                          <w:szCs w:val="20"/>
                          <w:lang w:val="es-ES"/>
                        </w:rPr>
                        <w:t xml:space="preserve"> caliente con el zumo del </w:t>
                      </w:r>
                      <w:r w:rsidR="00D373C0" w:rsidRPr="00D373C0">
                        <w:rPr>
                          <w:sz w:val="20"/>
                          <w:szCs w:val="20"/>
                          <w:lang w:val="es-ES"/>
                        </w:rPr>
                        <w:t>limón</w:t>
                      </w:r>
                      <w:r w:rsidRPr="00D373C0">
                        <w:rPr>
                          <w:sz w:val="20"/>
                          <w:szCs w:val="20"/>
                          <w:lang w:val="es-ES"/>
                        </w:rPr>
                        <w:t>.</w:t>
                      </w:r>
                    </w:p>
                    <w:p w14:paraId="50EBC53D" w14:textId="77777777" w:rsidR="006031E8" w:rsidRPr="00D373C0" w:rsidRDefault="006031E8" w:rsidP="006031E8">
                      <w:pPr>
                        <w:pStyle w:val="ListParagraph"/>
                        <w:numPr>
                          <w:ilvl w:val="0"/>
                          <w:numId w:val="36"/>
                        </w:numPr>
                        <w:rPr>
                          <w:sz w:val="20"/>
                          <w:szCs w:val="20"/>
                          <w:lang w:val="es-ES"/>
                        </w:rPr>
                      </w:pPr>
                      <w:r w:rsidRPr="00D373C0">
                        <w:rPr>
                          <w:sz w:val="20"/>
                          <w:szCs w:val="20"/>
                          <w:lang w:val="es-ES"/>
                        </w:rPr>
                        <w:t>No ponga agua caliente cuando se atore.</w:t>
                      </w:r>
                    </w:p>
                    <w:p w14:paraId="6465A9AD" w14:textId="6FFA0D51" w:rsidR="006031E8" w:rsidRPr="00D373C0" w:rsidRDefault="006031E8" w:rsidP="006031E8">
                      <w:pPr>
                        <w:pStyle w:val="ListParagraph"/>
                        <w:numPr>
                          <w:ilvl w:val="0"/>
                          <w:numId w:val="36"/>
                        </w:numPr>
                        <w:rPr>
                          <w:lang w:val="es-ES"/>
                        </w:rPr>
                      </w:pPr>
                      <w:r w:rsidRPr="00D373C0">
                        <w:rPr>
                          <w:sz w:val="20"/>
                          <w:szCs w:val="20"/>
                          <w:lang w:val="es-ES"/>
                        </w:rPr>
                        <w:t xml:space="preserve">Limpie cada dos semanas con cubos de </w:t>
                      </w:r>
                      <w:r w:rsidR="00D373C0" w:rsidRPr="00D373C0">
                        <w:rPr>
                          <w:sz w:val="20"/>
                          <w:szCs w:val="20"/>
                          <w:lang w:val="es-ES"/>
                        </w:rPr>
                        <w:t>hielo,</w:t>
                      </w:r>
                      <w:r w:rsidRPr="00D373C0">
                        <w:rPr>
                          <w:sz w:val="20"/>
                          <w:szCs w:val="20"/>
                          <w:lang w:val="es-ES"/>
                        </w:rPr>
                        <w:t xml:space="preserve"> una taza de sal cristalina y </w:t>
                      </w:r>
                      <w:r w:rsidR="00D373C0" w:rsidRPr="00D373C0">
                        <w:rPr>
                          <w:sz w:val="20"/>
                          <w:szCs w:val="20"/>
                          <w:lang w:val="es-ES"/>
                        </w:rPr>
                        <w:t>hágalo</w:t>
                      </w:r>
                      <w:r w:rsidRPr="00D373C0">
                        <w:rPr>
                          <w:sz w:val="20"/>
                          <w:szCs w:val="20"/>
                          <w:lang w:val="es-ES"/>
                        </w:rPr>
                        <w:t xml:space="preserve"> </w:t>
                      </w:r>
                      <w:r w:rsidR="00D373C0" w:rsidRPr="00D373C0">
                        <w:rPr>
                          <w:sz w:val="20"/>
                          <w:szCs w:val="20"/>
                          <w:lang w:val="es-ES"/>
                        </w:rPr>
                        <w:t>funcionar</w:t>
                      </w:r>
                      <w:r w:rsidRPr="00D373C0">
                        <w:rPr>
                          <w:sz w:val="20"/>
                          <w:szCs w:val="20"/>
                          <w:lang w:val="es-ES"/>
                        </w:rPr>
                        <w:t xml:space="preserve"> p</w:t>
                      </w:r>
                      <w:r w:rsidR="00D373C0">
                        <w:rPr>
                          <w:sz w:val="20"/>
                          <w:szCs w:val="20"/>
                          <w:lang w:val="es-ES"/>
                        </w:rPr>
                        <w:t>o</w:t>
                      </w:r>
                      <w:r w:rsidRPr="00D373C0">
                        <w:rPr>
                          <w:sz w:val="20"/>
                          <w:szCs w:val="20"/>
                          <w:lang w:val="es-ES"/>
                        </w:rPr>
                        <w:t>r unos minutos.</w:t>
                      </w:r>
                    </w:p>
                    <w:p w14:paraId="4906EC02" w14:textId="1FCD95ED" w:rsidR="00B02CC6" w:rsidRPr="006A3D40" w:rsidRDefault="00B02CC6" w:rsidP="00B02CC6">
                      <w:pPr>
                        <w:pStyle w:val="ListParagraph"/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454A3B" w:rsidRPr="00D373C0">
        <w:rPr>
          <w:noProof/>
          <w:sz w:val="20"/>
          <w:lang w:val="es-ES"/>
        </w:rPr>
        <mc:AlternateContent>
          <mc:Choice Requires="wps">
            <w:drawing>
              <wp:anchor distT="0" distB="0" distL="114300" distR="114300" simplePos="0" relativeHeight="251791872" behindDoc="0" locked="0" layoutInCell="1" allowOverlap="1" wp14:anchorId="6D395684" wp14:editId="722A76E9">
                <wp:simplePos x="0" y="0"/>
                <wp:positionH relativeFrom="margin">
                  <wp:posOffset>4702175</wp:posOffset>
                </wp:positionH>
                <wp:positionV relativeFrom="margin">
                  <wp:posOffset>4106545</wp:posOffset>
                </wp:positionV>
                <wp:extent cx="1828800" cy="2174240"/>
                <wp:effectExtent l="0" t="0" r="12700" b="10160"/>
                <wp:wrapSquare wrapText="bothSides"/>
                <wp:docPr id="44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2174240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prstDash val="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72A3192" w14:textId="4382D6BE" w:rsidR="006031E8" w:rsidRPr="00D373C0" w:rsidRDefault="00770FFC" w:rsidP="006031E8">
                            <w:pPr>
                              <w:rPr>
                                <w:b/>
                                <w:sz w:val="22"/>
                                <w:lang w:val="es-ES"/>
                              </w:rPr>
                            </w:pPr>
                            <w:r w:rsidRPr="004611B4">
                              <w:rPr>
                                <w:b/>
                                <w:sz w:val="22"/>
                                <w:lang w:val="es-ES"/>
                              </w:rPr>
                              <w:t>.</w:t>
                            </w:r>
                            <w:r w:rsidR="006031E8" w:rsidRPr="006031E8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r w:rsidR="00D373C0" w:rsidRPr="00D373C0">
                              <w:rPr>
                                <w:b/>
                                <w:sz w:val="22"/>
                                <w:lang w:val="es-ES"/>
                              </w:rPr>
                              <w:t>Proyectos</w:t>
                            </w:r>
                            <w:r w:rsidR="006031E8" w:rsidRPr="00D373C0">
                              <w:rPr>
                                <w:b/>
                                <w:sz w:val="22"/>
                                <w:lang w:val="es-ES"/>
                              </w:rPr>
                              <w:t xml:space="preserve"> de Marzo:</w:t>
                            </w:r>
                          </w:p>
                          <w:p w14:paraId="48BC5A06" w14:textId="2CAB38ED" w:rsidR="006031E8" w:rsidRPr="00D373C0" w:rsidRDefault="006031E8" w:rsidP="006031E8">
                            <w:pPr>
                              <w:pStyle w:val="ListParagraph"/>
                              <w:numPr>
                                <w:ilvl w:val="0"/>
                                <w:numId w:val="38"/>
                              </w:numPr>
                              <w:rPr>
                                <w:b/>
                                <w:lang w:val="es-ES"/>
                              </w:rPr>
                            </w:pPr>
                            <w:r w:rsidRPr="00D373C0">
                              <w:rPr>
                                <w:b/>
                                <w:lang w:val="es-ES"/>
                              </w:rPr>
                              <w:t>Nuevas luces del pasadizo</w:t>
                            </w:r>
                          </w:p>
                          <w:p w14:paraId="7CD6638E" w14:textId="5F59BCDA" w:rsidR="006031E8" w:rsidRPr="00D373C0" w:rsidRDefault="006031E8" w:rsidP="006031E8">
                            <w:pPr>
                              <w:pStyle w:val="ListParagraph"/>
                              <w:numPr>
                                <w:ilvl w:val="0"/>
                                <w:numId w:val="38"/>
                              </w:numPr>
                              <w:rPr>
                                <w:b/>
                                <w:lang w:val="es-ES"/>
                              </w:rPr>
                            </w:pPr>
                            <w:r w:rsidRPr="00D373C0">
                              <w:rPr>
                                <w:b/>
                                <w:lang w:val="es-ES"/>
                              </w:rPr>
                              <w:t xml:space="preserve">Inicio de </w:t>
                            </w:r>
                            <w:r w:rsidR="00D373C0" w:rsidRPr="00D373C0">
                              <w:rPr>
                                <w:b/>
                                <w:lang w:val="es-ES"/>
                              </w:rPr>
                              <w:t>instalación</w:t>
                            </w:r>
                            <w:r w:rsidRPr="00D373C0">
                              <w:rPr>
                                <w:b/>
                                <w:lang w:val="es-ES"/>
                              </w:rPr>
                              <w:t xml:space="preserve"> de termostatos programables</w:t>
                            </w:r>
                          </w:p>
                          <w:p w14:paraId="47B63473" w14:textId="17E42EFB" w:rsidR="006031E8" w:rsidRPr="00D373C0" w:rsidRDefault="00D373C0" w:rsidP="006031E8">
                            <w:pPr>
                              <w:pStyle w:val="ListParagraph"/>
                              <w:numPr>
                                <w:ilvl w:val="0"/>
                                <w:numId w:val="38"/>
                              </w:numPr>
                              <w:rPr>
                                <w:b/>
                                <w:lang w:val="es-ES"/>
                              </w:rPr>
                            </w:pPr>
                            <w:r w:rsidRPr="00D373C0">
                              <w:rPr>
                                <w:b/>
                                <w:lang w:val="es-ES"/>
                              </w:rPr>
                              <w:t>Instalación</w:t>
                            </w:r>
                            <w:r w:rsidR="006031E8" w:rsidRPr="00D373C0">
                              <w:rPr>
                                <w:b/>
                                <w:lang w:val="es-ES"/>
                              </w:rPr>
                              <w:t xml:space="preserve"> de nuevos nueros del edificio</w:t>
                            </w:r>
                          </w:p>
                          <w:p w14:paraId="61F72D1E" w14:textId="3F8AC17F" w:rsidR="00770FFC" w:rsidRPr="004611B4" w:rsidRDefault="00770FFC" w:rsidP="00770FFC">
                            <w:pPr>
                              <w:jc w:val="center"/>
                              <w:rPr>
                                <w:b/>
                                <w:sz w:val="22"/>
                                <w:lang w:val="es-ES"/>
                              </w:rPr>
                            </w:pPr>
                          </w:p>
                          <w:p w14:paraId="628ACE95" w14:textId="77777777" w:rsidR="00770FFC" w:rsidRPr="00770FFC" w:rsidRDefault="00770FFC" w:rsidP="00770FFC">
                            <w:pPr>
                              <w:jc w:val="center"/>
                              <w:rPr>
                                <w:b/>
                                <w:sz w:val="22"/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137160" tIns="45720" rIns="4572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D395684" id="_x0000_s1041" type="#_x0000_t202" style="position:absolute;margin-left:370.25pt;margin-top:323.35pt;width:2in;height:171.2pt;z-index:2517918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" filled="f" strokeweight=".25pt">
                <v:stroke dashstyle="dash"/>
                <v:textbox inset="10.8pt,,3.6pt">
                  <w:txbxContent>
                    <w:p w14:paraId="172A3192" w14:textId="4382D6BE" w:rsidR="006031E8" w:rsidRPr="00D373C0" w:rsidRDefault="00770FFC" w:rsidP="006031E8">
                      <w:pPr>
                        <w:rPr>
                          <w:b/>
                          <w:sz w:val="22"/>
                          <w:lang w:val="es-ES"/>
                        </w:rPr>
                      </w:pPr>
                      <w:r w:rsidRPr="004611B4">
                        <w:rPr>
                          <w:b/>
                          <w:sz w:val="22"/>
                          <w:lang w:val="es-ES"/>
                        </w:rPr>
                        <w:t>.</w:t>
                      </w:r>
                      <w:r w:rsidR="006031E8" w:rsidRPr="006031E8">
                        <w:rPr>
                          <w:b/>
                          <w:sz w:val="22"/>
                        </w:rPr>
                        <w:t xml:space="preserve"> </w:t>
                      </w:r>
                      <w:r w:rsidR="00D373C0" w:rsidRPr="00D373C0">
                        <w:rPr>
                          <w:b/>
                          <w:sz w:val="22"/>
                          <w:lang w:val="es-ES"/>
                        </w:rPr>
                        <w:t>Proyectos</w:t>
                      </w:r>
                      <w:r w:rsidR="006031E8" w:rsidRPr="00D373C0">
                        <w:rPr>
                          <w:b/>
                          <w:sz w:val="22"/>
                          <w:lang w:val="es-ES"/>
                        </w:rPr>
                        <w:t xml:space="preserve"> de Marzo:</w:t>
                      </w:r>
                    </w:p>
                    <w:p w14:paraId="48BC5A06" w14:textId="2CAB38ED" w:rsidR="006031E8" w:rsidRPr="00D373C0" w:rsidRDefault="006031E8" w:rsidP="006031E8">
                      <w:pPr>
                        <w:pStyle w:val="ListParagraph"/>
                        <w:numPr>
                          <w:ilvl w:val="0"/>
                          <w:numId w:val="38"/>
                        </w:numPr>
                        <w:rPr>
                          <w:b/>
                          <w:lang w:val="es-ES"/>
                        </w:rPr>
                      </w:pPr>
                      <w:r w:rsidRPr="00D373C0">
                        <w:rPr>
                          <w:b/>
                          <w:lang w:val="es-ES"/>
                        </w:rPr>
                        <w:t>Nuevas luces del pasadizo</w:t>
                      </w:r>
                    </w:p>
                    <w:p w14:paraId="7CD6638E" w14:textId="5F59BCDA" w:rsidR="006031E8" w:rsidRPr="00D373C0" w:rsidRDefault="006031E8" w:rsidP="006031E8">
                      <w:pPr>
                        <w:pStyle w:val="ListParagraph"/>
                        <w:numPr>
                          <w:ilvl w:val="0"/>
                          <w:numId w:val="38"/>
                        </w:numPr>
                        <w:rPr>
                          <w:b/>
                          <w:lang w:val="es-ES"/>
                        </w:rPr>
                      </w:pPr>
                      <w:r w:rsidRPr="00D373C0">
                        <w:rPr>
                          <w:b/>
                          <w:lang w:val="es-ES"/>
                        </w:rPr>
                        <w:t xml:space="preserve">Inicio de </w:t>
                      </w:r>
                      <w:r w:rsidR="00D373C0" w:rsidRPr="00D373C0">
                        <w:rPr>
                          <w:b/>
                          <w:lang w:val="es-ES"/>
                        </w:rPr>
                        <w:t>instalación</w:t>
                      </w:r>
                      <w:r w:rsidRPr="00D373C0">
                        <w:rPr>
                          <w:b/>
                          <w:lang w:val="es-ES"/>
                        </w:rPr>
                        <w:t xml:space="preserve"> de termostatos programables</w:t>
                      </w:r>
                    </w:p>
                    <w:p w14:paraId="47B63473" w14:textId="17E42EFB" w:rsidR="006031E8" w:rsidRPr="00D373C0" w:rsidRDefault="00D373C0" w:rsidP="006031E8">
                      <w:pPr>
                        <w:pStyle w:val="ListParagraph"/>
                        <w:numPr>
                          <w:ilvl w:val="0"/>
                          <w:numId w:val="38"/>
                        </w:numPr>
                        <w:rPr>
                          <w:b/>
                          <w:lang w:val="es-ES"/>
                        </w:rPr>
                      </w:pPr>
                      <w:r w:rsidRPr="00D373C0">
                        <w:rPr>
                          <w:b/>
                          <w:lang w:val="es-ES"/>
                        </w:rPr>
                        <w:t>Instalación</w:t>
                      </w:r>
                      <w:r w:rsidR="006031E8" w:rsidRPr="00D373C0">
                        <w:rPr>
                          <w:b/>
                          <w:lang w:val="es-ES"/>
                        </w:rPr>
                        <w:t xml:space="preserve"> de nuevos nueros del edificio</w:t>
                      </w:r>
                    </w:p>
                    <w:p w14:paraId="61F72D1E" w14:textId="3F8AC17F" w:rsidR="00770FFC" w:rsidRPr="004611B4" w:rsidRDefault="00770FFC" w:rsidP="00770FFC">
                      <w:pPr>
                        <w:jc w:val="center"/>
                        <w:rPr>
                          <w:b/>
                          <w:sz w:val="22"/>
                          <w:lang w:val="es-ES"/>
                        </w:rPr>
                      </w:pPr>
                    </w:p>
                    <w:p w14:paraId="628ACE95" w14:textId="77777777" w:rsidR="00770FFC" w:rsidRPr="00770FFC" w:rsidRDefault="00770FFC" w:rsidP="00770FFC">
                      <w:pPr>
                        <w:jc w:val="center"/>
                        <w:rPr>
                          <w:b/>
                          <w:sz w:val="22"/>
                          <w:lang w:val="es-ES"/>
                        </w:rPr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454A3B" w:rsidRPr="00D373C0">
        <w:rPr>
          <w:noProof/>
          <w:lang w:val="es-ES"/>
        </w:rPr>
        <mc:AlternateContent>
          <mc:Choice Requires="wps">
            <w:drawing>
              <wp:anchor distT="0" distB="0" distL="114300" distR="114300" simplePos="0" relativeHeight="251789824" behindDoc="0" locked="0" layoutInCell="1" allowOverlap="1" wp14:anchorId="13E061B3" wp14:editId="2CF5D954">
                <wp:simplePos x="0" y="0"/>
                <wp:positionH relativeFrom="column">
                  <wp:posOffset>4718957</wp:posOffset>
                </wp:positionH>
                <wp:positionV relativeFrom="paragraph">
                  <wp:posOffset>303711</wp:posOffset>
                </wp:positionV>
                <wp:extent cx="1838325" cy="2612572"/>
                <wp:effectExtent l="0" t="0" r="15875" b="1651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38325" cy="261257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0E5A225" w14:textId="7A56ED68" w:rsidR="00454A3B" w:rsidRPr="00D373C0" w:rsidRDefault="00454A3B" w:rsidP="00454A3B">
                            <w:pPr>
                              <w:rPr>
                                <w:b/>
                                <w:bCs/>
                                <w:color w:val="000000" w:themeColor="text1"/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D373C0">
                              <w:rPr>
                                <w:b/>
                                <w:bCs/>
                                <w:color w:val="000000" w:themeColor="text1"/>
                                <w:sz w:val="22"/>
                                <w:szCs w:val="22"/>
                                <w:u w:val="single"/>
                                <w:lang w:val="es-ES"/>
                              </w:rPr>
                              <w:t>Solicitud de mantenimiento</w:t>
                            </w:r>
                          </w:p>
                          <w:p w14:paraId="248A1D0A" w14:textId="434CB063" w:rsidR="00454A3B" w:rsidRPr="00D373C0" w:rsidRDefault="00454A3B" w:rsidP="00454A3B">
                            <w:pPr>
                              <w:rPr>
                                <w:b/>
                                <w:bCs/>
                                <w:color w:val="000000" w:themeColor="text1"/>
                                <w:szCs w:val="26"/>
                                <w:lang w:val="es-ES"/>
                              </w:rPr>
                            </w:pPr>
                            <w:r w:rsidRPr="00D373C0">
                              <w:rPr>
                                <w:b/>
                                <w:bCs/>
                                <w:color w:val="000000" w:themeColor="text1"/>
                                <w:szCs w:val="26"/>
                                <w:lang w:val="es-ES"/>
                              </w:rPr>
                              <w:t>Puede solicitar:</w:t>
                            </w:r>
                          </w:p>
                          <w:p w14:paraId="6188D9EE" w14:textId="7BA2B95D" w:rsidR="00454A3B" w:rsidRPr="00D373C0" w:rsidRDefault="00454A3B" w:rsidP="00454A3B">
                            <w:pPr>
                              <w:ind w:left="360"/>
                              <w:jc w:val="both"/>
                              <w:rPr>
                                <w:b/>
                                <w:bCs/>
                                <w:color w:val="000000" w:themeColor="text1"/>
                                <w:szCs w:val="26"/>
                                <w:lang w:val="es-ES"/>
                              </w:rPr>
                            </w:pPr>
                            <w:r w:rsidRPr="00D373C0">
                              <w:rPr>
                                <w:b/>
                                <w:bCs/>
                                <w:color w:val="000000" w:themeColor="text1"/>
                                <w:szCs w:val="26"/>
                                <w:lang w:val="es-ES"/>
                              </w:rPr>
                              <w:t>Llamar a la oficina al 970-369-8232</w:t>
                            </w:r>
                          </w:p>
                          <w:p w14:paraId="5A1D5C5F" w14:textId="388699B9" w:rsidR="00454A3B" w:rsidRPr="00D373C0" w:rsidRDefault="00454A3B" w:rsidP="00454A3B">
                            <w:pPr>
                              <w:ind w:left="360"/>
                              <w:jc w:val="both"/>
                              <w:rPr>
                                <w:b/>
                                <w:bCs/>
                                <w:color w:val="000000" w:themeColor="text1"/>
                                <w:szCs w:val="26"/>
                                <w:lang w:val="es-ES"/>
                              </w:rPr>
                            </w:pPr>
                            <w:r w:rsidRPr="00D373C0">
                              <w:rPr>
                                <w:b/>
                                <w:bCs/>
                                <w:color w:val="000000" w:themeColor="text1"/>
                                <w:szCs w:val="26"/>
                                <w:lang w:val="es-ES"/>
                              </w:rPr>
                              <w:t>Internet: townofmountainvillage.com</w:t>
                            </w:r>
                          </w:p>
                          <w:p w14:paraId="336D8B58" w14:textId="77777777" w:rsidR="00454A3B" w:rsidRPr="00D373C0" w:rsidRDefault="00454A3B" w:rsidP="00454A3B">
                            <w:pPr>
                              <w:ind w:left="360"/>
                              <w:jc w:val="both"/>
                              <w:rPr>
                                <w:b/>
                                <w:bCs/>
                                <w:color w:val="000000" w:themeColor="text1"/>
                                <w:szCs w:val="26"/>
                                <w:lang w:val="es-ES"/>
                              </w:rPr>
                            </w:pPr>
                            <w:r w:rsidRPr="00D373C0">
                              <w:rPr>
                                <w:b/>
                                <w:bCs/>
                                <w:color w:val="000000" w:themeColor="text1"/>
                                <w:szCs w:val="26"/>
                                <w:lang w:val="es-ES"/>
                              </w:rPr>
                              <w:t>Email: ladamson@mtnvillage.org</w:t>
                            </w:r>
                          </w:p>
                          <w:p w14:paraId="0C8778DA" w14:textId="20E8F94A" w:rsidR="00454A3B" w:rsidRPr="00D373C0" w:rsidRDefault="00454A3B" w:rsidP="006031E8">
                            <w:pPr>
                              <w:ind w:left="360"/>
                              <w:jc w:val="both"/>
                              <w:rPr>
                                <w:b/>
                                <w:bCs/>
                                <w:color w:val="000000" w:themeColor="text1"/>
                                <w:szCs w:val="26"/>
                                <w:lang w:val="es-ES"/>
                              </w:rPr>
                            </w:pPr>
                            <w:r w:rsidRPr="00D373C0">
                              <w:rPr>
                                <w:b/>
                                <w:bCs/>
                                <w:color w:val="000000" w:themeColor="text1"/>
                                <w:szCs w:val="26"/>
                                <w:lang w:val="es-ES"/>
                              </w:rPr>
                              <w:t xml:space="preserve">Formulario en la </w:t>
                            </w:r>
                            <w:r w:rsidR="00D373C0" w:rsidRPr="00D373C0">
                              <w:rPr>
                                <w:b/>
                                <w:bCs/>
                                <w:color w:val="000000" w:themeColor="text1"/>
                                <w:szCs w:val="26"/>
                                <w:lang w:val="es-ES"/>
                              </w:rPr>
                              <w:t>oficina.</w:t>
                            </w:r>
                          </w:p>
                          <w:p w14:paraId="2507BC72" w14:textId="77777777" w:rsidR="00770FFC" w:rsidRPr="00B5534A" w:rsidRDefault="00770FFC" w:rsidP="00770FFC">
                            <w:pPr>
                              <w:jc w:val="center"/>
                              <w:rPr>
                                <w:color w:val="000000" w:themeColor="text1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E061B3" id="Text Box 21" o:spid="_x0000_s1042" type="#_x0000_t202" style="position:absolute;margin-left:371.55pt;margin-top:23.9pt;width:144.75pt;height:205.7pt;z-index:2517898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" fillcolor="white [3201]" strokeweight=".5pt">
                <v:textbox>
                  <w:txbxContent>
                    <w:p w14:paraId="20E5A225" w14:textId="7A56ED68" w:rsidR="00454A3B" w:rsidRPr="00D373C0" w:rsidRDefault="00454A3B" w:rsidP="00454A3B">
                      <w:pPr>
                        <w:rPr>
                          <w:b/>
                          <w:bCs/>
                          <w:color w:val="000000" w:themeColor="text1"/>
                          <w:sz w:val="22"/>
                          <w:szCs w:val="22"/>
                          <w:lang w:val="es-ES"/>
                        </w:rPr>
                      </w:pPr>
                      <w:r w:rsidRPr="00D373C0">
                        <w:rPr>
                          <w:b/>
                          <w:bCs/>
                          <w:color w:val="000000" w:themeColor="text1"/>
                          <w:sz w:val="22"/>
                          <w:szCs w:val="22"/>
                          <w:u w:val="single"/>
                          <w:lang w:val="es-ES"/>
                        </w:rPr>
                        <w:t>Solicitud de mantenimiento</w:t>
                      </w:r>
                    </w:p>
                    <w:p w14:paraId="248A1D0A" w14:textId="434CB063" w:rsidR="00454A3B" w:rsidRPr="00D373C0" w:rsidRDefault="00454A3B" w:rsidP="00454A3B">
                      <w:pPr>
                        <w:rPr>
                          <w:b/>
                          <w:bCs/>
                          <w:color w:val="000000" w:themeColor="text1"/>
                          <w:szCs w:val="26"/>
                          <w:lang w:val="es-ES"/>
                        </w:rPr>
                      </w:pPr>
                      <w:r w:rsidRPr="00D373C0">
                        <w:rPr>
                          <w:b/>
                          <w:bCs/>
                          <w:color w:val="000000" w:themeColor="text1"/>
                          <w:szCs w:val="26"/>
                          <w:lang w:val="es-ES"/>
                        </w:rPr>
                        <w:t>Puede solicitar:</w:t>
                      </w:r>
                    </w:p>
                    <w:p w14:paraId="6188D9EE" w14:textId="7BA2B95D" w:rsidR="00454A3B" w:rsidRPr="00D373C0" w:rsidRDefault="00454A3B" w:rsidP="00454A3B">
                      <w:pPr>
                        <w:ind w:left="360"/>
                        <w:jc w:val="both"/>
                        <w:rPr>
                          <w:b/>
                          <w:bCs/>
                          <w:color w:val="000000" w:themeColor="text1"/>
                          <w:szCs w:val="26"/>
                          <w:lang w:val="es-ES"/>
                        </w:rPr>
                      </w:pPr>
                      <w:r w:rsidRPr="00D373C0">
                        <w:rPr>
                          <w:b/>
                          <w:bCs/>
                          <w:color w:val="000000" w:themeColor="text1"/>
                          <w:szCs w:val="26"/>
                          <w:lang w:val="es-ES"/>
                        </w:rPr>
                        <w:t>Llamar a la oficina al 970-369-8232</w:t>
                      </w:r>
                    </w:p>
                    <w:p w14:paraId="5A1D5C5F" w14:textId="388699B9" w:rsidR="00454A3B" w:rsidRPr="00D373C0" w:rsidRDefault="00454A3B" w:rsidP="00454A3B">
                      <w:pPr>
                        <w:ind w:left="360"/>
                        <w:jc w:val="both"/>
                        <w:rPr>
                          <w:b/>
                          <w:bCs/>
                          <w:color w:val="000000" w:themeColor="text1"/>
                          <w:szCs w:val="26"/>
                          <w:lang w:val="es-ES"/>
                        </w:rPr>
                      </w:pPr>
                      <w:r w:rsidRPr="00D373C0">
                        <w:rPr>
                          <w:b/>
                          <w:bCs/>
                          <w:color w:val="000000" w:themeColor="text1"/>
                          <w:szCs w:val="26"/>
                          <w:lang w:val="es-ES"/>
                        </w:rPr>
                        <w:t>Internet: townofmountainvillage.com</w:t>
                      </w:r>
                    </w:p>
                    <w:p w14:paraId="336D8B58" w14:textId="77777777" w:rsidR="00454A3B" w:rsidRPr="00D373C0" w:rsidRDefault="00454A3B" w:rsidP="00454A3B">
                      <w:pPr>
                        <w:ind w:left="360"/>
                        <w:jc w:val="both"/>
                        <w:rPr>
                          <w:b/>
                          <w:bCs/>
                          <w:color w:val="000000" w:themeColor="text1"/>
                          <w:szCs w:val="26"/>
                          <w:lang w:val="es-ES"/>
                        </w:rPr>
                      </w:pPr>
                      <w:r w:rsidRPr="00D373C0">
                        <w:rPr>
                          <w:b/>
                          <w:bCs/>
                          <w:color w:val="000000" w:themeColor="text1"/>
                          <w:szCs w:val="26"/>
                          <w:lang w:val="es-ES"/>
                        </w:rPr>
                        <w:t>Email: ladamson@mtnvillage.org</w:t>
                      </w:r>
                    </w:p>
                    <w:p w14:paraId="0C8778DA" w14:textId="20E8F94A" w:rsidR="00454A3B" w:rsidRPr="00D373C0" w:rsidRDefault="00454A3B" w:rsidP="006031E8">
                      <w:pPr>
                        <w:ind w:left="360"/>
                        <w:jc w:val="both"/>
                        <w:rPr>
                          <w:b/>
                          <w:bCs/>
                          <w:color w:val="000000" w:themeColor="text1"/>
                          <w:szCs w:val="26"/>
                          <w:lang w:val="es-ES"/>
                        </w:rPr>
                      </w:pPr>
                      <w:r w:rsidRPr="00D373C0">
                        <w:rPr>
                          <w:b/>
                          <w:bCs/>
                          <w:color w:val="000000" w:themeColor="text1"/>
                          <w:szCs w:val="26"/>
                          <w:lang w:val="es-ES"/>
                        </w:rPr>
                        <w:t xml:space="preserve">Formulario en la </w:t>
                      </w:r>
                      <w:r w:rsidR="00D373C0" w:rsidRPr="00D373C0">
                        <w:rPr>
                          <w:b/>
                          <w:bCs/>
                          <w:color w:val="000000" w:themeColor="text1"/>
                          <w:szCs w:val="26"/>
                          <w:lang w:val="es-ES"/>
                        </w:rPr>
                        <w:t>oficina.</w:t>
                      </w:r>
                    </w:p>
                    <w:p w14:paraId="2507BC72" w14:textId="77777777" w:rsidR="00770FFC" w:rsidRPr="00B5534A" w:rsidRDefault="00770FFC" w:rsidP="00770FFC">
                      <w:pPr>
                        <w:jc w:val="center"/>
                        <w:rPr>
                          <w:color w:val="000000" w:themeColor="text1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64FC6" w:rsidRPr="00D373C0">
        <w:rPr>
          <w:noProof/>
          <w:sz w:val="20"/>
          <w:lang w:val="es-ES"/>
        </w:rPr>
        <w:drawing>
          <wp:anchor distT="0" distB="0" distL="114300" distR="114300" simplePos="0" relativeHeight="251815424" behindDoc="0" locked="0" layoutInCell="1" allowOverlap="1" wp14:anchorId="54AEC7FE" wp14:editId="67194689">
            <wp:simplePos x="0" y="0"/>
            <wp:positionH relativeFrom="leftMargin">
              <wp:align>right</wp:align>
            </wp:positionH>
            <wp:positionV relativeFrom="margin">
              <wp:align>center</wp:align>
            </wp:positionV>
            <wp:extent cx="720725" cy="714375"/>
            <wp:effectExtent l="0" t="0" r="3175" b="9525"/>
            <wp:wrapSquare wrapText="bothSides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clover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720725" cy="714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64FC6" w:rsidRPr="00D373C0">
        <w:rPr>
          <w:noProof/>
          <w:sz w:val="20"/>
          <w:lang w:val="es-ES"/>
        </w:rPr>
        <w:drawing>
          <wp:anchor distT="0" distB="0" distL="114300" distR="114300" simplePos="0" relativeHeight="251813376" behindDoc="0" locked="0" layoutInCell="1" allowOverlap="1" wp14:anchorId="0AD046F1" wp14:editId="733E5008">
            <wp:simplePos x="0" y="0"/>
            <wp:positionH relativeFrom="margin">
              <wp:posOffset>3908425</wp:posOffset>
            </wp:positionH>
            <wp:positionV relativeFrom="margin">
              <wp:align>center</wp:align>
            </wp:positionV>
            <wp:extent cx="720725" cy="714375"/>
            <wp:effectExtent l="0" t="0" r="3175" b="9525"/>
            <wp:wrapSquare wrapText="bothSides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clover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0725" cy="714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64FC6" w:rsidRPr="00D373C0">
        <w:rPr>
          <w:noProof/>
          <w:sz w:val="20"/>
          <w:lang w:val="es-ES"/>
        </w:rPr>
        <w:drawing>
          <wp:anchor distT="0" distB="0" distL="114300" distR="114300" simplePos="0" relativeHeight="251811328" behindDoc="0" locked="0" layoutInCell="1" allowOverlap="1" wp14:anchorId="389143DC" wp14:editId="37E519A0">
            <wp:simplePos x="0" y="0"/>
            <wp:positionH relativeFrom="margin">
              <wp:posOffset>3838575</wp:posOffset>
            </wp:positionH>
            <wp:positionV relativeFrom="margin">
              <wp:posOffset>1193800</wp:posOffset>
            </wp:positionV>
            <wp:extent cx="720725" cy="714375"/>
            <wp:effectExtent l="0" t="0" r="3175" b="9525"/>
            <wp:wrapSquare wrapText="bothSides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clover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0725" cy="714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90E48" w:rsidRPr="00D373C0">
        <w:rPr>
          <w:noProof/>
          <w:lang w:val="es-ES"/>
        </w:rPr>
        <w:drawing>
          <wp:anchor distT="0" distB="0" distL="114300" distR="114300" simplePos="0" relativeHeight="251802112" behindDoc="0" locked="0" layoutInCell="1" allowOverlap="1" wp14:anchorId="6B14ECA2" wp14:editId="0FE01531">
            <wp:simplePos x="0" y="0"/>
            <wp:positionH relativeFrom="margin">
              <wp:posOffset>4791075</wp:posOffset>
            </wp:positionH>
            <wp:positionV relativeFrom="margin">
              <wp:posOffset>6540500</wp:posOffset>
            </wp:positionV>
            <wp:extent cx="381000" cy="344805"/>
            <wp:effectExtent l="0" t="0" r="0" b="0"/>
            <wp:wrapSquare wrapText="bothSides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car.jp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000" cy="3448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70FFC" w:rsidRPr="00D373C0">
        <w:rPr>
          <w:noProof/>
          <w:sz w:val="20"/>
          <w:lang w:val="es-ES"/>
        </w:rPr>
        <mc:AlternateContent>
          <mc:Choice Requires="wps">
            <w:drawing>
              <wp:anchor distT="0" distB="0" distL="114300" distR="114300" simplePos="0" relativeHeight="251793920" behindDoc="0" locked="0" layoutInCell="1" allowOverlap="1" wp14:anchorId="6810261A" wp14:editId="7B097152">
                <wp:simplePos x="0" y="0"/>
                <wp:positionH relativeFrom="margin">
                  <wp:posOffset>1743075</wp:posOffset>
                </wp:positionH>
                <wp:positionV relativeFrom="paragraph">
                  <wp:posOffset>3424555</wp:posOffset>
                </wp:positionV>
                <wp:extent cx="2743200" cy="1971675"/>
                <wp:effectExtent l="0" t="0" r="0" b="9525"/>
                <wp:wrapNone/>
                <wp:docPr id="47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43200" cy="19716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1D548C" w14:textId="0B797658" w:rsidR="006031E8" w:rsidRPr="00D373C0" w:rsidRDefault="00D373C0" w:rsidP="006031E8">
                            <w:pPr>
                              <w:rPr>
                                <w:color w:val="000000" w:themeColor="text1"/>
                                <w:sz w:val="28"/>
                                <w:lang w:val="es-ES"/>
                              </w:rPr>
                            </w:pPr>
                            <w:r w:rsidRPr="00D373C0">
                              <w:rPr>
                                <w:color w:val="000000" w:themeColor="text1"/>
                                <w:sz w:val="28"/>
                                <w:lang w:val="es-ES"/>
                              </w:rPr>
                              <w:t xml:space="preserve">¡El programa de </w:t>
                            </w:r>
                            <w:proofErr w:type="spellStart"/>
                            <w:r w:rsidRPr="00D373C0">
                              <w:rPr>
                                <w:color w:val="000000" w:themeColor="text1"/>
                                <w:sz w:val="28"/>
                                <w:lang w:val="es-ES"/>
                              </w:rPr>
                              <w:t>Farm</w:t>
                            </w:r>
                            <w:proofErr w:type="spellEnd"/>
                            <w:r w:rsidRPr="00D373C0">
                              <w:rPr>
                                <w:color w:val="000000" w:themeColor="text1"/>
                                <w:sz w:val="28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373C0">
                              <w:rPr>
                                <w:color w:val="000000" w:themeColor="text1"/>
                                <w:sz w:val="28"/>
                                <w:lang w:val="es-ES"/>
                              </w:rPr>
                              <w:t>to</w:t>
                            </w:r>
                            <w:proofErr w:type="spellEnd"/>
                            <w:r w:rsidRPr="00D373C0">
                              <w:rPr>
                                <w:color w:val="000000" w:themeColor="text1"/>
                                <w:sz w:val="28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373C0">
                              <w:rPr>
                                <w:color w:val="000000" w:themeColor="text1"/>
                                <w:sz w:val="28"/>
                                <w:lang w:val="es-ES"/>
                              </w:rPr>
                              <w:t>Community</w:t>
                            </w:r>
                            <w:proofErr w:type="spellEnd"/>
                            <w:r w:rsidRPr="00D373C0">
                              <w:rPr>
                                <w:color w:val="000000" w:themeColor="text1"/>
                                <w:sz w:val="28"/>
                                <w:lang w:val="es-ES"/>
                              </w:rPr>
                              <w:t xml:space="preserve"> continuara en el 2020!</w:t>
                            </w:r>
                          </w:p>
                          <w:p w14:paraId="5C412C0A" w14:textId="06D1F317" w:rsidR="006031E8" w:rsidRPr="00D373C0" w:rsidRDefault="006031E8" w:rsidP="006031E8">
                            <w:pPr>
                              <w:rPr>
                                <w:color w:val="000000" w:themeColor="text1"/>
                                <w:sz w:val="28"/>
                                <w:lang w:val="es-ES"/>
                              </w:rPr>
                            </w:pPr>
                            <w:r w:rsidRPr="00D373C0">
                              <w:rPr>
                                <w:color w:val="000000" w:themeColor="text1"/>
                                <w:sz w:val="28"/>
                                <w:lang w:val="es-ES"/>
                              </w:rPr>
                              <w:t xml:space="preserve">Contacte a Zoe Dohnal al 970-369-8236 o </w:t>
                            </w:r>
                            <w:hyperlink r:id="rId21" w:history="1">
                              <w:r w:rsidRPr="00D373C0">
                                <w:rPr>
                                  <w:rStyle w:val="Hyperlink"/>
                                  <w:sz w:val="28"/>
                                  <w:lang w:val="es-ES"/>
                                </w:rPr>
                                <w:t>zdohnal@mtnvillage.org</w:t>
                              </w:r>
                            </w:hyperlink>
                            <w:r w:rsidRPr="00D373C0">
                              <w:rPr>
                                <w:color w:val="000000" w:themeColor="text1"/>
                                <w:sz w:val="28"/>
                                <w:lang w:val="es-ES"/>
                              </w:rPr>
                              <w:t xml:space="preserve"> para aplicar o visite townofmountainvillage.com/</w:t>
                            </w:r>
                            <w:proofErr w:type="spellStart"/>
                            <w:r w:rsidRPr="00D373C0">
                              <w:rPr>
                                <w:color w:val="000000" w:themeColor="text1"/>
                                <w:sz w:val="28"/>
                                <w:lang w:val="es-ES"/>
                              </w:rPr>
                              <w:t>farm-to-community</w:t>
                            </w:r>
                            <w:proofErr w:type="spellEnd"/>
                            <w:r w:rsidRPr="00D373C0">
                              <w:rPr>
                                <w:color w:val="000000" w:themeColor="text1"/>
                                <w:sz w:val="28"/>
                                <w:lang w:val="es-ES"/>
                              </w:rPr>
                              <w:t>.</w:t>
                            </w:r>
                          </w:p>
                          <w:p w14:paraId="7B727F96" w14:textId="014C39ED" w:rsidR="00770FFC" w:rsidRPr="00770FFC" w:rsidRDefault="00770FFC" w:rsidP="00770FFC">
                            <w:pPr>
                              <w:jc w:val="center"/>
                              <w:rPr>
                                <w:color w:val="000000" w:themeColor="text1"/>
                                <w:sz w:val="28"/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810261A" id="_x0000_s1043" type="#_x0000_t202" style="position:absolute;margin-left:137.25pt;margin-top:269.65pt;width:3in;height:155.25pt;z-index:2517939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" filled="f" stroked="f">
                <v:textbox>
                  <w:txbxContent>
                    <w:p w14:paraId="0C1D548C" w14:textId="0B797658" w:rsidR="006031E8" w:rsidRPr="00D373C0" w:rsidRDefault="00D373C0" w:rsidP="006031E8">
                      <w:pPr>
                        <w:rPr>
                          <w:color w:val="000000" w:themeColor="text1"/>
                          <w:sz w:val="28"/>
                          <w:lang w:val="es-ES"/>
                        </w:rPr>
                      </w:pPr>
                      <w:r w:rsidRPr="00D373C0">
                        <w:rPr>
                          <w:color w:val="000000" w:themeColor="text1"/>
                          <w:sz w:val="28"/>
                          <w:lang w:val="es-ES"/>
                        </w:rPr>
                        <w:t xml:space="preserve">¡El programa de </w:t>
                      </w:r>
                      <w:proofErr w:type="spellStart"/>
                      <w:r w:rsidRPr="00D373C0">
                        <w:rPr>
                          <w:color w:val="000000" w:themeColor="text1"/>
                          <w:sz w:val="28"/>
                          <w:lang w:val="es-ES"/>
                        </w:rPr>
                        <w:t>Farm</w:t>
                      </w:r>
                      <w:proofErr w:type="spellEnd"/>
                      <w:r w:rsidRPr="00D373C0">
                        <w:rPr>
                          <w:color w:val="000000" w:themeColor="text1"/>
                          <w:sz w:val="28"/>
                          <w:lang w:val="es-ES"/>
                        </w:rPr>
                        <w:t xml:space="preserve"> </w:t>
                      </w:r>
                      <w:proofErr w:type="spellStart"/>
                      <w:r w:rsidRPr="00D373C0">
                        <w:rPr>
                          <w:color w:val="000000" w:themeColor="text1"/>
                          <w:sz w:val="28"/>
                          <w:lang w:val="es-ES"/>
                        </w:rPr>
                        <w:t>to</w:t>
                      </w:r>
                      <w:proofErr w:type="spellEnd"/>
                      <w:r w:rsidRPr="00D373C0">
                        <w:rPr>
                          <w:color w:val="000000" w:themeColor="text1"/>
                          <w:sz w:val="28"/>
                          <w:lang w:val="es-ES"/>
                        </w:rPr>
                        <w:t xml:space="preserve"> </w:t>
                      </w:r>
                      <w:proofErr w:type="spellStart"/>
                      <w:r w:rsidRPr="00D373C0">
                        <w:rPr>
                          <w:color w:val="000000" w:themeColor="text1"/>
                          <w:sz w:val="28"/>
                          <w:lang w:val="es-ES"/>
                        </w:rPr>
                        <w:t>Community</w:t>
                      </w:r>
                      <w:proofErr w:type="spellEnd"/>
                      <w:r w:rsidRPr="00D373C0">
                        <w:rPr>
                          <w:color w:val="000000" w:themeColor="text1"/>
                          <w:sz w:val="28"/>
                          <w:lang w:val="es-ES"/>
                        </w:rPr>
                        <w:t xml:space="preserve"> continuara en el 2020!</w:t>
                      </w:r>
                    </w:p>
                    <w:p w14:paraId="5C412C0A" w14:textId="06D1F317" w:rsidR="006031E8" w:rsidRPr="00D373C0" w:rsidRDefault="006031E8" w:rsidP="006031E8">
                      <w:pPr>
                        <w:rPr>
                          <w:color w:val="000000" w:themeColor="text1"/>
                          <w:sz w:val="28"/>
                          <w:lang w:val="es-ES"/>
                        </w:rPr>
                      </w:pPr>
                      <w:r w:rsidRPr="00D373C0">
                        <w:rPr>
                          <w:color w:val="000000" w:themeColor="text1"/>
                          <w:sz w:val="28"/>
                          <w:lang w:val="es-ES"/>
                        </w:rPr>
                        <w:t xml:space="preserve">Contacte a Zoe Dohnal al 970-369-8236 o </w:t>
                      </w:r>
                      <w:hyperlink r:id="rId22" w:history="1">
                        <w:r w:rsidRPr="00D373C0">
                          <w:rPr>
                            <w:rStyle w:val="Hyperlink"/>
                            <w:sz w:val="28"/>
                            <w:lang w:val="es-ES"/>
                          </w:rPr>
                          <w:t>zdohnal@mtnvillage.org</w:t>
                        </w:r>
                      </w:hyperlink>
                      <w:r w:rsidRPr="00D373C0">
                        <w:rPr>
                          <w:color w:val="000000" w:themeColor="text1"/>
                          <w:sz w:val="28"/>
                          <w:lang w:val="es-ES"/>
                        </w:rPr>
                        <w:t xml:space="preserve"> para aplicar o visite townofmountainvillage.com/</w:t>
                      </w:r>
                      <w:proofErr w:type="spellStart"/>
                      <w:r w:rsidRPr="00D373C0">
                        <w:rPr>
                          <w:color w:val="000000" w:themeColor="text1"/>
                          <w:sz w:val="28"/>
                          <w:lang w:val="es-ES"/>
                        </w:rPr>
                        <w:t>farm-to-community</w:t>
                      </w:r>
                      <w:proofErr w:type="spellEnd"/>
                      <w:r w:rsidRPr="00D373C0">
                        <w:rPr>
                          <w:color w:val="000000" w:themeColor="text1"/>
                          <w:sz w:val="28"/>
                          <w:lang w:val="es-ES"/>
                        </w:rPr>
                        <w:t>.</w:t>
                      </w:r>
                    </w:p>
                    <w:p w14:paraId="7B727F96" w14:textId="014C39ED" w:rsidR="00770FFC" w:rsidRPr="00770FFC" w:rsidRDefault="00770FFC" w:rsidP="00770FFC">
                      <w:pPr>
                        <w:jc w:val="center"/>
                        <w:rPr>
                          <w:color w:val="000000" w:themeColor="text1"/>
                          <w:sz w:val="28"/>
                          <w:lang w:val="es-ES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0E3352" w:rsidRPr="00D373C0">
        <w:rPr>
          <w:noProof/>
          <w:lang w:val="es-ES"/>
        </w:rPr>
        <w:drawing>
          <wp:anchor distT="0" distB="0" distL="114300" distR="114300" simplePos="0" relativeHeight="251778560" behindDoc="0" locked="0" layoutInCell="1" allowOverlap="1" wp14:anchorId="778524E7" wp14:editId="49E5B664">
            <wp:simplePos x="0" y="0"/>
            <wp:positionH relativeFrom="margin">
              <wp:posOffset>5276850</wp:posOffset>
            </wp:positionH>
            <wp:positionV relativeFrom="margin">
              <wp:posOffset>6496050</wp:posOffset>
            </wp:positionV>
            <wp:extent cx="542925" cy="419100"/>
            <wp:effectExtent l="0" t="0" r="0" b="635"/>
            <wp:wrapSquare wrapText="bothSides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snow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2925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E3352" w:rsidRPr="00D373C0">
        <w:rPr>
          <w:noProof/>
          <w:lang w:val="es-ES"/>
        </w:rPr>
        <w:drawing>
          <wp:anchor distT="0" distB="0" distL="114300" distR="114300" simplePos="0" relativeHeight="251774464" behindDoc="0" locked="0" layoutInCell="1" allowOverlap="1" wp14:anchorId="0C92F991" wp14:editId="7D7CDDFA">
            <wp:simplePos x="0" y="0"/>
            <wp:positionH relativeFrom="margin">
              <wp:posOffset>4086225</wp:posOffset>
            </wp:positionH>
            <wp:positionV relativeFrom="margin">
              <wp:posOffset>6527800</wp:posOffset>
            </wp:positionV>
            <wp:extent cx="542925" cy="419100"/>
            <wp:effectExtent l="0" t="0" r="0" b="635"/>
            <wp:wrapSquare wrapText="bothSides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snow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2925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775D4" w:rsidRPr="00D373C0">
        <w:rPr>
          <w:noProof/>
          <w:lang w:val="es-ES"/>
        </w:rPr>
        <mc:AlternateContent>
          <mc:Choice Requires="wps">
            <w:drawing>
              <wp:anchor distT="0" distB="0" distL="114300" distR="114300" simplePos="0" relativeHeight="251730432" behindDoc="0" locked="0" layoutInCell="1" allowOverlap="1" wp14:anchorId="3A5CC9C4" wp14:editId="14B5271E">
                <wp:simplePos x="0" y="0"/>
                <wp:positionH relativeFrom="margin">
                  <wp:posOffset>1866900</wp:posOffset>
                </wp:positionH>
                <wp:positionV relativeFrom="paragraph">
                  <wp:posOffset>5444490</wp:posOffset>
                </wp:positionV>
                <wp:extent cx="4231640" cy="2247900"/>
                <wp:effectExtent l="0" t="0" r="16510" b="19050"/>
                <wp:wrapNone/>
                <wp:docPr id="38" name="Text Box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31640" cy="2247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0FECA3" w14:textId="77777777" w:rsidR="00A16FE2" w:rsidRPr="00197ECA" w:rsidRDefault="00A16FE2" w:rsidP="00A16FE2">
                            <w:pPr>
                              <w:rPr>
                                <w:b/>
                                <w:color w:val="000000" w:themeColor="text1"/>
                                <w:sz w:val="40"/>
                                <w:szCs w:val="36"/>
                                <w:u w:val="single"/>
                              </w:rPr>
                            </w:pPr>
                            <w:r w:rsidRPr="00197ECA">
                              <w:rPr>
                                <w:b/>
                                <w:color w:val="000000" w:themeColor="text1"/>
                                <w:sz w:val="40"/>
                                <w:szCs w:val="36"/>
                                <w:u w:val="single"/>
                              </w:rPr>
                              <w:t xml:space="preserve">Remover la </w:t>
                            </w:r>
                            <w:proofErr w:type="spellStart"/>
                            <w:r w:rsidRPr="00197ECA">
                              <w:rPr>
                                <w:b/>
                                <w:color w:val="000000" w:themeColor="text1"/>
                                <w:sz w:val="40"/>
                                <w:szCs w:val="36"/>
                                <w:u w:val="single"/>
                              </w:rPr>
                              <w:t>nieve</w:t>
                            </w:r>
                            <w:proofErr w:type="spellEnd"/>
                          </w:p>
                          <w:p w14:paraId="67F6260B" w14:textId="77777777" w:rsidR="00A16FE2" w:rsidRPr="00197ECA" w:rsidRDefault="00A16FE2" w:rsidP="00A16FE2">
                            <w:pPr>
                              <w:pStyle w:val="ListParagraph"/>
                              <w:numPr>
                                <w:ilvl w:val="0"/>
                                <w:numId w:val="32"/>
                              </w:numPr>
                              <w:rPr>
                                <w:color w:val="000000" w:themeColor="text1"/>
                                <w:sz w:val="28"/>
                                <w:szCs w:val="36"/>
                                <w:lang w:val="es-ES"/>
                              </w:rPr>
                            </w:pPr>
                            <w:r w:rsidRPr="00197ECA">
                              <w:rPr>
                                <w:color w:val="000000" w:themeColor="text1"/>
                                <w:sz w:val="24"/>
                                <w:szCs w:val="36"/>
                                <w:lang w:val="es-ES"/>
                              </w:rPr>
                              <w:t>Cada vez que nieva en VCA, debe mover su auto a un área libre de nieve en 24 horas así el hielo no se junta bajo de su auto</w:t>
                            </w:r>
                          </w:p>
                          <w:p w14:paraId="691E6583" w14:textId="77777777" w:rsidR="00A16FE2" w:rsidRPr="00197ECA" w:rsidRDefault="00A16FE2" w:rsidP="00A16FE2">
                            <w:pPr>
                              <w:pStyle w:val="ListParagraph"/>
                              <w:numPr>
                                <w:ilvl w:val="0"/>
                                <w:numId w:val="32"/>
                              </w:numPr>
                              <w:rPr>
                                <w:color w:val="000000" w:themeColor="text1"/>
                                <w:sz w:val="28"/>
                                <w:szCs w:val="36"/>
                                <w:lang w:val="es-ES"/>
                              </w:rPr>
                            </w:pPr>
                            <w:r w:rsidRPr="00197ECA">
                              <w:rPr>
                                <w:color w:val="000000" w:themeColor="text1"/>
                                <w:sz w:val="24"/>
                                <w:szCs w:val="36"/>
                                <w:lang w:val="es-ES"/>
                              </w:rPr>
                              <w:t>Cualquier auto que no se remueva en 24 horas será remolcado a expensas del dueño.</w:t>
                            </w:r>
                          </w:p>
                          <w:p w14:paraId="4E29338C" w14:textId="77777777" w:rsidR="00A16FE2" w:rsidRPr="00197ECA" w:rsidRDefault="00A16FE2" w:rsidP="00A16FE2">
                            <w:pPr>
                              <w:pStyle w:val="ListParagraph"/>
                              <w:numPr>
                                <w:ilvl w:val="0"/>
                                <w:numId w:val="32"/>
                              </w:numPr>
                              <w:rPr>
                                <w:color w:val="000000" w:themeColor="text1"/>
                                <w:sz w:val="28"/>
                                <w:szCs w:val="36"/>
                                <w:lang w:val="es-ES"/>
                              </w:rPr>
                            </w:pPr>
                            <w:r w:rsidRPr="00197ECA">
                              <w:rPr>
                                <w:color w:val="000000" w:themeColor="text1"/>
                                <w:sz w:val="24"/>
                                <w:szCs w:val="36"/>
                                <w:lang w:val="es-ES"/>
                              </w:rPr>
                              <w:t xml:space="preserve">Por favor no estacione con el final del auto sobre la vereda ya que no deja remover la nieve. </w:t>
                            </w:r>
                          </w:p>
                          <w:p w14:paraId="1DAB5D59" w14:textId="77777777" w:rsidR="00126F6B" w:rsidRPr="00FB5C92" w:rsidRDefault="00126F6B" w:rsidP="007E252A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:sz w:val="22"/>
                                <w:szCs w:val="22"/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5CC9C4" id="_x0000_s1044" type="#_x0000_t202" style="position:absolute;margin-left:147pt;margin-top:428.7pt;width:333.2pt;height:177pt;z-index:251730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">
                <v:textbox>
                  <w:txbxContent>
                    <w:p w14:paraId="720FECA3" w14:textId="77777777" w:rsidR="00A16FE2" w:rsidRPr="00197ECA" w:rsidRDefault="00A16FE2" w:rsidP="00A16FE2">
                      <w:pPr>
                        <w:rPr>
                          <w:b/>
                          <w:color w:val="000000" w:themeColor="text1"/>
                          <w:sz w:val="40"/>
                          <w:szCs w:val="36"/>
                          <w:u w:val="single"/>
                        </w:rPr>
                      </w:pPr>
                      <w:r w:rsidRPr="00197ECA">
                        <w:rPr>
                          <w:b/>
                          <w:color w:val="000000" w:themeColor="text1"/>
                          <w:sz w:val="40"/>
                          <w:szCs w:val="36"/>
                          <w:u w:val="single"/>
                        </w:rPr>
                        <w:t xml:space="preserve">Remover la </w:t>
                      </w:r>
                      <w:proofErr w:type="spellStart"/>
                      <w:r w:rsidRPr="00197ECA">
                        <w:rPr>
                          <w:b/>
                          <w:color w:val="000000" w:themeColor="text1"/>
                          <w:sz w:val="40"/>
                          <w:szCs w:val="36"/>
                          <w:u w:val="single"/>
                        </w:rPr>
                        <w:t>nieve</w:t>
                      </w:r>
                      <w:proofErr w:type="spellEnd"/>
                    </w:p>
                    <w:p w14:paraId="67F6260B" w14:textId="77777777" w:rsidR="00A16FE2" w:rsidRPr="00197ECA" w:rsidRDefault="00A16FE2" w:rsidP="00A16FE2">
                      <w:pPr>
                        <w:pStyle w:val="ListParagraph"/>
                        <w:numPr>
                          <w:ilvl w:val="0"/>
                          <w:numId w:val="32"/>
                        </w:numPr>
                        <w:rPr>
                          <w:color w:val="000000" w:themeColor="text1"/>
                          <w:sz w:val="28"/>
                          <w:szCs w:val="36"/>
                          <w:lang w:val="es-ES"/>
                        </w:rPr>
                      </w:pPr>
                      <w:r w:rsidRPr="00197ECA">
                        <w:rPr>
                          <w:color w:val="000000" w:themeColor="text1"/>
                          <w:sz w:val="24"/>
                          <w:szCs w:val="36"/>
                          <w:lang w:val="es-ES"/>
                        </w:rPr>
                        <w:t>Cada vez que nieva en VCA, debe mover su auto a un área libre de nieve en 24 horas así el hielo no se junta bajo de su auto</w:t>
                      </w:r>
                    </w:p>
                    <w:p w14:paraId="691E6583" w14:textId="77777777" w:rsidR="00A16FE2" w:rsidRPr="00197ECA" w:rsidRDefault="00A16FE2" w:rsidP="00A16FE2">
                      <w:pPr>
                        <w:pStyle w:val="ListParagraph"/>
                        <w:numPr>
                          <w:ilvl w:val="0"/>
                          <w:numId w:val="32"/>
                        </w:numPr>
                        <w:rPr>
                          <w:color w:val="000000" w:themeColor="text1"/>
                          <w:sz w:val="28"/>
                          <w:szCs w:val="36"/>
                          <w:lang w:val="es-ES"/>
                        </w:rPr>
                      </w:pPr>
                      <w:r w:rsidRPr="00197ECA">
                        <w:rPr>
                          <w:color w:val="000000" w:themeColor="text1"/>
                          <w:sz w:val="24"/>
                          <w:szCs w:val="36"/>
                          <w:lang w:val="es-ES"/>
                        </w:rPr>
                        <w:t>Cualquier auto que no se remueva en 24 horas será remolcado a expensas del dueño.</w:t>
                      </w:r>
                    </w:p>
                    <w:p w14:paraId="4E29338C" w14:textId="77777777" w:rsidR="00A16FE2" w:rsidRPr="00197ECA" w:rsidRDefault="00A16FE2" w:rsidP="00A16FE2">
                      <w:pPr>
                        <w:pStyle w:val="ListParagraph"/>
                        <w:numPr>
                          <w:ilvl w:val="0"/>
                          <w:numId w:val="32"/>
                        </w:numPr>
                        <w:rPr>
                          <w:color w:val="000000" w:themeColor="text1"/>
                          <w:sz w:val="28"/>
                          <w:szCs w:val="36"/>
                          <w:lang w:val="es-ES"/>
                        </w:rPr>
                      </w:pPr>
                      <w:r w:rsidRPr="00197ECA">
                        <w:rPr>
                          <w:color w:val="000000" w:themeColor="text1"/>
                          <w:sz w:val="24"/>
                          <w:szCs w:val="36"/>
                          <w:lang w:val="es-ES"/>
                        </w:rPr>
                        <w:t xml:space="preserve">Por favor no estacione con el final del auto sobre la vereda ya que no deja remover la nieve. </w:t>
                      </w:r>
                    </w:p>
                    <w:p w14:paraId="1DAB5D59" w14:textId="77777777" w:rsidR="00126F6B" w:rsidRPr="00FB5C92" w:rsidRDefault="00126F6B" w:rsidP="007E252A">
                      <w:pPr>
                        <w:jc w:val="center"/>
                        <w:rPr>
                          <w:b/>
                          <w:color w:val="000000" w:themeColor="text1"/>
                          <w:sz w:val="22"/>
                          <w:szCs w:val="22"/>
                          <w:lang w:val="es-ES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E71B9E" w:rsidRPr="00D373C0">
        <w:rPr>
          <w:noProof/>
          <w:lang w:val="es-ES"/>
        </w:rPr>
        <mc:AlternateContent>
          <mc:Choice Requires="wps">
            <w:drawing>
              <wp:anchor distT="0" distB="0" distL="114300" distR="114300" simplePos="0" relativeHeight="251714048" behindDoc="0" locked="0" layoutInCell="1" allowOverlap="1" wp14:anchorId="04AA653F" wp14:editId="17FACFF8">
                <wp:simplePos x="0" y="0"/>
                <wp:positionH relativeFrom="column">
                  <wp:posOffset>-285750</wp:posOffset>
                </wp:positionH>
                <wp:positionV relativeFrom="paragraph">
                  <wp:posOffset>3453765</wp:posOffset>
                </wp:positionV>
                <wp:extent cx="1971675" cy="752475"/>
                <wp:effectExtent l="0" t="0" r="28575" b="28575"/>
                <wp:wrapNone/>
                <wp:docPr id="14" name="Text Box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71675" cy="752475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prstDash val="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7ACCD04" w14:textId="77777777" w:rsidR="00E71B9E" w:rsidRPr="0029178F" w:rsidRDefault="00E71B9E" w:rsidP="00E71B9E">
                            <w:pPr>
                              <w:rPr>
                                <w:b/>
                                <w:color w:val="632423" w:themeColor="accent2" w:themeShade="80"/>
                                <w:sz w:val="28"/>
                                <w:szCs w:val="28"/>
                                <w:u w:val="single"/>
                                <w:lang w:val="es-ES_tradnl"/>
                              </w:rPr>
                            </w:pPr>
                            <w:r w:rsidRPr="0029178F">
                              <w:rPr>
                                <w:b/>
                                <w:szCs w:val="32"/>
                                <w:u w:val="single"/>
                                <w:lang w:val="es-ES_tradnl"/>
                              </w:rPr>
                              <w:t xml:space="preserve">LINEA DE EMERGENCIA </w:t>
                            </w:r>
                          </w:p>
                          <w:p w14:paraId="0B41C290" w14:textId="77777777" w:rsidR="00E71B9E" w:rsidRPr="00126F6B" w:rsidRDefault="00E71B9E" w:rsidP="00E71B9E">
                            <w:pPr>
                              <w:jc w:val="center"/>
                              <w:rPr>
                                <w:b/>
                                <w:sz w:val="20"/>
                                <w:szCs w:val="20"/>
                                <w:lang w:val="es-ES"/>
                              </w:rPr>
                            </w:pPr>
                            <w:r w:rsidRPr="00126F6B">
                              <w:rPr>
                                <w:b/>
                                <w:sz w:val="20"/>
                                <w:szCs w:val="20"/>
                                <w:lang w:val="es-ES_tradnl"/>
                              </w:rPr>
                              <w:t>En caso de emergencias después de horas de oficina, Llamar</w:t>
                            </w:r>
                            <w:r w:rsidRPr="00126F6B">
                              <w:rPr>
                                <w:b/>
                                <w:sz w:val="20"/>
                                <w:szCs w:val="20"/>
                                <w:lang w:val="es-ES"/>
                              </w:rPr>
                              <w:t>:</w:t>
                            </w:r>
                          </w:p>
                          <w:p w14:paraId="74D1B2F3" w14:textId="77777777" w:rsidR="000B20E5" w:rsidRPr="00126F6B" w:rsidRDefault="00126F6B" w:rsidP="005B41CA">
                            <w:pPr>
                              <w:jc w:val="center"/>
                              <w:rPr>
                                <w:b/>
                                <w:sz w:val="20"/>
                                <w:szCs w:val="20"/>
                                <w:u w:val="single"/>
                                <w:lang w:val="es-ES"/>
                              </w:rPr>
                            </w:pPr>
                            <w:r>
                              <w:rPr>
                                <w:b/>
                                <w:sz w:val="20"/>
                                <w:szCs w:val="20"/>
                                <w:u w:val="single"/>
                                <w:lang w:val="es-ES"/>
                              </w:rPr>
                              <w:t>18442939145</w:t>
                            </w:r>
                          </w:p>
                        </w:txbxContent>
                      </wps:txbx>
                      <wps:bodyPr rot="0" vert="horz" wrap="square" lIns="45720" tIns="45720" rIns="4572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4AA653F" id="Text Box 54" o:spid="_x0000_s1045" type="#_x0000_t202" style="position:absolute;margin-left:-22.5pt;margin-top:271.95pt;width:155.25pt;height:59.25pt;z-index:251714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" filled="f" strokecolor="black [3213]" strokeweight=".25pt">
                <v:stroke dashstyle="dash"/>
                <v:textbox inset="3.6pt,,3.6pt">
                  <w:txbxContent>
                    <w:p w14:paraId="07ACCD04" w14:textId="77777777" w:rsidR="00E71B9E" w:rsidRPr="0029178F" w:rsidRDefault="00E71B9E" w:rsidP="00E71B9E">
                      <w:pPr>
                        <w:rPr>
                          <w:b/>
                          <w:color w:val="632423" w:themeColor="accent2" w:themeShade="80"/>
                          <w:sz w:val="28"/>
                          <w:szCs w:val="28"/>
                          <w:u w:val="single"/>
                          <w:lang w:val="es-ES_tradnl"/>
                        </w:rPr>
                      </w:pPr>
                      <w:r w:rsidRPr="0029178F">
                        <w:rPr>
                          <w:b/>
                          <w:szCs w:val="32"/>
                          <w:u w:val="single"/>
                          <w:lang w:val="es-ES_tradnl"/>
                        </w:rPr>
                        <w:t xml:space="preserve">LINEA DE EMERGENCIA </w:t>
                      </w:r>
                    </w:p>
                    <w:p w14:paraId="0B41C290" w14:textId="77777777" w:rsidR="00E71B9E" w:rsidRPr="00126F6B" w:rsidRDefault="00E71B9E" w:rsidP="00E71B9E">
                      <w:pPr>
                        <w:jc w:val="center"/>
                        <w:rPr>
                          <w:b/>
                          <w:sz w:val="20"/>
                          <w:szCs w:val="20"/>
                          <w:lang w:val="es-ES"/>
                        </w:rPr>
                      </w:pPr>
                      <w:r w:rsidRPr="00126F6B">
                        <w:rPr>
                          <w:b/>
                          <w:sz w:val="20"/>
                          <w:szCs w:val="20"/>
                          <w:lang w:val="es-ES_tradnl"/>
                        </w:rPr>
                        <w:t>En caso de emergencias después de horas de oficina, Llamar</w:t>
                      </w:r>
                      <w:r w:rsidRPr="00126F6B">
                        <w:rPr>
                          <w:b/>
                          <w:sz w:val="20"/>
                          <w:szCs w:val="20"/>
                          <w:lang w:val="es-ES"/>
                        </w:rPr>
                        <w:t>:</w:t>
                      </w:r>
                    </w:p>
                    <w:p w14:paraId="74D1B2F3" w14:textId="77777777" w:rsidR="000B20E5" w:rsidRPr="00126F6B" w:rsidRDefault="00126F6B" w:rsidP="005B41CA">
                      <w:pPr>
                        <w:jc w:val="center"/>
                        <w:rPr>
                          <w:b/>
                          <w:sz w:val="20"/>
                          <w:szCs w:val="20"/>
                          <w:u w:val="single"/>
                          <w:lang w:val="es-ES"/>
                        </w:rPr>
                      </w:pPr>
                      <w:r>
                        <w:rPr>
                          <w:b/>
                          <w:sz w:val="20"/>
                          <w:szCs w:val="20"/>
                          <w:u w:val="single"/>
                          <w:lang w:val="es-ES"/>
                        </w:rPr>
                        <w:t>18442939145</w:t>
                      </w:r>
                    </w:p>
                  </w:txbxContent>
                </v:textbox>
              </v:shape>
            </w:pict>
          </mc:Fallback>
        </mc:AlternateContent>
      </w:r>
      <w:r w:rsidR="002E74E7" w:rsidRPr="00D373C0">
        <w:rPr>
          <w:noProof/>
          <w:lang w:val="es-ES"/>
        </w:rPr>
        <mc:AlternateContent>
          <mc:Choice Requires="wps">
            <w:drawing>
              <wp:anchor distT="0" distB="0" distL="114300" distR="114300" simplePos="0" relativeHeight="251707904" behindDoc="0" locked="0" layoutInCell="1" allowOverlap="1" wp14:anchorId="0C092BC6" wp14:editId="56E0F3C4">
                <wp:simplePos x="0" y="0"/>
                <wp:positionH relativeFrom="column">
                  <wp:posOffset>1752600</wp:posOffset>
                </wp:positionH>
                <wp:positionV relativeFrom="paragraph">
                  <wp:posOffset>3409950</wp:posOffset>
                </wp:positionV>
                <wp:extent cx="2743200" cy="1986915"/>
                <wp:effectExtent l="0" t="3810" r="0" b="0"/>
                <wp:wrapNone/>
                <wp:docPr id="18" name="Text Box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43200" cy="19869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7D7F020" w14:textId="77777777" w:rsidR="00E71B9E" w:rsidRPr="00E71B9E" w:rsidRDefault="00E71B9E" w:rsidP="00E71B9E">
                            <w:pPr>
                              <w:rPr>
                                <w:sz w:val="32"/>
                                <w:szCs w:val="32"/>
                                <w:lang w:val="es-ES"/>
                              </w:rPr>
                            </w:pPr>
                          </w:p>
                          <w:p w14:paraId="2223CC66" w14:textId="77777777" w:rsidR="007F746C" w:rsidRPr="00E71B9E" w:rsidRDefault="007F746C" w:rsidP="007F746C">
                            <w:pPr>
                              <w:jc w:val="center"/>
                              <w:rPr>
                                <w:sz w:val="36"/>
                                <w:szCs w:val="36"/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C092BC6" id="Text Box 52" o:spid="_x0000_s1046" type="#_x0000_t202" style="position:absolute;margin-left:138pt;margin-top:268.5pt;width:3in;height:156.45pt;z-index:251707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" filled="f" stroked="f">
                <v:textbox>
                  <w:txbxContent>
                    <w:p w14:paraId="27D7F020" w14:textId="77777777" w:rsidR="00E71B9E" w:rsidRPr="00E71B9E" w:rsidRDefault="00E71B9E" w:rsidP="00E71B9E">
                      <w:pPr>
                        <w:rPr>
                          <w:sz w:val="32"/>
                          <w:szCs w:val="32"/>
                          <w:lang w:val="es-ES"/>
                        </w:rPr>
                      </w:pPr>
                    </w:p>
                    <w:p w14:paraId="2223CC66" w14:textId="77777777" w:rsidR="007F746C" w:rsidRPr="00E71B9E" w:rsidRDefault="007F746C" w:rsidP="007F746C">
                      <w:pPr>
                        <w:jc w:val="center"/>
                        <w:rPr>
                          <w:sz w:val="36"/>
                          <w:szCs w:val="36"/>
                          <w:lang w:val="es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67EA9" w:rsidRPr="00D373C0">
        <w:rPr>
          <w:noProof/>
          <w:lang w:val="es-ES"/>
        </w:rPr>
        <w:drawing>
          <wp:anchor distT="0" distB="0" distL="114300" distR="114300" simplePos="0" relativeHeight="251706880" behindDoc="0" locked="0" layoutInCell="1" allowOverlap="1" wp14:anchorId="0EF47FD2" wp14:editId="54D8580E">
            <wp:simplePos x="0" y="0"/>
            <wp:positionH relativeFrom="column">
              <wp:posOffset>5572125</wp:posOffset>
            </wp:positionH>
            <wp:positionV relativeFrom="paragraph">
              <wp:posOffset>5930265</wp:posOffset>
            </wp:positionV>
            <wp:extent cx="1647825" cy="1000125"/>
            <wp:effectExtent l="0" t="285750" r="0" b="257175"/>
            <wp:wrapNone/>
            <wp:docPr id="12" name="Picture 45" descr="Facebook_logo-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 descr="Facebook_logo-17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1647825" cy="10001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2E74E7" w:rsidRPr="00D373C0">
        <w:rPr>
          <w:noProof/>
          <w:lang w:val="es-ES"/>
        </w:rPr>
        <mc:AlternateContent>
          <mc:Choice Requires="wps">
            <w:drawing>
              <wp:anchor distT="0" distB="0" distL="114300" distR="114300" simplePos="0" relativeHeight="251698688" behindDoc="0" locked="0" layoutInCell="1" allowOverlap="1" wp14:anchorId="0AB6F6D8" wp14:editId="28286335">
                <wp:simplePos x="0" y="0"/>
                <wp:positionH relativeFrom="column">
                  <wp:posOffset>1752600</wp:posOffset>
                </wp:positionH>
                <wp:positionV relativeFrom="paragraph">
                  <wp:posOffset>5396865</wp:posOffset>
                </wp:positionV>
                <wp:extent cx="4962525" cy="0"/>
                <wp:effectExtent l="19050" t="19050" r="19050" b="19050"/>
                <wp:wrapNone/>
                <wp:docPr id="7" name="Line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962525" cy="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622423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95F9527" id="Line 49" o:spid="_x0000_s1026" style="position:absolute;z-index:251698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38pt,424.95pt" to="528.75pt,42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" strokecolor="#622423" strokeweight="3pt"/>
            </w:pict>
          </mc:Fallback>
        </mc:AlternateContent>
      </w:r>
      <w:r w:rsidR="002E74E7" w:rsidRPr="00D373C0">
        <w:rPr>
          <w:noProof/>
          <w:lang w:val="es-ES"/>
        </w:rPr>
        <mc:AlternateContent>
          <mc:Choice Requires="wps">
            <w:drawing>
              <wp:anchor distT="0" distB="0" distL="114300" distR="114300" simplePos="0" relativeHeight="251690496" behindDoc="0" locked="0" layoutInCell="1" allowOverlap="1" wp14:anchorId="3072BE93" wp14:editId="3D05CA78">
                <wp:simplePos x="0" y="0"/>
                <wp:positionH relativeFrom="column">
                  <wp:posOffset>4495800</wp:posOffset>
                </wp:positionH>
                <wp:positionV relativeFrom="paragraph">
                  <wp:posOffset>139065</wp:posOffset>
                </wp:positionV>
                <wp:extent cx="0" cy="5257800"/>
                <wp:effectExtent l="19050" t="19050" r="19050" b="19050"/>
                <wp:wrapNone/>
                <wp:docPr id="6" name="Line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525780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622423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C06D1AA" id="Line 43" o:spid="_x0000_s1026" style="position:absolute;z-index:251690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54pt,10.95pt" to="354pt,42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" strokecolor="#622423" strokeweight="3pt"/>
            </w:pict>
          </mc:Fallback>
        </mc:AlternateContent>
      </w:r>
      <w:r w:rsidR="002E74E7" w:rsidRPr="00D373C0">
        <w:rPr>
          <w:noProof/>
          <w:lang w:val="es-ES"/>
        </w:rPr>
        <mc:AlternateContent>
          <mc:Choice Requires="wps">
            <w:drawing>
              <wp:anchor distT="0" distB="0" distL="114300" distR="114300" simplePos="0" relativeHeight="251691520" behindDoc="0" locked="0" layoutInCell="1" allowOverlap="1" wp14:anchorId="223538DC" wp14:editId="6ED30C89">
                <wp:simplePos x="0" y="0"/>
                <wp:positionH relativeFrom="column">
                  <wp:posOffset>-76200</wp:posOffset>
                </wp:positionH>
                <wp:positionV relativeFrom="paragraph">
                  <wp:posOffset>139065</wp:posOffset>
                </wp:positionV>
                <wp:extent cx="6400800" cy="0"/>
                <wp:effectExtent l="19050" t="19050" r="19050" b="19050"/>
                <wp:wrapNone/>
                <wp:docPr id="5" name="Line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00800" cy="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622423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DD57FB7" id="Line 44" o:spid="_x0000_s1026" style="position:absolute;z-index:251691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6pt,10.95pt" to="498pt,1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" strokecolor="#622423" strokeweight="3pt"/>
            </w:pict>
          </mc:Fallback>
        </mc:AlternateContent>
      </w:r>
      <w:r w:rsidR="002E74E7" w:rsidRPr="00D373C0">
        <w:rPr>
          <w:noProof/>
          <w:lang w:val="es-ES"/>
        </w:rPr>
        <mc:AlternateContent>
          <mc:Choice Requires="wps">
            <w:drawing>
              <wp:anchor distT="0" distB="0" distL="114300" distR="114300" simplePos="0" relativeHeight="251697664" behindDoc="0" locked="0" layoutInCell="1" allowOverlap="1" wp14:anchorId="3194E1F3" wp14:editId="37ACFC9F">
                <wp:simplePos x="0" y="0"/>
                <wp:positionH relativeFrom="column">
                  <wp:posOffset>1752600</wp:posOffset>
                </wp:positionH>
                <wp:positionV relativeFrom="paragraph">
                  <wp:posOffset>3387090</wp:posOffset>
                </wp:positionV>
                <wp:extent cx="0" cy="4343400"/>
                <wp:effectExtent l="19050" t="19050" r="19050" b="19050"/>
                <wp:wrapNone/>
                <wp:docPr id="4" name="Line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434340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622423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7975CA2" id="Line 48" o:spid="_x0000_s1026" style="position:absolute;z-index:251697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38pt,266.7pt" to="138pt,60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" strokecolor="#622423" strokeweight="3pt"/>
            </w:pict>
          </mc:Fallback>
        </mc:AlternateContent>
      </w:r>
      <w:r w:rsidR="002E74E7" w:rsidRPr="00D373C0">
        <w:rPr>
          <w:noProof/>
          <w:lang w:val="es-ES"/>
        </w:rPr>
        <mc:AlternateContent>
          <mc:Choice Requires="wps">
            <w:drawing>
              <wp:anchor distT="0" distB="0" distL="114300" distR="114300" simplePos="0" relativeHeight="251696640" behindDoc="0" locked="0" layoutInCell="1" allowOverlap="1" wp14:anchorId="02643555" wp14:editId="595EC1FD">
                <wp:simplePos x="0" y="0"/>
                <wp:positionH relativeFrom="column">
                  <wp:posOffset>-290195</wp:posOffset>
                </wp:positionH>
                <wp:positionV relativeFrom="paragraph">
                  <wp:posOffset>3387090</wp:posOffset>
                </wp:positionV>
                <wp:extent cx="4785995" cy="0"/>
                <wp:effectExtent l="24130" t="19050" r="19050" b="19050"/>
                <wp:wrapNone/>
                <wp:docPr id="3" name="Line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785995" cy="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622423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72FFE01" id="Line 47" o:spid="_x0000_s1026" style="position:absolute;z-index:251696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2.85pt,266.7pt" to="354pt,26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" strokecolor="#622423" strokeweight="3pt"/>
            </w:pict>
          </mc:Fallback>
        </mc:AlternateContent>
      </w:r>
    </w:p>
    <w:sectPr w:rsidR="00DA7EA1" w:rsidRPr="00D373C0" w:rsidSect="00E7415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000446" w14:textId="77777777" w:rsidR="009604A0" w:rsidRDefault="009604A0" w:rsidP="00DB2D62">
      <w:r>
        <w:separator/>
      </w:r>
    </w:p>
  </w:endnote>
  <w:endnote w:type="continuationSeparator" w:id="0">
    <w:p w14:paraId="5C4A7E0A" w14:textId="77777777" w:rsidR="009604A0" w:rsidRDefault="009604A0" w:rsidP="00DB2D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auto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Freestyle Script">
    <w:altName w:val="Calibri"/>
    <w:panose1 w:val="030804020302050B0404"/>
    <w:charset w:val="00"/>
    <w:family w:val="script"/>
    <w:pitch w:val="variable"/>
    <w:sig w:usb0="00000003" w:usb1="00000000" w:usb2="00000000" w:usb3="00000000" w:csb0="00000001" w:csb1="00000000"/>
  </w:font>
  <w:font w:name="Pupcat">
    <w:altName w:val="Times New Roman"/>
    <w:charset w:val="00"/>
    <w:family w:val="auto"/>
    <w:pitch w:val="variable"/>
    <w:sig w:usb0="00000001" w:usb1="0000004A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VAGRounded BT">
    <w:altName w:val="Calibri"/>
    <w:charset w:val="00"/>
    <w:family w:val="swiss"/>
    <w:pitch w:val="variable"/>
    <w:sig w:usb0="00000001" w:usb1="00000000" w:usb2="00000000" w:usb3="00000000" w:csb0="0000001B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857C72" w14:textId="77777777" w:rsidR="009604A0" w:rsidRDefault="009604A0" w:rsidP="00DB2D62">
      <w:r>
        <w:separator/>
      </w:r>
    </w:p>
  </w:footnote>
  <w:footnote w:type="continuationSeparator" w:id="0">
    <w:p w14:paraId="0DF65EE1" w14:textId="77777777" w:rsidR="009604A0" w:rsidRDefault="009604A0" w:rsidP="00DB2D6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7BF94156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06.5pt;height:82.5pt" o:bullet="t">
        <v:imagedata r:id="rId1" o:title="toolkit-450x350[1]"/>
      </v:shape>
    </w:pict>
  </w:numPicBullet>
  <w:abstractNum w:abstractNumId="0" w15:restartNumberingAfterBreak="0">
    <w:nsid w:val="002B211F"/>
    <w:multiLevelType w:val="hybridMultilevel"/>
    <w:tmpl w:val="C84804AA"/>
    <w:lvl w:ilvl="0" w:tplc="45B49D3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74D54B3"/>
    <w:multiLevelType w:val="hybridMultilevel"/>
    <w:tmpl w:val="95F424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251684"/>
    <w:multiLevelType w:val="hybridMultilevel"/>
    <w:tmpl w:val="D7A45D7E"/>
    <w:lvl w:ilvl="0" w:tplc="50F0674A">
      <w:numFmt w:val="bullet"/>
      <w:lvlText w:val="-"/>
      <w:lvlJc w:val="left"/>
      <w:pPr>
        <w:ind w:left="435" w:hanging="360"/>
      </w:pPr>
      <w:rPr>
        <w:rFonts w:ascii="Helvetica" w:eastAsia="Times New Roman" w:hAnsi="Helvetic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5" w:hanging="360"/>
      </w:pPr>
      <w:rPr>
        <w:rFonts w:ascii="Wingdings" w:hAnsi="Wingdings" w:hint="default"/>
      </w:rPr>
    </w:lvl>
  </w:abstractNum>
  <w:abstractNum w:abstractNumId="3" w15:restartNumberingAfterBreak="0">
    <w:nsid w:val="11A80972"/>
    <w:multiLevelType w:val="hybridMultilevel"/>
    <w:tmpl w:val="86588374"/>
    <w:lvl w:ilvl="0" w:tplc="D148463C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016618"/>
    <w:multiLevelType w:val="hybridMultilevel"/>
    <w:tmpl w:val="57E671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933B7E"/>
    <w:multiLevelType w:val="hybridMultilevel"/>
    <w:tmpl w:val="2326E85A"/>
    <w:lvl w:ilvl="0" w:tplc="FC46D04E">
      <w:start w:val="1"/>
      <w:numFmt w:val="bullet"/>
      <w:lvlText w:val=""/>
      <w:lvlJc w:val="left"/>
      <w:pPr>
        <w:tabs>
          <w:tab w:val="num" w:pos="648"/>
        </w:tabs>
        <w:ind w:left="360" w:hanging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45453D"/>
    <w:multiLevelType w:val="hybridMultilevel"/>
    <w:tmpl w:val="E93C30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EC47C2"/>
    <w:multiLevelType w:val="hybridMultilevel"/>
    <w:tmpl w:val="2326E85A"/>
    <w:lvl w:ilvl="0" w:tplc="FC46D04E">
      <w:start w:val="1"/>
      <w:numFmt w:val="bullet"/>
      <w:lvlText w:val=""/>
      <w:lvlJc w:val="left"/>
      <w:pPr>
        <w:tabs>
          <w:tab w:val="num" w:pos="648"/>
        </w:tabs>
        <w:ind w:left="360" w:hanging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17241F"/>
    <w:multiLevelType w:val="hybridMultilevel"/>
    <w:tmpl w:val="FA623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817ED5"/>
    <w:multiLevelType w:val="hybridMultilevel"/>
    <w:tmpl w:val="95F424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954E8C"/>
    <w:multiLevelType w:val="hybridMultilevel"/>
    <w:tmpl w:val="4BCC2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580B75"/>
    <w:multiLevelType w:val="hybridMultilevel"/>
    <w:tmpl w:val="6F3AA5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7E3AF1"/>
    <w:multiLevelType w:val="hybridMultilevel"/>
    <w:tmpl w:val="F918AA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1E4655"/>
    <w:multiLevelType w:val="hybridMultilevel"/>
    <w:tmpl w:val="2326E85A"/>
    <w:lvl w:ilvl="0" w:tplc="04090005">
      <w:start w:val="1"/>
      <w:numFmt w:val="bullet"/>
      <w:lvlText w:val=""/>
      <w:lvlJc w:val="left"/>
      <w:pPr>
        <w:tabs>
          <w:tab w:val="num" w:pos="648"/>
        </w:tabs>
        <w:ind w:left="64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8460A0"/>
    <w:multiLevelType w:val="hybridMultilevel"/>
    <w:tmpl w:val="4EDE01B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7BC548F"/>
    <w:multiLevelType w:val="hybridMultilevel"/>
    <w:tmpl w:val="543E4E76"/>
    <w:styleLink w:val="Numbered"/>
    <w:lvl w:ilvl="0" w:tplc="63C2A456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243A2398">
      <w:start w:val="1"/>
      <w:numFmt w:val="decimal"/>
      <w:lvlText w:val="%2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E2F0CEA2">
      <w:start w:val="1"/>
      <w:numFmt w:val="decimal"/>
      <w:lvlText w:val="%3.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D3C27B68">
      <w:start w:val="1"/>
      <w:numFmt w:val="decimal"/>
      <w:lvlText w:val="%4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B3147E4E">
      <w:start w:val="1"/>
      <w:numFmt w:val="decimal"/>
      <w:lvlText w:val="%5."/>
      <w:lvlJc w:val="left"/>
      <w:pPr>
        <w:ind w:left="18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D6424336">
      <w:start w:val="1"/>
      <w:numFmt w:val="decimal"/>
      <w:lvlText w:val="%6."/>
      <w:lvlJc w:val="left"/>
      <w:pPr>
        <w:ind w:left="21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00C4D600">
      <w:start w:val="1"/>
      <w:numFmt w:val="decimal"/>
      <w:lvlText w:val="%7."/>
      <w:lvlJc w:val="left"/>
      <w:pPr>
        <w:ind w:left="25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65B07DEC">
      <w:start w:val="1"/>
      <w:numFmt w:val="decimal"/>
      <w:lvlText w:val="%8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44DAEBA6">
      <w:start w:val="1"/>
      <w:numFmt w:val="decimal"/>
      <w:lvlText w:val="%9.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6" w15:restartNumberingAfterBreak="0">
    <w:nsid w:val="3AEB0296"/>
    <w:multiLevelType w:val="hybridMultilevel"/>
    <w:tmpl w:val="F59047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FDB0690"/>
    <w:multiLevelType w:val="hybridMultilevel"/>
    <w:tmpl w:val="D294F5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FE873DC"/>
    <w:multiLevelType w:val="hybridMultilevel"/>
    <w:tmpl w:val="3E966E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9D6F98"/>
    <w:multiLevelType w:val="hybridMultilevel"/>
    <w:tmpl w:val="F5A08242"/>
    <w:lvl w:ilvl="0" w:tplc="F4B4370A">
      <w:start w:val="1"/>
      <w:numFmt w:val="decimal"/>
      <w:suff w:val="nothing"/>
      <w:lvlText w:val="%1."/>
      <w:lvlJc w:val="left"/>
      <w:pPr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6AB4AF8"/>
    <w:multiLevelType w:val="hybridMultilevel"/>
    <w:tmpl w:val="9B5CC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2E1E82"/>
    <w:multiLevelType w:val="hybridMultilevel"/>
    <w:tmpl w:val="0B669BF6"/>
    <w:lvl w:ilvl="0" w:tplc="D148463C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6D06DC"/>
    <w:multiLevelType w:val="hybridMultilevel"/>
    <w:tmpl w:val="A0BA7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3C32D90"/>
    <w:multiLevelType w:val="hybridMultilevel"/>
    <w:tmpl w:val="3CB69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2D6204"/>
    <w:multiLevelType w:val="hybridMultilevel"/>
    <w:tmpl w:val="E0B4F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AE1374"/>
    <w:multiLevelType w:val="hybridMultilevel"/>
    <w:tmpl w:val="ED149D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1584A1B"/>
    <w:multiLevelType w:val="hybridMultilevel"/>
    <w:tmpl w:val="A7642B4C"/>
    <w:lvl w:ilvl="0" w:tplc="C92E6DD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20D5815"/>
    <w:multiLevelType w:val="hybridMultilevel"/>
    <w:tmpl w:val="DCE02B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45D1FC7"/>
    <w:multiLevelType w:val="hybridMultilevel"/>
    <w:tmpl w:val="5FCEC88E"/>
    <w:lvl w:ilvl="0" w:tplc="40BA782A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50E0991"/>
    <w:multiLevelType w:val="hybridMultilevel"/>
    <w:tmpl w:val="5080D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EE178AC"/>
    <w:multiLevelType w:val="hybridMultilevel"/>
    <w:tmpl w:val="4AA4C9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2F5BB8"/>
    <w:multiLevelType w:val="hybridMultilevel"/>
    <w:tmpl w:val="84F8A6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2D4B45"/>
    <w:multiLevelType w:val="hybridMultilevel"/>
    <w:tmpl w:val="96D639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B32C9C"/>
    <w:multiLevelType w:val="hybridMultilevel"/>
    <w:tmpl w:val="543E4E76"/>
    <w:numStyleLink w:val="Numbered"/>
  </w:abstractNum>
  <w:abstractNum w:abstractNumId="34" w15:restartNumberingAfterBreak="0">
    <w:nsid w:val="7EE55ADA"/>
    <w:multiLevelType w:val="hybridMultilevel"/>
    <w:tmpl w:val="6E868A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87286A"/>
    <w:multiLevelType w:val="hybridMultilevel"/>
    <w:tmpl w:val="2EF490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3"/>
  </w:num>
  <w:num w:numId="3">
    <w:abstractNumId w:val="7"/>
  </w:num>
  <w:num w:numId="4">
    <w:abstractNumId w:val="27"/>
  </w:num>
  <w:num w:numId="5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5"/>
  </w:num>
  <w:num w:numId="7">
    <w:abstractNumId w:val="18"/>
  </w:num>
  <w:num w:numId="8">
    <w:abstractNumId w:val="25"/>
  </w:num>
  <w:num w:numId="9">
    <w:abstractNumId w:val="6"/>
  </w:num>
  <w:num w:numId="10">
    <w:abstractNumId w:val="15"/>
  </w:num>
  <w:num w:numId="11">
    <w:abstractNumId w:val="33"/>
  </w:num>
  <w:num w:numId="12">
    <w:abstractNumId w:val="11"/>
  </w:num>
  <w:num w:numId="13">
    <w:abstractNumId w:val="34"/>
  </w:num>
  <w:num w:numId="14">
    <w:abstractNumId w:val="8"/>
  </w:num>
  <w:num w:numId="15">
    <w:abstractNumId w:val="17"/>
  </w:num>
  <w:num w:numId="16">
    <w:abstractNumId w:val="0"/>
  </w:num>
  <w:num w:numId="17">
    <w:abstractNumId w:val="4"/>
  </w:num>
  <w:num w:numId="18">
    <w:abstractNumId w:val="16"/>
  </w:num>
  <w:num w:numId="19">
    <w:abstractNumId w:val="31"/>
  </w:num>
  <w:num w:numId="20">
    <w:abstractNumId w:val="1"/>
  </w:num>
  <w:num w:numId="21">
    <w:abstractNumId w:val="9"/>
  </w:num>
  <w:num w:numId="22">
    <w:abstractNumId w:val="30"/>
  </w:num>
  <w:num w:numId="23">
    <w:abstractNumId w:val="20"/>
  </w:num>
  <w:num w:numId="24">
    <w:abstractNumId w:val="14"/>
  </w:num>
  <w:num w:numId="25">
    <w:abstractNumId w:val="22"/>
  </w:num>
  <w:num w:numId="26">
    <w:abstractNumId w:val="28"/>
  </w:num>
  <w:num w:numId="27">
    <w:abstractNumId w:val="19"/>
  </w:num>
  <w:num w:numId="28">
    <w:abstractNumId w:val="29"/>
  </w:num>
  <w:num w:numId="29">
    <w:abstractNumId w:val="26"/>
  </w:num>
  <w:num w:numId="30">
    <w:abstractNumId w:val="30"/>
  </w:num>
  <w:num w:numId="31">
    <w:abstractNumId w:val="2"/>
  </w:num>
  <w:num w:numId="32">
    <w:abstractNumId w:val="12"/>
  </w:num>
  <w:num w:numId="33">
    <w:abstractNumId w:val="32"/>
  </w:num>
  <w:num w:numId="34">
    <w:abstractNumId w:val="10"/>
  </w:num>
  <w:num w:numId="35">
    <w:abstractNumId w:val="24"/>
  </w:num>
  <w:num w:numId="36">
    <w:abstractNumId w:val="23"/>
  </w:num>
  <w:num w:numId="37">
    <w:abstractNumId w:val="3"/>
  </w:num>
  <w:num w:numId="38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1M7W0MDI2NDMzMTVS0lEKTi0uzszPAykwqQUAsVt51SwAAAA="/>
  </w:docVars>
  <w:rsids>
    <w:rsidRoot w:val="00B2727A"/>
    <w:rsid w:val="00001B13"/>
    <w:rsid w:val="000076A5"/>
    <w:rsid w:val="00011E19"/>
    <w:rsid w:val="00012E49"/>
    <w:rsid w:val="00016F22"/>
    <w:rsid w:val="000409B0"/>
    <w:rsid w:val="00041ABD"/>
    <w:rsid w:val="000634DE"/>
    <w:rsid w:val="00064FC6"/>
    <w:rsid w:val="000660F6"/>
    <w:rsid w:val="000775D4"/>
    <w:rsid w:val="0008658D"/>
    <w:rsid w:val="000B013C"/>
    <w:rsid w:val="000B20E5"/>
    <w:rsid w:val="000B6AFC"/>
    <w:rsid w:val="000B7BC7"/>
    <w:rsid w:val="000C40C5"/>
    <w:rsid w:val="000C4B1C"/>
    <w:rsid w:val="000D2E60"/>
    <w:rsid w:val="000D5482"/>
    <w:rsid w:val="000E086B"/>
    <w:rsid w:val="000E265D"/>
    <w:rsid w:val="000E2D0B"/>
    <w:rsid w:val="000E3352"/>
    <w:rsid w:val="000F680A"/>
    <w:rsid w:val="00111226"/>
    <w:rsid w:val="00120AD8"/>
    <w:rsid w:val="00126F6B"/>
    <w:rsid w:val="0014383E"/>
    <w:rsid w:val="0015521C"/>
    <w:rsid w:val="00156171"/>
    <w:rsid w:val="00160310"/>
    <w:rsid w:val="00161908"/>
    <w:rsid w:val="00161C62"/>
    <w:rsid w:val="0016371A"/>
    <w:rsid w:val="00172C9C"/>
    <w:rsid w:val="00185FA5"/>
    <w:rsid w:val="00187B77"/>
    <w:rsid w:val="00192AC0"/>
    <w:rsid w:val="00197ECA"/>
    <w:rsid w:val="001A1ECB"/>
    <w:rsid w:val="001B6F74"/>
    <w:rsid w:val="001C570E"/>
    <w:rsid w:val="001C588E"/>
    <w:rsid w:val="001C712A"/>
    <w:rsid w:val="001E1F85"/>
    <w:rsid w:val="001E3026"/>
    <w:rsid w:val="001F6216"/>
    <w:rsid w:val="00201AAA"/>
    <w:rsid w:val="00213BEA"/>
    <w:rsid w:val="002251C5"/>
    <w:rsid w:val="00232F33"/>
    <w:rsid w:val="00237475"/>
    <w:rsid w:val="00246162"/>
    <w:rsid w:val="00246EF1"/>
    <w:rsid w:val="00266153"/>
    <w:rsid w:val="002741BB"/>
    <w:rsid w:val="00292C83"/>
    <w:rsid w:val="00295ED5"/>
    <w:rsid w:val="002A1D42"/>
    <w:rsid w:val="002B29AA"/>
    <w:rsid w:val="002C1566"/>
    <w:rsid w:val="002E40EB"/>
    <w:rsid w:val="002E74E7"/>
    <w:rsid w:val="002F1566"/>
    <w:rsid w:val="00301607"/>
    <w:rsid w:val="003100E2"/>
    <w:rsid w:val="0031056F"/>
    <w:rsid w:val="00313D22"/>
    <w:rsid w:val="00326BA4"/>
    <w:rsid w:val="00331EA5"/>
    <w:rsid w:val="00341B24"/>
    <w:rsid w:val="003450C0"/>
    <w:rsid w:val="0036794F"/>
    <w:rsid w:val="0037081B"/>
    <w:rsid w:val="003708FD"/>
    <w:rsid w:val="00393843"/>
    <w:rsid w:val="00397B8E"/>
    <w:rsid w:val="003A1820"/>
    <w:rsid w:val="003B5843"/>
    <w:rsid w:val="003B62F5"/>
    <w:rsid w:val="003B7169"/>
    <w:rsid w:val="003C06F1"/>
    <w:rsid w:val="003C3581"/>
    <w:rsid w:val="003C36C2"/>
    <w:rsid w:val="003D60F5"/>
    <w:rsid w:val="003E15D7"/>
    <w:rsid w:val="003E67F1"/>
    <w:rsid w:val="00420BEA"/>
    <w:rsid w:val="00420D95"/>
    <w:rsid w:val="0044176A"/>
    <w:rsid w:val="004440C7"/>
    <w:rsid w:val="004453D4"/>
    <w:rsid w:val="00454A3B"/>
    <w:rsid w:val="00463026"/>
    <w:rsid w:val="00465855"/>
    <w:rsid w:val="00465E72"/>
    <w:rsid w:val="00467CFC"/>
    <w:rsid w:val="004716C4"/>
    <w:rsid w:val="004875A6"/>
    <w:rsid w:val="00490252"/>
    <w:rsid w:val="00490E48"/>
    <w:rsid w:val="00495E5D"/>
    <w:rsid w:val="00497BE3"/>
    <w:rsid w:val="004A2451"/>
    <w:rsid w:val="004A7C03"/>
    <w:rsid w:val="004B240C"/>
    <w:rsid w:val="004C3B0D"/>
    <w:rsid w:val="004C40FD"/>
    <w:rsid w:val="004C4C9D"/>
    <w:rsid w:val="004C5471"/>
    <w:rsid w:val="004C6E69"/>
    <w:rsid w:val="004D2909"/>
    <w:rsid w:val="004E0F94"/>
    <w:rsid w:val="004E4973"/>
    <w:rsid w:val="004E5132"/>
    <w:rsid w:val="004F1E8B"/>
    <w:rsid w:val="005015C2"/>
    <w:rsid w:val="0050759B"/>
    <w:rsid w:val="005078DF"/>
    <w:rsid w:val="00507FD3"/>
    <w:rsid w:val="005204C3"/>
    <w:rsid w:val="0052107A"/>
    <w:rsid w:val="00532631"/>
    <w:rsid w:val="00535BEC"/>
    <w:rsid w:val="00540476"/>
    <w:rsid w:val="00554D0D"/>
    <w:rsid w:val="0055531B"/>
    <w:rsid w:val="00564AAB"/>
    <w:rsid w:val="0059029B"/>
    <w:rsid w:val="005904C8"/>
    <w:rsid w:val="005A563E"/>
    <w:rsid w:val="005A6356"/>
    <w:rsid w:val="005B17A7"/>
    <w:rsid w:val="005B41CA"/>
    <w:rsid w:val="005C7F30"/>
    <w:rsid w:val="005D485D"/>
    <w:rsid w:val="005D73FA"/>
    <w:rsid w:val="005E1427"/>
    <w:rsid w:val="005E7551"/>
    <w:rsid w:val="005F1F7B"/>
    <w:rsid w:val="005F22AD"/>
    <w:rsid w:val="005F69CB"/>
    <w:rsid w:val="00600D7E"/>
    <w:rsid w:val="006031E8"/>
    <w:rsid w:val="006034C3"/>
    <w:rsid w:val="0061083F"/>
    <w:rsid w:val="00614760"/>
    <w:rsid w:val="00621CA1"/>
    <w:rsid w:val="00623E2F"/>
    <w:rsid w:val="00624F11"/>
    <w:rsid w:val="006252FF"/>
    <w:rsid w:val="006270B8"/>
    <w:rsid w:val="00630996"/>
    <w:rsid w:val="00635553"/>
    <w:rsid w:val="00636751"/>
    <w:rsid w:val="00637817"/>
    <w:rsid w:val="00637FEE"/>
    <w:rsid w:val="00640928"/>
    <w:rsid w:val="006609AC"/>
    <w:rsid w:val="00663BC2"/>
    <w:rsid w:val="00665244"/>
    <w:rsid w:val="00683FC5"/>
    <w:rsid w:val="00687567"/>
    <w:rsid w:val="0069064E"/>
    <w:rsid w:val="006A3D40"/>
    <w:rsid w:val="006B1E1D"/>
    <w:rsid w:val="006B78E2"/>
    <w:rsid w:val="006C10FA"/>
    <w:rsid w:val="006D26E1"/>
    <w:rsid w:val="00712168"/>
    <w:rsid w:val="00722110"/>
    <w:rsid w:val="00727E5C"/>
    <w:rsid w:val="00736F9A"/>
    <w:rsid w:val="0075781C"/>
    <w:rsid w:val="00762F87"/>
    <w:rsid w:val="00770FFC"/>
    <w:rsid w:val="007757B2"/>
    <w:rsid w:val="0077637B"/>
    <w:rsid w:val="00780C3E"/>
    <w:rsid w:val="007844F3"/>
    <w:rsid w:val="0078614D"/>
    <w:rsid w:val="00792A66"/>
    <w:rsid w:val="007A2F9B"/>
    <w:rsid w:val="007A5726"/>
    <w:rsid w:val="007B0180"/>
    <w:rsid w:val="007B25D8"/>
    <w:rsid w:val="007B72C5"/>
    <w:rsid w:val="007C363E"/>
    <w:rsid w:val="007C4F66"/>
    <w:rsid w:val="007D0920"/>
    <w:rsid w:val="007D2F78"/>
    <w:rsid w:val="007E252A"/>
    <w:rsid w:val="007E37DA"/>
    <w:rsid w:val="007F1E73"/>
    <w:rsid w:val="007F6746"/>
    <w:rsid w:val="007F746C"/>
    <w:rsid w:val="008018EB"/>
    <w:rsid w:val="0080621C"/>
    <w:rsid w:val="0080646C"/>
    <w:rsid w:val="00810DC8"/>
    <w:rsid w:val="00820EB4"/>
    <w:rsid w:val="0083203C"/>
    <w:rsid w:val="008600A6"/>
    <w:rsid w:val="00870ED0"/>
    <w:rsid w:val="008731D7"/>
    <w:rsid w:val="00891383"/>
    <w:rsid w:val="008954ED"/>
    <w:rsid w:val="008A615F"/>
    <w:rsid w:val="008C1E8D"/>
    <w:rsid w:val="008F7A80"/>
    <w:rsid w:val="009055DF"/>
    <w:rsid w:val="00910792"/>
    <w:rsid w:val="00917486"/>
    <w:rsid w:val="009278FD"/>
    <w:rsid w:val="009307C7"/>
    <w:rsid w:val="009336BF"/>
    <w:rsid w:val="009340B0"/>
    <w:rsid w:val="00934AB9"/>
    <w:rsid w:val="0094597B"/>
    <w:rsid w:val="00947858"/>
    <w:rsid w:val="009604A0"/>
    <w:rsid w:val="00966344"/>
    <w:rsid w:val="00973D09"/>
    <w:rsid w:val="009763CB"/>
    <w:rsid w:val="00976ECA"/>
    <w:rsid w:val="00983738"/>
    <w:rsid w:val="00987D88"/>
    <w:rsid w:val="00996341"/>
    <w:rsid w:val="009967E5"/>
    <w:rsid w:val="00997D3D"/>
    <w:rsid w:val="009A14B9"/>
    <w:rsid w:val="009A1A50"/>
    <w:rsid w:val="009A24F8"/>
    <w:rsid w:val="009A7C57"/>
    <w:rsid w:val="009C4C7B"/>
    <w:rsid w:val="009D71AC"/>
    <w:rsid w:val="009E56CE"/>
    <w:rsid w:val="009F0059"/>
    <w:rsid w:val="00A06FBF"/>
    <w:rsid w:val="00A16FE2"/>
    <w:rsid w:val="00A35067"/>
    <w:rsid w:val="00A368F3"/>
    <w:rsid w:val="00A37FCF"/>
    <w:rsid w:val="00A42CD3"/>
    <w:rsid w:val="00A43BCA"/>
    <w:rsid w:val="00A44F24"/>
    <w:rsid w:val="00A57880"/>
    <w:rsid w:val="00A6200A"/>
    <w:rsid w:val="00A639A5"/>
    <w:rsid w:val="00A66694"/>
    <w:rsid w:val="00A67A7D"/>
    <w:rsid w:val="00A96E38"/>
    <w:rsid w:val="00AA3080"/>
    <w:rsid w:val="00AA546B"/>
    <w:rsid w:val="00AC6B98"/>
    <w:rsid w:val="00AC7661"/>
    <w:rsid w:val="00AD14CF"/>
    <w:rsid w:val="00AD1C61"/>
    <w:rsid w:val="00AD52CE"/>
    <w:rsid w:val="00AE009F"/>
    <w:rsid w:val="00AE23DD"/>
    <w:rsid w:val="00AE52EA"/>
    <w:rsid w:val="00AF6762"/>
    <w:rsid w:val="00B02333"/>
    <w:rsid w:val="00B02CC6"/>
    <w:rsid w:val="00B0420E"/>
    <w:rsid w:val="00B2727A"/>
    <w:rsid w:val="00B35ECA"/>
    <w:rsid w:val="00B40672"/>
    <w:rsid w:val="00B42762"/>
    <w:rsid w:val="00B520E7"/>
    <w:rsid w:val="00B5534A"/>
    <w:rsid w:val="00B62BB8"/>
    <w:rsid w:val="00B65436"/>
    <w:rsid w:val="00B77B87"/>
    <w:rsid w:val="00B8007D"/>
    <w:rsid w:val="00B847E0"/>
    <w:rsid w:val="00B93BD8"/>
    <w:rsid w:val="00BA1FD7"/>
    <w:rsid w:val="00BC5B90"/>
    <w:rsid w:val="00BD70DC"/>
    <w:rsid w:val="00BF0617"/>
    <w:rsid w:val="00BF0F2E"/>
    <w:rsid w:val="00BF349A"/>
    <w:rsid w:val="00BF3F14"/>
    <w:rsid w:val="00BF793B"/>
    <w:rsid w:val="00C00D78"/>
    <w:rsid w:val="00C12D6F"/>
    <w:rsid w:val="00C452E9"/>
    <w:rsid w:val="00C50F29"/>
    <w:rsid w:val="00C552E5"/>
    <w:rsid w:val="00C567CE"/>
    <w:rsid w:val="00C62656"/>
    <w:rsid w:val="00C9135B"/>
    <w:rsid w:val="00CA680B"/>
    <w:rsid w:val="00CC4CCF"/>
    <w:rsid w:val="00CD3005"/>
    <w:rsid w:val="00CD302D"/>
    <w:rsid w:val="00CF184C"/>
    <w:rsid w:val="00CF451C"/>
    <w:rsid w:val="00D142A1"/>
    <w:rsid w:val="00D202EF"/>
    <w:rsid w:val="00D250C9"/>
    <w:rsid w:val="00D30A6E"/>
    <w:rsid w:val="00D35B5F"/>
    <w:rsid w:val="00D373C0"/>
    <w:rsid w:val="00D419EE"/>
    <w:rsid w:val="00D441D4"/>
    <w:rsid w:val="00D44C80"/>
    <w:rsid w:val="00D470B1"/>
    <w:rsid w:val="00D76DE8"/>
    <w:rsid w:val="00D82F08"/>
    <w:rsid w:val="00D834E8"/>
    <w:rsid w:val="00D930D4"/>
    <w:rsid w:val="00D94A7F"/>
    <w:rsid w:val="00D94E94"/>
    <w:rsid w:val="00DA2D37"/>
    <w:rsid w:val="00DA7EA1"/>
    <w:rsid w:val="00DB1B83"/>
    <w:rsid w:val="00DB2D62"/>
    <w:rsid w:val="00DB66FE"/>
    <w:rsid w:val="00DB7282"/>
    <w:rsid w:val="00DC1035"/>
    <w:rsid w:val="00DC3015"/>
    <w:rsid w:val="00DC3428"/>
    <w:rsid w:val="00DD4CE1"/>
    <w:rsid w:val="00DE2DB6"/>
    <w:rsid w:val="00DE7179"/>
    <w:rsid w:val="00DF57DB"/>
    <w:rsid w:val="00E010C9"/>
    <w:rsid w:val="00E024AE"/>
    <w:rsid w:val="00E0477F"/>
    <w:rsid w:val="00E14153"/>
    <w:rsid w:val="00E27333"/>
    <w:rsid w:val="00E306AF"/>
    <w:rsid w:val="00E30E04"/>
    <w:rsid w:val="00E3609C"/>
    <w:rsid w:val="00E364FB"/>
    <w:rsid w:val="00E40254"/>
    <w:rsid w:val="00E40D38"/>
    <w:rsid w:val="00E436F3"/>
    <w:rsid w:val="00E661F8"/>
    <w:rsid w:val="00E67EA9"/>
    <w:rsid w:val="00E71B9E"/>
    <w:rsid w:val="00E733E6"/>
    <w:rsid w:val="00E7415D"/>
    <w:rsid w:val="00E82A16"/>
    <w:rsid w:val="00E929AC"/>
    <w:rsid w:val="00E9757F"/>
    <w:rsid w:val="00EA68EC"/>
    <w:rsid w:val="00EB031D"/>
    <w:rsid w:val="00EB0939"/>
    <w:rsid w:val="00EB22C1"/>
    <w:rsid w:val="00EC0F83"/>
    <w:rsid w:val="00EC2EE9"/>
    <w:rsid w:val="00EC694B"/>
    <w:rsid w:val="00EE1777"/>
    <w:rsid w:val="00EF0A01"/>
    <w:rsid w:val="00EF43BB"/>
    <w:rsid w:val="00EF4B00"/>
    <w:rsid w:val="00F04E9A"/>
    <w:rsid w:val="00F26345"/>
    <w:rsid w:val="00F36386"/>
    <w:rsid w:val="00F379AA"/>
    <w:rsid w:val="00F44C99"/>
    <w:rsid w:val="00F45972"/>
    <w:rsid w:val="00F62CD8"/>
    <w:rsid w:val="00F675EE"/>
    <w:rsid w:val="00F67F28"/>
    <w:rsid w:val="00F80C12"/>
    <w:rsid w:val="00F80FA1"/>
    <w:rsid w:val="00F842D4"/>
    <w:rsid w:val="00FA361A"/>
    <w:rsid w:val="00FB066D"/>
    <w:rsid w:val="00FB5C92"/>
    <w:rsid w:val="00FB6D29"/>
    <w:rsid w:val="00FC531C"/>
    <w:rsid w:val="00FC680F"/>
    <w:rsid w:val="00FD17C3"/>
    <w:rsid w:val="00FF67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5AD2AA33"/>
  <w15:docId w15:val="{2F3A3D3B-CEDD-4D90-8056-91691938C6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E7415D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E7415D"/>
    <w:pPr>
      <w:keepNext/>
      <w:jc w:val="center"/>
      <w:outlineLvl w:val="0"/>
    </w:pPr>
    <w:rPr>
      <w:rFonts w:ascii="Freestyle Script" w:hAnsi="Freestyle Script"/>
      <w:sz w:val="144"/>
    </w:rPr>
  </w:style>
  <w:style w:type="paragraph" w:styleId="Heading2">
    <w:name w:val="heading 2"/>
    <w:basedOn w:val="Normal"/>
    <w:next w:val="Normal"/>
    <w:qFormat/>
    <w:rsid w:val="00E7415D"/>
    <w:pPr>
      <w:keepNext/>
      <w:jc w:val="center"/>
      <w:outlineLvl w:val="1"/>
    </w:pPr>
    <w:rPr>
      <w:rFonts w:ascii="Pupcat" w:hAnsi="Pupcat"/>
      <w:sz w:val="44"/>
    </w:rPr>
  </w:style>
  <w:style w:type="paragraph" w:styleId="Heading3">
    <w:name w:val="heading 3"/>
    <w:basedOn w:val="Normal"/>
    <w:next w:val="Normal"/>
    <w:qFormat/>
    <w:rsid w:val="00E7415D"/>
    <w:pPr>
      <w:keepNext/>
      <w:jc w:val="center"/>
      <w:outlineLvl w:val="2"/>
    </w:pPr>
    <w:rPr>
      <w:rFonts w:ascii="Pupcat" w:hAnsi="Pupcat"/>
      <w:sz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semiHidden/>
    <w:rsid w:val="00E7415D"/>
    <w:rPr>
      <w:color w:val="0000FF"/>
      <w:u w:val="single"/>
    </w:rPr>
  </w:style>
  <w:style w:type="character" w:styleId="FollowedHyperlink">
    <w:name w:val="FollowedHyperlink"/>
    <w:semiHidden/>
    <w:rsid w:val="00E7415D"/>
    <w:rPr>
      <w:color w:val="800080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FD17C3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FD17C3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5531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531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F0617"/>
    <w:pPr>
      <w:spacing w:after="200" w:line="276" w:lineRule="auto"/>
      <w:ind w:left="720"/>
      <w:contextualSpacing/>
    </w:pPr>
    <w:rPr>
      <w:rFonts w:ascii="Calibri" w:eastAsiaTheme="minorHAnsi" w:hAnsi="Calibri"/>
      <w:sz w:val="22"/>
      <w:szCs w:val="22"/>
    </w:rPr>
  </w:style>
  <w:style w:type="paragraph" w:styleId="Header">
    <w:name w:val="header"/>
    <w:basedOn w:val="Normal"/>
    <w:link w:val="HeaderChar"/>
    <w:uiPriority w:val="99"/>
    <w:semiHidden/>
    <w:unhideWhenUsed/>
    <w:rsid w:val="00DB2D6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B2D62"/>
    <w:rPr>
      <w:sz w:val="24"/>
      <w:szCs w:val="24"/>
    </w:rPr>
  </w:style>
  <w:style w:type="paragraph" w:styleId="Footer">
    <w:name w:val="footer"/>
    <w:basedOn w:val="Normal"/>
    <w:link w:val="FooterChar"/>
    <w:uiPriority w:val="99"/>
    <w:semiHidden/>
    <w:unhideWhenUsed/>
    <w:rsid w:val="00DB2D6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B2D62"/>
    <w:rPr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DB2D62"/>
    <w:rPr>
      <w:rFonts w:ascii="Freestyle Script" w:hAnsi="Freestyle Script"/>
      <w:sz w:val="144"/>
      <w:szCs w:val="24"/>
    </w:rPr>
  </w:style>
  <w:style w:type="paragraph" w:styleId="NormalWeb">
    <w:name w:val="Normal (Web)"/>
    <w:basedOn w:val="Normal"/>
    <w:uiPriority w:val="99"/>
    <w:semiHidden/>
    <w:unhideWhenUsed/>
    <w:rsid w:val="006C10FA"/>
    <w:rPr>
      <w:rFonts w:eastAsiaTheme="minorHAnsi"/>
    </w:rPr>
  </w:style>
  <w:style w:type="numbering" w:customStyle="1" w:styleId="Numbered">
    <w:name w:val="Numbered"/>
    <w:rsid w:val="00DB7282"/>
    <w:pPr>
      <w:numPr>
        <w:numId w:val="10"/>
      </w:numPr>
    </w:pPr>
  </w:style>
  <w:style w:type="paragraph" w:customStyle="1" w:styleId="Body">
    <w:name w:val="Body"/>
    <w:rsid w:val="009C4C7B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color w:val="000000"/>
      <w:sz w:val="22"/>
      <w:szCs w:val="22"/>
      <w:bdr w:val="nil"/>
    </w:rPr>
  </w:style>
  <w:style w:type="character" w:styleId="PlaceholderText">
    <w:name w:val="Placeholder Text"/>
    <w:basedOn w:val="DefaultParagraphFont"/>
    <w:uiPriority w:val="99"/>
    <w:semiHidden/>
    <w:rsid w:val="007F746C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1476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14760"/>
    <w:rPr>
      <w:rFonts w:ascii="Courier New" w:hAnsi="Courier New" w:cs="Courier New"/>
    </w:rPr>
  </w:style>
  <w:style w:type="character" w:styleId="UnresolvedMention">
    <w:name w:val="Unresolved Mention"/>
    <w:basedOn w:val="DefaultParagraphFont"/>
    <w:uiPriority w:val="99"/>
    <w:semiHidden/>
    <w:unhideWhenUsed/>
    <w:rsid w:val="00016F22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79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3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96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3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57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08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8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01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93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2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96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34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73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15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93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2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17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53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76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0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7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9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10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1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9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7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2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08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7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4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1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4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20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mailto:zdohnal@mtnvillage.org" TargetMode="External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hyperlink" Target="mailto:zdohnal@mtnvillage.org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pixabay.com/en/maintenance-under-construction-1151312/" TargetMode="External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hyperlink" Target="mailto:zdohnal@mtnvillage.org" TargetMode="External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en.wikipedia.org/wiki/Broccoli" TargetMode="External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6.jpg"/><Relationship Id="rId22" Type="http://schemas.openxmlformats.org/officeDocument/2006/relationships/hyperlink" Target="mailto:zdohnal@mtnvillage.org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953313-E120-41F5-B3A7-5309960E98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0</Words>
  <Characters>102</Characters>
  <Application>Microsoft Office Word</Application>
  <DocSecurity>4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Cecilia Curry</cp:lastModifiedBy>
  <cp:revision>2</cp:revision>
  <cp:lastPrinted>2019-03-01T16:50:00Z</cp:lastPrinted>
  <dcterms:created xsi:type="dcterms:W3CDTF">2020-02-20T17:38:00Z</dcterms:created>
  <dcterms:modified xsi:type="dcterms:W3CDTF">2020-02-20T17:38:00Z</dcterms:modified>
</cp:coreProperties>
</file>